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F2CED" w14:textId="4B2C7437" w:rsidR="00E35AA5" w:rsidRPr="00D40B36" w:rsidRDefault="00E35AA5" w:rsidP="38B55A3F">
      <w:pPr>
        <w:pStyle w:val="DirectionName"/>
        <w:tabs>
          <w:tab w:val="clear" w:pos="709"/>
        </w:tabs>
        <w:spacing w:line="240" w:lineRule="auto"/>
        <w:ind w:left="0" w:firstLine="0"/>
        <w:rPr>
          <w:szCs w:val="36"/>
        </w:rPr>
      </w:pPr>
      <w:bookmarkStart w:id="0" w:name="_Hlk80360187"/>
      <w:bookmarkStart w:id="1" w:name="_Ref83381056"/>
      <w:r w:rsidRPr="00857B37">
        <w:rPr>
          <w:szCs w:val="36"/>
        </w:rPr>
        <w:t xml:space="preserve"> </w:t>
      </w:r>
      <w:r w:rsidRPr="00D40B36">
        <w:rPr>
          <w:szCs w:val="36"/>
        </w:rPr>
        <w:t>Guidance for the Pandemic COVID-19 Mandatory Vaccination (General Workers) Order 202</w:t>
      </w:r>
      <w:r w:rsidR="0029194E" w:rsidRPr="00D40B36">
        <w:rPr>
          <w:szCs w:val="36"/>
        </w:rPr>
        <w:t>2</w:t>
      </w:r>
      <w:r w:rsidRPr="00D40B36">
        <w:rPr>
          <w:szCs w:val="36"/>
        </w:rPr>
        <w:t xml:space="preserve"> (No. </w:t>
      </w:r>
      <w:r w:rsidR="00325F25" w:rsidRPr="00D40B36">
        <w:rPr>
          <w:szCs w:val="36"/>
        </w:rPr>
        <w:t>3</w:t>
      </w:r>
      <w:r w:rsidRPr="00D40B36">
        <w:rPr>
          <w:szCs w:val="36"/>
        </w:rPr>
        <w:t>)</w:t>
      </w:r>
    </w:p>
    <w:p w14:paraId="4AB0A644" w14:textId="63F6ACCB" w:rsidR="007A0697" w:rsidRPr="00D40B36" w:rsidRDefault="00E35AA5" w:rsidP="00E35AA5">
      <w:pPr>
        <w:rPr>
          <w:rFonts w:cs="Times New Roman"/>
          <w:szCs w:val="24"/>
        </w:rPr>
      </w:pPr>
      <w:r w:rsidRPr="00D40B36">
        <w:rPr>
          <w:rFonts w:cs="Times New Roman"/>
          <w:szCs w:val="24"/>
        </w:rPr>
        <w:t xml:space="preserve">The objective of this </w:t>
      </w:r>
      <w:r w:rsidR="004624EE" w:rsidRPr="00D40B36">
        <w:rPr>
          <w:rFonts w:cs="Times New Roman"/>
          <w:szCs w:val="24"/>
        </w:rPr>
        <w:t>O</w:t>
      </w:r>
      <w:r w:rsidRPr="00D40B36">
        <w:rPr>
          <w:rFonts w:cs="Times New Roman"/>
          <w:szCs w:val="24"/>
        </w:rPr>
        <w:t xml:space="preserve">rder is to </w:t>
      </w:r>
      <w:r w:rsidR="003F52F7" w:rsidRPr="00D40B36">
        <w:rPr>
          <w:rFonts w:cs="Times New Roman"/>
          <w:szCs w:val="24"/>
        </w:rPr>
        <w:t>require</w:t>
      </w:r>
      <w:r w:rsidRPr="00D40B36">
        <w:rPr>
          <w:rFonts w:cs="Times New Roman"/>
          <w:szCs w:val="24"/>
        </w:rPr>
        <w:t xml:space="preserve"> employers </w:t>
      </w:r>
      <w:r w:rsidR="003F52F7" w:rsidRPr="00D40B36">
        <w:rPr>
          <w:rFonts w:cs="Times New Roman"/>
          <w:szCs w:val="24"/>
        </w:rPr>
        <w:t xml:space="preserve">to </w:t>
      </w:r>
      <w:r w:rsidR="004C0F38" w:rsidRPr="00D40B36">
        <w:rPr>
          <w:rFonts w:cs="Times New Roman"/>
          <w:szCs w:val="24"/>
        </w:rPr>
        <w:t>not permit general workers to work outside their homes if they are not fully vaccinated or exempt</w:t>
      </w:r>
      <w:r w:rsidRPr="00D40B36">
        <w:rPr>
          <w:rFonts w:cs="Times New Roman"/>
          <w:szCs w:val="24"/>
        </w:rPr>
        <w:t xml:space="preserve">. </w:t>
      </w:r>
    </w:p>
    <w:p w14:paraId="2F29299D" w14:textId="7AE66C90" w:rsidR="00E35AA5" w:rsidRPr="00D40B36" w:rsidRDefault="00E35AA5" w:rsidP="00E35AA5">
      <w:pPr>
        <w:rPr>
          <w:rFonts w:cs="Times New Roman"/>
          <w:szCs w:val="24"/>
        </w:rPr>
      </w:pPr>
      <w:r w:rsidRPr="00D40B36">
        <w:rPr>
          <w:rFonts w:cs="Times New Roman"/>
          <w:szCs w:val="24"/>
        </w:rPr>
        <w:t xml:space="preserve">General workers </w:t>
      </w:r>
      <w:r w:rsidR="00DF4AF5" w:rsidRPr="00D40B36">
        <w:rPr>
          <w:rFonts w:cs="Times New Roman"/>
          <w:szCs w:val="24"/>
        </w:rPr>
        <w:t>refer</w:t>
      </w:r>
      <w:r w:rsidRPr="00D40B36">
        <w:rPr>
          <w:rFonts w:cs="Times New Roman"/>
          <w:szCs w:val="24"/>
        </w:rPr>
        <w:t xml:space="preserve"> to a broad category of workers, with exceptions</w:t>
      </w:r>
      <w:r w:rsidR="003F52F7" w:rsidRPr="00D40B36">
        <w:rPr>
          <w:rFonts w:cs="Times New Roman"/>
          <w:szCs w:val="24"/>
        </w:rPr>
        <w:t xml:space="preserve"> such </w:t>
      </w:r>
      <w:r w:rsidR="00DF4AF5" w:rsidRPr="00D40B36">
        <w:rPr>
          <w:rFonts w:cs="Times New Roman"/>
          <w:szCs w:val="24"/>
        </w:rPr>
        <w:t>as Commonwealth</w:t>
      </w:r>
      <w:r w:rsidRPr="00D40B36">
        <w:rPr>
          <w:rFonts w:cs="Times New Roman"/>
          <w:szCs w:val="24"/>
        </w:rPr>
        <w:t xml:space="preserve"> employees, members of State Parliament and religious workers </w:t>
      </w:r>
      <w:r w:rsidR="003F52F7" w:rsidRPr="00D40B36">
        <w:rPr>
          <w:rFonts w:cs="Times New Roman"/>
          <w:szCs w:val="24"/>
        </w:rPr>
        <w:t xml:space="preserve">who </w:t>
      </w:r>
      <w:r w:rsidRPr="00D40B36">
        <w:rPr>
          <w:rFonts w:cs="Times New Roman"/>
          <w:szCs w:val="24"/>
        </w:rPr>
        <w:t>are not covered by this Order.</w:t>
      </w:r>
    </w:p>
    <w:p w14:paraId="592E43DA" w14:textId="78E3E453" w:rsidR="00E35AA5" w:rsidRPr="00D40B36" w:rsidRDefault="00E35AA5" w:rsidP="00E35AA5">
      <w:pPr>
        <w:rPr>
          <w:rFonts w:cs="Times New Roman"/>
          <w:szCs w:val="24"/>
        </w:rPr>
      </w:pPr>
      <w:r w:rsidRPr="00D40B36">
        <w:rPr>
          <w:rFonts w:cs="Times New Roman"/>
          <w:szCs w:val="24"/>
        </w:rPr>
        <w:t>This Order</w:t>
      </w:r>
      <w:r w:rsidR="007A0697" w:rsidRPr="00D40B36">
        <w:rPr>
          <w:rFonts w:cs="Times New Roman"/>
          <w:szCs w:val="24"/>
        </w:rPr>
        <w:t xml:space="preserve"> </w:t>
      </w:r>
      <w:r w:rsidR="007A0697" w:rsidRPr="00D40B36">
        <w:t>requires</w:t>
      </w:r>
      <w:r w:rsidR="007A0697" w:rsidRPr="00D40B36">
        <w:rPr>
          <w:rFonts w:cs="Times New Roman"/>
          <w:szCs w:val="24"/>
        </w:rPr>
        <w:t>:</w:t>
      </w:r>
      <w:r w:rsidRPr="00D40B36">
        <w:rPr>
          <w:rFonts w:cs="Times New Roman"/>
          <w:szCs w:val="24"/>
        </w:rPr>
        <w:t xml:space="preserve"> </w:t>
      </w:r>
    </w:p>
    <w:p w14:paraId="5EEDD789" w14:textId="22F08880" w:rsidR="00E35AA5" w:rsidRPr="00D40B36" w:rsidRDefault="004C0F38" w:rsidP="00E41C94">
      <w:pPr>
        <w:pStyle w:val="Heading2"/>
        <w:tabs>
          <w:tab w:val="clear" w:pos="1418"/>
        </w:tabs>
        <w:ind w:left="709"/>
        <w:rPr>
          <w:i/>
        </w:rPr>
      </w:pPr>
      <w:r w:rsidRPr="00D40B36">
        <w:t xml:space="preserve">an employer to not permit </w:t>
      </w:r>
      <w:r w:rsidR="009710A9" w:rsidRPr="00D40B36">
        <w:t xml:space="preserve">a general worker </w:t>
      </w:r>
      <w:r w:rsidRPr="00D40B36">
        <w:t xml:space="preserve">to work </w:t>
      </w:r>
      <w:r w:rsidR="009710A9" w:rsidRPr="00D40B36">
        <w:t>outside of the general worker’s ordinary place of residence</w:t>
      </w:r>
      <w:r w:rsidRPr="00D40B36">
        <w:t xml:space="preserve"> unless they are fully vaccinated or exempt</w:t>
      </w:r>
      <w:r w:rsidR="003F52F7" w:rsidRPr="00D40B36">
        <w:t>;</w:t>
      </w:r>
      <w:r w:rsidR="004624EE" w:rsidRPr="00D40B36">
        <w:t xml:space="preserve"> and</w:t>
      </w:r>
    </w:p>
    <w:p w14:paraId="65729EB3" w14:textId="06E27103" w:rsidR="00E35AA5" w:rsidRPr="00D40B36" w:rsidRDefault="00E35AA5" w:rsidP="00E41C94">
      <w:pPr>
        <w:pStyle w:val="Heading2"/>
        <w:tabs>
          <w:tab w:val="clear" w:pos="1418"/>
        </w:tabs>
        <w:ind w:left="709"/>
        <w:rPr>
          <w:i/>
        </w:rPr>
      </w:pPr>
      <w:r w:rsidRPr="00D40B36">
        <w:t>an employer of a general worker to collect the general worker’s vaccination status when they work outside their ordinary place of residence</w:t>
      </w:r>
      <w:r w:rsidR="00EF6A2E" w:rsidRPr="00D40B36">
        <w:t>;</w:t>
      </w:r>
      <w:r w:rsidR="007A0697" w:rsidRPr="00D40B36">
        <w:t xml:space="preserve"> and</w:t>
      </w:r>
    </w:p>
    <w:p w14:paraId="793F237F" w14:textId="6F4AADFA" w:rsidR="00E35AA5" w:rsidRPr="00D40B36" w:rsidRDefault="00E35AA5" w:rsidP="00E41C94">
      <w:pPr>
        <w:pStyle w:val="Heading2"/>
        <w:tabs>
          <w:tab w:val="clear" w:pos="1418"/>
        </w:tabs>
        <w:ind w:left="709"/>
        <w:rPr>
          <w:i/>
        </w:rPr>
      </w:pPr>
      <w:r w:rsidRPr="00D40B36">
        <w:t xml:space="preserve">an employer to disclose a general worker’s vaccination information to an </w:t>
      </w:r>
      <w:r w:rsidR="004C0F38" w:rsidRPr="00D40B36">
        <w:t>a</w:t>
      </w:r>
      <w:r w:rsidRPr="00D40B36">
        <w:t xml:space="preserve">uthorised </w:t>
      </w:r>
      <w:r w:rsidR="004C0F38" w:rsidRPr="00D40B36">
        <w:t>o</w:t>
      </w:r>
      <w:r w:rsidRPr="00D40B36">
        <w:t xml:space="preserve">fficer upon request. </w:t>
      </w:r>
    </w:p>
    <w:p w14:paraId="0641C39D" w14:textId="1F0136C6" w:rsidR="00E35AA5" w:rsidRPr="00D40B36" w:rsidRDefault="00E35AA5" w:rsidP="00E35AA5">
      <w:pPr>
        <w:rPr>
          <w:rFonts w:cs="Times New Roman"/>
          <w:szCs w:val="24"/>
        </w:rPr>
      </w:pPr>
      <w:r w:rsidRPr="00D40B36">
        <w:rPr>
          <w:rFonts w:cs="Times New Roman"/>
          <w:szCs w:val="24"/>
        </w:rPr>
        <w:t xml:space="preserve">These obligations aim to reduce the risk of transmission of </w:t>
      </w:r>
      <w:r w:rsidR="00DF5840" w:rsidRPr="00D40B36">
        <w:rPr>
          <w:rFonts w:cs="Times New Roman"/>
          <w:szCs w:val="24"/>
        </w:rPr>
        <w:t>COVID-19</w:t>
      </w:r>
      <w:r w:rsidRPr="00D40B36">
        <w:rPr>
          <w:rFonts w:cs="Times New Roman"/>
          <w:szCs w:val="24"/>
        </w:rPr>
        <w:t xml:space="preserve"> in the workplace</w:t>
      </w:r>
      <w:r w:rsidR="003F1515" w:rsidRPr="00D40B36">
        <w:rPr>
          <w:rFonts w:cs="Times New Roman"/>
          <w:szCs w:val="24"/>
        </w:rPr>
        <w:t xml:space="preserve"> and keep workers and the broader community safe</w:t>
      </w:r>
      <w:r w:rsidRPr="00D40B36">
        <w:rPr>
          <w:rFonts w:cs="Times New Roman"/>
          <w:szCs w:val="24"/>
        </w:rPr>
        <w:t>. Failure to comply with this Order may result in penalties</w:t>
      </w:r>
      <w:r w:rsidR="004923C2" w:rsidRPr="00D40B36">
        <w:rPr>
          <w:rFonts w:cs="Times New Roman"/>
          <w:szCs w:val="24"/>
        </w:rPr>
        <w:t>.</w:t>
      </w:r>
    </w:p>
    <w:p w14:paraId="1CBF3F47" w14:textId="0373426B" w:rsidR="00020732" w:rsidRPr="00D40B36" w:rsidRDefault="00020732" w:rsidP="00020732">
      <w:pPr>
        <w:rPr>
          <w:rFonts w:cs="Times New Roman"/>
          <w:szCs w:val="24"/>
        </w:rPr>
      </w:pPr>
      <w:r w:rsidRPr="00D40B36">
        <w:rPr>
          <w:rFonts w:cs="Times New Roman"/>
          <w:i/>
          <w:szCs w:val="24"/>
        </w:rPr>
        <w:t xml:space="preserve">This </w:t>
      </w:r>
      <w:r w:rsidR="00CC4CCA" w:rsidRPr="00D40B36">
        <w:rPr>
          <w:rFonts w:cs="Times New Roman"/>
          <w:i/>
          <w:szCs w:val="24"/>
        </w:rPr>
        <w:t>g</w:t>
      </w:r>
      <w:r w:rsidRPr="00D40B36">
        <w:rPr>
          <w:rFonts w:cs="Times New Roman"/>
          <w:i/>
          <w:szCs w:val="24"/>
        </w:rPr>
        <w:t>uid</w:t>
      </w:r>
      <w:r w:rsidR="003F52F7" w:rsidRPr="00D40B36">
        <w:rPr>
          <w:rFonts w:cs="Times New Roman"/>
          <w:i/>
          <w:szCs w:val="24"/>
        </w:rPr>
        <w:t>ance</w:t>
      </w:r>
      <w:r w:rsidRPr="00D40B36">
        <w:rPr>
          <w:rFonts w:cs="Times New Roman"/>
          <w:i/>
          <w:szCs w:val="24"/>
        </w:rPr>
        <w:t xml:space="preserve"> does not form part of the Pandemic COVID-19 Mandatory Vaccination (General Workers) Order 202</w:t>
      </w:r>
      <w:r w:rsidR="0029194E" w:rsidRPr="00D40B36">
        <w:rPr>
          <w:rFonts w:cs="Times New Roman"/>
          <w:i/>
          <w:szCs w:val="24"/>
        </w:rPr>
        <w:t>2</w:t>
      </w:r>
      <w:r w:rsidRPr="00D40B36">
        <w:rPr>
          <w:rFonts w:cs="Times New Roman"/>
          <w:i/>
          <w:szCs w:val="24"/>
        </w:rPr>
        <w:t xml:space="preserve"> (No. </w:t>
      </w:r>
      <w:r w:rsidR="00325F25" w:rsidRPr="00D40B36">
        <w:rPr>
          <w:rFonts w:cs="Times New Roman"/>
          <w:i/>
          <w:szCs w:val="24"/>
        </w:rPr>
        <w:t>3</w:t>
      </w:r>
      <w:r w:rsidRPr="00D40B36">
        <w:rPr>
          <w:rFonts w:cs="Times New Roman"/>
          <w:i/>
          <w:szCs w:val="24"/>
        </w:rPr>
        <w:t xml:space="preserve">) and is for explanatory purposes only. </w:t>
      </w:r>
    </w:p>
    <w:p w14:paraId="41C77ACF" w14:textId="77777777" w:rsidR="00020732" w:rsidRPr="00D40B36" w:rsidRDefault="00020732" w:rsidP="00E41C94">
      <w:pPr>
        <w:jc w:val="both"/>
        <w:rPr>
          <w:rFonts w:cs="Times New Roman"/>
          <w:szCs w:val="24"/>
        </w:rPr>
      </w:pPr>
    </w:p>
    <w:p w14:paraId="23FA16E8" w14:textId="78F30246" w:rsidR="009F2DF5" w:rsidRDefault="009F2DF5" w:rsidP="00E35AA5"/>
    <w:p w14:paraId="1DAB2115" w14:textId="77777777" w:rsidR="009F2DF5" w:rsidRDefault="009F2DF5">
      <w:pPr>
        <w:spacing w:before="0" w:after="0" w:line="240" w:lineRule="auto"/>
      </w:pPr>
      <w:r>
        <w:br w:type="page"/>
      </w:r>
    </w:p>
    <w:p w14:paraId="70E1B9BB" w14:textId="61831DFD" w:rsidR="009F2DF5" w:rsidRPr="00D40B36" w:rsidRDefault="009F2DF5" w:rsidP="009F2DF5">
      <w:pPr>
        <w:jc w:val="center"/>
      </w:pPr>
      <w:r w:rsidRPr="00D40B36">
        <w:rPr>
          <w:b/>
          <w:i/>
        </w:rPr>
        <w:lastRenderedPageBreak/>
        <w:t>Public Health and Wellbeing Act 2008</w:t>
      </w:r>
    </w:p>
    <w:p w14:paraId="1E9F4152" w14:textId="77777777" w:rsidR="009F2DF5" w:rsidRPr="00D40B36" w:rsidRDefault="009F2DF5" w:rsidP="009F2DF5">
      <w:pPr>
        <w:pStyle w:val="DirectionName"/>
        <w:spacing w:line="240" w:lineRule="auto"/>
        <w:rPr>
          <w:szCs w:val="36"/>
        </w:rPr>
      </w:pPr>
      <w:r w:rsidRPr="00D40B36">
        <w:rPr>
          <w:szCs w:val="36"/>
        </w:rPr>
        <w:t>Pandemic COVID-19 Mandatory Vaccination (General Workers) Order 2022 (No. 3)</w:t>
      </w:r>
    </w:p>
    <w:p w14:paraId="5E99A4C1" w14:textId="77777777" w:rsidR="009F2DF5" w:rsidRPr="00D40B36" w:rsidRDefault="009F2DF5" w:rsidP="009F2DF5">
      <w:pPr>
        <w:tabs>
          <w:tab w:val="left" w:pos="2225"/>
          <w:tab w:val="center" w:pos="4525"/>
        </w:tabs>
        <w:spacing w:before="360"/>
        <w:rPr>
          <w:rFonts w:cs="Times New Roman"/>
          <w:b/>
          <w:bCs/>
          <w:iCs/>
          <w:szCs w:val="24"/>
        </w:rPr>
      </w:pPr>
      <w:r>
        <w:rPr>
          <w:rFonts w:cs="Times New Roman"/>
          <w:b/>
          <w:bCs/>
          <w:iCs/>
          <w:szCs w:val="24"/>
        </w:rPr>
        <w:tab/>
      </w:r>
      <w:r>
        <w:rPr>
          <w:rFonts w:cs="Times New Roman"/>
          <w:b/>
          <w:bCs/>
          <w:iCs/>
          <w:szCs w:val="24"/>
        </w:rPr>
        <w:tab/>
      </w:r>
      <w:r w:rsidRPr="00D40B36">
        <w:rPr>
          <w:rFonts w:cs="Times New Roman"/>
          <w:b/>
          <w:bCs/>
          <w:iCs/>
          <w:szCs w:val="24"/>
        </w:rPr>
        <w:t>TABLE OF PROVISIONS</w:t>
      </w:r>
    </w:p>
    <w:p w14:paraId="47526245" w14:textId="77777777" w:rsidR="009F2DF5" w:rsidRPr="00D40B36" w:rsidRDefault="009F2DF5" w:rsidP="009F2DF5">
      <w:pPr>
        <w:spacing w:before="360"/>
        <w:jc w:val="center"/>
      </w:pPr>
    </w:p>
    <w:p w14:paraId="51628549" w14:textId="2F7EA2A3" w:rsidR="009F2DF5" w:rsidRDefault="009F2DF5">
      <w:pPr>
        <w:pStyle w:val="TOC1"/>
        <w:rPr>
          <w:rFonts w:asciiTheme="minorHAnsi" w:eastAsiaTheme="minorEastAsia" w:hAnsiTheme="minorHAnsi" w:cstheme="minorBidi"/>
          <w:bCs w:val="0"/>
          <w:iCs w:val="0"/>
          <w:noProof/>
          <w:sz w:val="22"/>
          <w:lang w:eastAsia="en-AU"/>
        </w:rPr>
      </w:pPr>
      <w:r w:rsidRPr="00D40B36">
        <w:rPr>
          <w:szCs w:val="32"/>
        </w:rPr>
        <w:fldChar w:fldCharType="begin"/>
      </w:r>
      <w:r w:rsidRPr="00D40B36">
        <w:rPr>
          <w:szCs w:val="32"/>
        </w:rPr>
        <w:instrText xml:space="preserve"> TOC \h \z \t "Heading 1,1,Part Heading,1,Schedule Heading,1,Division Heading,1" </w:instrText>
      </w:r>
      <w:r w:rsidRPr="00D40B36">
        <w:rPr>
          <w:szCs w:val="32"/>
        </w:rPr>
        <w:fldChar w:fldCharType="separate"/>
      </w:r>
      <w:hyperlink w:anchor="_Toc94896324" w:history="1">
        <w:r w:rsidRPr="002C6689">
          <w:rPr>
            <w:rStyle w:val="Hyperlink"/>
            <w:noProof/>
          </w:rPr>
          <w:t>Part 1 – Preliminary</w:t>
        </w:r>
        <w:r>
          <w:rPr>
            <w:noProof/>
            <w:webHidden/>
          </w:rPr>
          <w:tab/>
        </w:r>
        <w:r>
          <w:rPr>
            <w:noProof/>
            <w:webHidden/>
          </w:rPr>
          <w:fldChar w:fldCharType="begin"/>
        </w:r>
        <w:r>
          <w:rPr>
            <w:noProof/>
            <w:webHidden/>
          </w:rPr>
          <w:instrText xml:space="preserve"> PAGEREF _Toc94896324 \h </w:instrText>
        </w:r>
        <w:r>
          <w:rPr>
            <w:noProof/>
            <w:webHidden/>
          </w:rPr>
        </w:r>
        <w:r>
          <w:rPr>
            <w:noProof/>
            <w:webHidden/>
          </w:rPr>
          <w:fldChar w:fldCharType="separate"/>
        </w:r>
        <w:r>
          <w:rPr>
            <w:noProof/>
            <w:webHidden/>
          </w:rPr>
          <w:t>3</w:t>
        </w:r>
        <w:r>
          <w:rPr>
            <w:noProof/>
            <w:webHidden/>
          </w:rPr>
          <w:fldChar w:fldCharType="end"/>
        </w:r>
      </w:hyperlink>
    </w:p>
    <w:p w14:paraId="4BA01E5B" w14:textId="7ACA8FA6" w:rsidR="009F2DF5" w:rsidRDefault="00F027BA">
      <w:pPr>
        <w:pStyle w:val="TOC1"/>
        <w:rPr>
          <w:rFonts w:asciiTheme="minorHAnsi" w:eastAsiaTheme="minorEastAsia" w:hAnsiTheme="minorHAnsi" w:cstheme="minorBidi"/>
          <w:bCs w:val="0"/>
          <w:iCs w:val="0"/>
          <w:noProof/>
          <w:sz w:val="22"/>
          <w:lang w:eastAsia="en-AU"/>
        </w:rPr>
      </w:pPr>
      <w:hyperlink w:anchor="_Toc94896325" w:history="1">
        <w:r w:rsidR="009F2DF5" w:rsidRPr="002C6689">
          <w:rPr>
            <w:rStyle w:val="Hyperlink"/>
            <w:noProof/>
          </w:rPr>
          <w:t>1.</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Objective</w:t>
        </w:r>
        <w:r w:rsidR="009F2DF5">
          <w:rPr>
            <w:noProof/>
            <w:webHidden/>
          </w:rPr>
          <w:tab/>
        </w:r>
        <w:r w:rsidR="009F2DF5">
          <w:rPr>
            <w:noProof/>
            <w:webHidden/>
          </w:rPr>
          <w:fldChar w:fldCharType="begin"/>
        </w:r>
        <w:r w:rsidR="009F2DF5">
          <w:rPr>
            <w:noProof/>
            <w:webHidden/>
          </w:rPr>
          <w:instrText xml:space="preserve"> PAGEREF _Toc94896325 \h </w:instrText>
        </w:r>
        <w:r w:rsidR="009F2DF5">
          <w:rPr>
            <w:noProof/>
            <w:webHidden/>
          </w:rPr>
        </w:r>
        <w:r w:rsidR="009F2DF5">
          <w:rPr>
            <w:noProof/>
            <w:webHidden/>
          </w:rPr>
          <w:fldChar w:fldCharType="separate"/>
        </w:r>
        <w:r w:rsidR="009F2DF5">
          <w:rPr>
            <w:noProof/>
            <w:webHidden/>
          </w:rPr>
          <w:t>3</w:t>
        </w:r>
        <w:r w:rsidR="009F2DF5">
          <w:rPr>
            <w:noProof/>
            <w:webHidden/>
          </w:rPr>
          <w:fldChar w:fldCharType="end"/>
        </w:r>
      </w:hyperlink>
    </w:p>
    <w:p w14:paraId="58B964EB" w14:textId="5D7C3704" w:rsidR="009F2DF5" w:rsidRDefault="00F027BA">
      <w:pPr>
        <w:pStyle w:val="TOC1"/>
        <w:rPr>
          <w:rFonts w:asciiTheme="minorHAnsi" w:eastAsiaTheme="minorEastAsia" w:hAnsiTheme="minorHAnsi" w:cstheme="minorBidi"/>
          <w:bCs w:val="0"/>
          <w:iCs w:val="0"/>
          <w:noProof/>
          <w:sz w:val="22"/>
          <w:lang w:eastAsia="en-AU"/>
        </w:rPr>
      </w:pPr>
      <w:hyperlink w:anchor="_Toc94896326" w:history="1">
        <w:r w:rsidR="009F2DF5" w:rsidRPr="002C6689">
          <w:rPr>
            <w:rStyle w:val="Hyperlink"/>
            <w:noProof/>
          </w:rPr>
          <w:t>2.</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Citation</w:t>
        </w:r>
        <w:r w:rsidR="009F2DF5">
          <w:rPr>
            <w:noProof/>
            <w:webHidden/>
          </w:rPr>
          <w:tab/>
        </w:r>
        <w:r w:rsidR="009F2DF5">
          <w:rPr>
            <w:noProof/>
            <w:webHidden/>
          </w:rPr>
          <w:fldChar w:fldCharType="begin"/>
        </w:r>
        <w:r w:rsidR="009F2DF5">
          <w:rPr>
            <w:noProof/>
            <w:webHidden/>
          </w:rPr>
          <w:instrText xml:space="preserve"> PAGEREF _Toc94896326 \h </w:instrText>
        </w:r>
        <w:r w:rsidR="009F2DF5">
          <w:rPr>
            <w:noProof/>
            <w:webHidden/>
          </w:rPr>
        </w:r>
        <w:r w:rsidR="009F2DF5">
          <w:rPr>
            <w:noProof/>
            <w:webHidden/>
          </w:rPr>
          <w:fldChar w:fldCharType="separate"/>
        </w:r>
        <w:r w:rsidR="009F2DF5">
          <w:rPr>
            <w:noProof/>
            <w:webHidden/>
          </w:rPr>
          <w:t>3</w:t>
        </w:r>
        <w:r w:rsidR="009F2DF5">
          <w:rPr>
            <w:noProof/>
            <w:webHidden/>
          </w:rPr>
          <w:fldChar w:fldCharType="end"/>
        </w:r>
      </w:hyperlink>
    </w:p>
    <w:p w14:paraId="5B617FBC" w14:textId="5EAEC313" w:rsidR="009F2DF5" w:rsidRDefault="00F027BA">
      <w:pPr>
        <w:pStyle w:val="TOC1"/>
        <w:rPr>
          <w:rFonts w:asciiTheme="minorHAnsi" w:eastAsiaTheme="minorEastAsia" w:hAnsiTheme="minorHAnsi" w:cstheme="minorBidi"/>
          <w:bCs w:val="0"/>
          <w:iCs w:val="0"/>
          <w:noProof/>
          <w:sz w:val="22"/>
          <w:lang w:eastAsia="en-AU"/>
        </w:rPr>
      </w:pPr>
      <w:hyperlink w:anchor="_Toc94896327" w:history="1">
        <w:r w:rsidR="009F2DF5" w:rsidRPr="002C6689">
          <w:rPr>
            <w:rStyle w:val="Hyperlink"/>
            <w:noProof/>
          </w:rPr>
          <w:t>3.</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Authorising Provision</w:t>
        </w:r>
        <w:r w:rsidR="009F2DF5">
          <w:rPr>
            <w:noProof/>
            <w:webHidden/>
          </w:rPr>
          <w:tab/>
        </w:r>
        <w:r w:rsidR="009F2DF5">
          <w:rPr>
            <w:noProof/>
            <w:webHidden/>
          </w:rPr>
          <w:fldChar w:fldCharType="begin"/>
        </w:r>
        <w:r w:rsidR="009F2DF5">
          <w:rPr>
            <w:noProof/>
            <w:webHidden/>
          </w:rPr>
          <w:instrText xml:space="preserve"> PAGEREF _Toc94896327 \h </w:instrText>
        </w:r>
        <w:r w:rsidR="009F2DF5">
          <w:rPr>
            <w:noProof/>
            <w:webHidden/>
          </w:rPr>
        </w:r>
        <w:r w:rsidR="009F2DF5">
          <w:rPr>
            <w:noProof/>
            <w:webHidden/>
          </w:rPr>
          <w:fldChar w:fldCharType="separate"/>
        </w:r>
        <w:r w:rsidR="009F2DF5">
          <w:rPr>
            <w:noProof/>
            <w:webHidden/>
          </w:rPr>
          <w:t>3</w:t>
        </w:r>
        <w:r w:rsidR="009F2DF5">
          <w:rPr>
            <w:noProof/>
            <w:webHidden/>
          </w:rPr>
          <w:fldChar w:fldCharType="end"/>
        </w:r>
      </w:hyperlink>
    </w:p>
    <w:p w14:paraId="466E2C82" w14:textId="730FC6E7" w:rsidR="009F2DF5" w:rsidRDefault="00F027BA">
      <w:pPr>
        <w:pStyle w:val="TOC1"/>
        <w:rPr>
          <w:rFonts w:asciiTheme="minorHAnsi" w:eastAsiaTheme="minorEastAsia" w:hAnsiTheme="minorHAnsi" w:cstheme="minorBidi"/>
          <w:bCs w:val="0"/>
          <w:iCs w:val="0"/>
          <w:noProof/>
          <w:sz w:val="22"/>
          <w:lang w:eastAsia="en-AU"/>
        </w:rPr>
      </w:pPr>
      <w:hyperlink w:anchor="_Toc94896328" w:history="1">
        <w:r w:rsidR="009F2DF5" w:rsidRPr="002C6689">
          <w:rPr>
            <w:rStyle w:val="Hyperlink"/>
            <w:noProof/>
          </w:rPr>
          <w:t>4.</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Commencement and revocation</w:t>
        </w:r>
        <w:r w:rsidR="009F2DF5">
          <w:rPr>
            <w:noProof/>
            <w:webHidden/>
          </w:rPr>
          <w:tab/>
        </w:r>
        <w:r w:rsidR="009F2DF5">
          <w:rPr>
            <w:noProof/>
            <w:webHidden/>
          </w:rPr>
          <w:fldChar w:fldCharType="begin"/>
        </w:r>
        <w:r w:rsidR="009F2DF5">
          <w:rPr>
            <w:noProof/>
            <w:webHidden/>
          </w:rPr>
          <w:instrText xml:space="preserve"> PAGEREF _Toc94896328 \h </w:instrText>
        </w:r>
        <w:r w:rsidR="009F2DF5">
          <w:rPr>
            <w:noProof/>
            <w:webHidden/>
          </w:rPr>
        </w:r>
        <w:r w:rsidR="009F2DF5">
          <w:rPr>
            <w:noProof/>
            <w:webHidden/>
          </w:rPr>
          <w:fldChar w:fldCharType="separate"/>
        </w:r>
        <w:r w:rsidR="009F2DF5">
          <w:rPr>
            <w:noProof/>
            <w:webHidden/>
          </w:rPr>
          <w:t>3</w:t>
        </w:r>
        <w:r w:rsidR="009F2DF5">
          <w:rPr>
            <w:noProof/>
            <w:webHidden/>
          </w:rPr>
          <w:fldChar w:fldCharType="end"/>
        </w:r>
      </w:hyperlink>
    </w:p>
    <w:p w14:paraId="0BAE4F92" w14:textId="092707A1" w:rsidR="009F2DF5" w:rsidRDefault="00F027BA">
      <w:pPr>
        <w:pStyle w:val="TOC1"/>
        <w:rPr>
          <w:rFonts w:asciiTheme="minorHAnsi" w:eastAsiaTheme="minorEastAsia" w:hAnsiTheme="minorHAnsi" w:cstheme="minorBidi"/>
          <w:bCs w:val="0"/>
          <w:iCs w:val="0"/>
          <w:noProof/>
          <w:sz w:val="22"/>
          <w:lang w:eastAsia="en-AU"/>
        </w:rPr>
      </w:pPr>
      <w:hyperlink w:anchor="_Toc94896329" w:history="1">
        <w:r w:rsidR="009F2DF5" w:rsidRPr="002C6689">
          <w:rPr>
            <w:rStyle w:val="Hyperlink"/>
            <w:noProof/>
          </w:rPr>
          <w:t>5.</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Definitions</w:t>
        </w:r>
        <w:r w:rsidR="009F2DF5">
          <w:rPr>
            <w:noProof/>
            <w:webHidden/>
          </w:rPr>
          <w:tab/>
        </w:r>
        <w:r w:rsidR="009F2DF5">
          <w:rPr>
            <w:noProof/>
            <w:webHidden/>
          </w:rPr>
          <w:fldChar w:fldCharType="begin"/>
        </w:r>
        <w:r w:rsidR="009F2DF5">
          <w:rPr>
            <w:noProof/>
            <w:webHidden/>
          </w:rPr>
          <w:instrText xml:space="preserve"> PAGEREF _Toc94896329 \h </w:instrText>
        </w:r>
        <w:r w:rsidR="009F2DF5">
          <w:rPr>
            <w:noProof/>
            <w:webHidden/>
          </w:rPr>
        </w:r>
        <w:r w:rsidR="009F2DF5">
          <w:rPr>
            <w:noProof/>
            <w:webHidden/>
          </w:rPr>
          <w:fldChar w:fldCharType="separate"/>
        </w:r>
        <w:r w:rsidR="009F2DF5">
          <w:rPr>
            <w:noProof/>
            <w:webHidden/>
          </w:rPr>
          <w:t>3</w:t>
        </w:r>
        <w:r w:rsidR="009F2DF5">
          <w:rPr>
            <w:noProof/>
            <w:webHidden/>
          </w:rPr>
          <w:fldChar w:fldCharType="end"/>
        </w:r>
      </w:hyperlink>
    </w:p>
    <w:p w14:paraId="392F4D6F" w14:textId="326817AF" w:rsidR="009F2DF5" w:rsidRDefault="00F027BA">
      <w:pPr>
        <w:pStyle w:val="TOC1"/>
        <w:rPr>
          <w:rFonts w:asciiTheme="minorHAnsi" w:eastAsiaTheme="minorEastAsia" w:hAnsiTheme="minorHAnsi" w:cstheme="minorBidi"/>
          <w:bCs w:val="0"/>
          <w:iCs w:val="0"/>
          <w:noProof/>
          <w:sz w:val="22"/>
          <w:lang w:eastAsia="en-AU"/>
        </w:rPr>
      </w:pPr>
      <w:hyperlink w:anchor="_Toc94896330" w:history="1">
        <w:r w:rsidR="009F2DF5" w:rsidRPr="002C6689">
          <w:rPr>
            <w:rStyle w:val="Hyperlink"/>
            <w:noProof/>
          </w:rPr>
          <w:t>6.</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Application of this Order</w:t>
        </w:r>
        <w:r w:rsidR="009F2DF5">
          <w:rPr>
            <w:noProof/>
            <w:webHidden/>
          </w:rPr>
          <w:tab/>
        </w:r>
        <w:r w:rsidR="009F2DF5">
          <w:rPr>
            <w:noProof/>
            <w:webHidden/>
          </w:rPr>
          <w:fldChar w:fldCharType="begin"/>
        </w:r>
        <w:r w:rsidR="009F2DF5">
          <w:rPr>
            <w:noProof/>
            <w:webHidden/>
          </w:rPr>
          <w:instrText xml:space="preserve"> PAGEREF _Toc94896330 \h </w:instrText>
        </w:r>
        <w:r w:rsidR="009F2DF5">
          <w:rPr>
            <w:noProof/>
            <w:webHidden/>
          </w:rPr>
        </w:r>
        <w:r w:rsidR="009F2DF5">
          <w:rPr>
            <w:noProof/>
            <w:webHidden/>
          </w:rPr>
          <w:fldChar w:fldCharType="separate"/>
        </w:r>
        <w:r w:rsidR="009F2DF5">
          <w:rPr>
            <w:noProof/>
            <w:webHidden/>
          </w:rPr>
          <w:t>3</w:t>
        </w:r>
        <w:r w:rsidR="009F2DF5">
          <w:rPr>
            <w:noProof/>
            <w:webHidden/>
          </w:rPr>
          <w:fldChar w:fldCharType="end"/>
        </w:r>
      </w:hyperlink>
    </w:p>
    <w:p w14:paraId="66BA7A68" w14:textId="7311157E" w:rsidR="009F2DF5" w:rsidRDefault="00F027BA">
      <w:pPr>
        <w:pStyle w:val="TOC1"/>
        <w:rPr>
          <w:rFonts w:asciiTheme="minorHAnsi" w:eastAsiaTheme="minorEastAsia" w:hAnsiTheme="minorHAnsi" w:cstheme="minorBidi"/>
          <w:bCs w:val="0"/>
          <w:iCs w:val="0"/>
          <w:noProof/>
          <w:sz w:val="22"/>
          <w:lang w:eastAsia="en-AU"/>
        </w:rPr>
      </w:pPr>
      <w:hyperlink w:anchor="_Toc94896331" w:history="1">
        <w:r w:rsidR="009F2DF5" w:rsidRPr="002C6689">
          <w:rPr>
            <w:rStyle w:val="Hyperlink"/>
            <w:noProof/>
          </w:rPr>
          <w:t>Part 2 – Vaccination requirements for general workers</w:t>
        </w:r>
        <w:r w:rsidR="009F2DF5">
          <w:rPr>
            <w:noProof/>
            <w:webHidden/>
          </w:rPr>
          <w:tab/>
        </w:r>
        <w:r w:rsidR="009F2DF5">
          <w:rPr>
            <w:noProof/>
            <w:webHidden/>
          </w:rPr>
          <w:fldChar w:fldCharType="begin"/>
        </w:r>
        <w:r w:rsidR="009F2DF5">
          <w:rPr>
            <w:noProof/>
            <w:webHidden/>
          </w:rPr>
          <w:instrText xml:space="preserve"> PAGEREF _Toc94896331 \h </w:instrText>
        </w:r>
        <w:r w:rsidR="009F2DF5">
          <w:rPr>
            <w:noProof/>
            <w:webHidden/>
          </w:rPr>
        </w:r>
        <w:r w:rsidR="009F2DF5">
          <w:rPr>
            <w:noProof/>
            <w:webHidden/>
          </w:rPr>
          <w:fldChar w:fldCharType="separate"/>
        </w:r>
        <w:r w:rsidR="009F2DF5">
          <w:rPr>
            <w:noProof/>
            <w:webHidden/>
          </w:rPr>
          <w:t>4</w:t>
        </w:r>
        <w:r w:rsidR="009F2DF5">
          <w:rPr>
            <w:noProof/>
            <w:webHidden/>
          </w:rPr>
          <w:fldChar w:fldCharType="end"/>
        </w:r>
      </w:hyperlink>
    </w:p>
    <w:p w14:paraId="1AF6D4E1" w14:textId="2FFC174F" w:rsidR="009F2DF5" w:rsidRDefault="00F027BA">
      <w:pPr>
        <w:pStyle w:val="TOC1"/>
        <w:rPr>
          <w:rFonts w:asciiTheme="minorHAnsi" w:eastAsiaTheme="minorEastAsia" w:hAnsiTheme="minorHAnsi" w:cstheme="minorBidi"/>
          <w:bCs w:val="0"/>
          <w:iCs w:val="0"/>
          <w:noProof/>
          <w:sz w:val="22"/>
          <w:lang w:eastAsia="en-AU"/>
        </w:rPr>
      </w:pPr>
      <w:hyperlink w:anchor="_Toc94896332" w:history="1">
        <w:r w:rsidR="009F2DF5" w:rsidRPr="002C6689">
          <w:rPr>
            <w:rStyle w:val="Hyperlink"/>
            <w:noProof/>
          </w:rPr>
          <w:t>7.</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Limits on work outside ordinary place of residence</w:t>
        </w:r>
        <w:r w:rsidR="009F2DF5">
          <w:rPr>
            <w:noProof/>
            <w:webHidden/>
          </w:rPr>
          <w:tab/>
        </w:r>
        <w:r w:rsidR="009F2DF5">
          <w:rPr>
            <w:noProof/>
            <w:webHidden/>
          </w:rPr>
          <w:fldChar w:fldCharType="begin"/>
        </w:r>
        <w:r w:rsidR="009F2DF5">
          <w:rPr>
            <w:noProof/>
            <w:webHidden/>
          </w:rPr>
          <w:instrText xml:space="preserve"> PAGEREF _Toc94896332 \h </w:instrText>
        </w:r>
        <w:r w:rsidR="009F2DF5">
          <w:rPr>
            <w:noProof/>
            <w:webHidden/>
          </w:rPr>
        </w:r>
        <w:r w:rsidR="009F2DF5">
          <w:rPr>
            <w:noProof/>
            <w:webHidden/>
          </w:rPr>
          <w:fldChar w:fldCharType="separate"/>
        </w:r>
        <w:r w:rsidR="009F2DF5">
          <w:rPr>
            <w:noProof/>
            <w:webHidden/>
          </w:rPr>
          <w:t>4</w:t>
        </w:r>
        <w:r w:rsidR="009F2DF5">
          <w:rPr>
            <w:noProof/>
            <w:webHidden/>
          </w:rPr>
          <w:fldChar w:fldCharType="end"/>
        </w:r>
      </w:hyperlink>
    </w:p>
    <w:p w14:paraId="0A518133" w14:textId="51A67926" w:rsidR="009F2DF5" w:rsidRDefault="00F027BA">
      <w:pPr>
        <w:pStyle w:val="TOC1"/>
        <w:rPr>
          <w:rFonts w:asciiTheme="minorHAnsi" w:eastAsiaTheme="minorEastAsia" w:hAnsiTheme="minorHAnsi" w:cstheme="minorBidi"/>
          <w:bCs w:val="0"/>
          <w:iCs w:val="0"/>
          <w:noProof/>
          <w:sz w:val="22"/>
          <w:lang w:eastAsia="en-AU"/>
        </w:rPr>
      </w:pPr>
      <w:hyperlink w:anchor="_Toc94896333" w:history="1">
        <w:r w:rsidR="009F2DF5" w:rsidRPr="002C6689">
          <w:rPr>
            <w:rStyle w:val="Hyperlink"/>
            <w:noProof/>
          </w:rPr>
          <w:t>8.</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Disclosure to authorised officers</w:t>
        </w:r>
        <w:r w:rsidR="009F2DF5">
          <w:rPr>
            <w:noProof/>
            <w:webHidden/>
          </w:rPr>
          <w:tab/>
        </w:r>
        <w:r w:rsidR="009F2DF5">
          <w:rPr>
            <w:noProof/>
            <w:webHidden/>
          </w:rPr>
          <w:fldChar w:fldCharType="begin"/>
        </w:r>
        <w:r w:rsidR="009F2DF5">
          <w:rPr>
            <w:noProof/>
            <w:webHidden/>
          </w:rPr>
          <w:instrText xml:space="preserve"> PAGEREF _Toc94896333 \h </w:instrText>
        </w:r>
        <w:r w:rsidR="009F2DF5">
          <w:rPr>
            <w:noProof/>
            <w:webHidden/>
          </w:rPr>
        </w:r>
        <w:r w:rsidR="009F2DF5">
          <w:rPr>
            <w:noProof/>
            <w:webHidden/>
          </w:rPr>
          <w:fldChar w:fldCharType="separate"/>
        </w:r>
        <w:r w:rsidR="009F2DF5">
          <w:rPr>
            <w:noProof/>
            <w:webHidden/>
          </w:rPr>
          <w:t>4</w:t>
        </w:r>
        <w:r w:rsidR="009F2DF5">
          <w:rPr>
            <w:noProof/>
            <w:webHidden/>
          </w:rPr>
          <w:fldChar w:fldCharType="end"/>
        </w:r>
      </w:hyperlink>
    </w:p>
    <w:p w14:paraId="73D6439C" w14:textId="0BA7CDDD" w:rsidR="009F2DF5" w:rsidRDefault="00F027BA">
      <w:pPr>
        <w:pStyle w:val="TOC1"/>
        <w:rPr>
          <w:rFonts w:asciiTheme="minorHAnsi" w:eastAsiaTheme="minorEastAsia" w:hAnsiTheme="minorHAnsi" w:cstheme="minorBidi"/>
          <w:bCs w:val="0"/>
          <w:iCs w:val="0"/>
          <w:noProof/>
          <w:sz w:val="22"/>
          <w:lang w:eastAsia="en-AU"/>
        </w:rPr>
      </w:pPr>
      <w:hyperlink w:anchor="_Toc94896334" w:history="1">
        <w:r w:rsidR="009F2DF5" w:rsidRPr="002C6689">
          <w:rPr>
            <w:rStyle w:val="Hyperlink"/>
            <w:noProof/>
          </w:rPr>
          <w:t>Part 3 – General provisions</w:t>
        </w:r>
        <w:r w:rsidR="009F2DF5">
          <w:rPr>
            <w:noProof/>
            <w:webHidden/>
          </w:rPr>
          <w:tab/>
        </w:r>
        <w:r w:rsidR="009F2DF5">
          <w:rPr>
            <w:noProof/>
            <w:webHidden/>
          </w:rPr>
          <w:fldChar w:fldCharType="begin"/>
        </w:r>
        <w:r w:rsidR="009F2DF5">
          <w:rPr>
            <w:noProof/>
            <w:webHidden/>
          </w:rPr>
          <w:instrText xml:space="preserve"> PAGEREF _Toc94896334 \h </w:instrText>
        </w:r>
        <w:r w:rsidR="009F2DF5">
          <w:rPr>
            <w:noProof/>
            <w:webHidden/>
          </w:rPr>
        </w:r>
        <w:r w:rsidR="009F2DF5">
          <w:rPr>
            <w:noProof/>
            <w:webHidden/>
          </w:rPr>
          <w:fldChar w:fldCharType="separate"/>
        </w:r>
        <w:r w:rsidR="009F2DF5">
          <w:rPr>
            <w:noProof/>
            <w:webHidden/>
          </w:rPr>
          <w:t>5</w:t>
        </w:r>
        <w:r w:rsidR="009F2DF5">
          <w:rPr>
            <w:noProof/>
            <w:webHidden/>
          </w:rPr>
          <w:fldChar w:fldCharType="end"/>
        </w:r>
      </w:hyperlink>
    </w:p>
    <w:p w14:paraId="7DECBFD0" w14:textId="70F7805D" w:rsidR="009F2DF5" w:rsidRDefault="00F027BA">
      <w:pPr>
        <w:pStyle w:val="TOC1"/>
        <w:rPr>
          <w:rFonts w:asciiTheme="minorHAnsi" w:eastAsiaTheme="minorEastAsia" w:hAnsiTheme="minorHAnsi" w:cstheme="minorBidi"/>
          <w:bCs w:val="0"/>
          <w:iCs w:val="0"/>
          <w:noProof/>
          <w:sz w:val="22"/>
          <w:lang w:eastAsia="en-AU"/>
        </w:rPr>
      </w:pPr>
      <w:hyperlink w:anchor="_Toc94896335" w:history="1">
        <w:r w:rsidR="009F2DF5" w:rsidRPr="002C6689">
          <w:rPr>
            <w:rStyle w:val="Hyperlink"/>
            <w:noProof/>
          </w:rPr>
          <w:t>9.</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Severability</w:t>
        </w:r>
        <w:r w:rsidR="009F2DF5">
          <w:rPr>
            <w:noProof/>
            <w:webHidden/>
          </w:rPr>
          <w:tab/>
        </w:r>
        <w:r w:rsidR="009F2DF5">
          <w:rPr>
            <w:noProof/>
            <w:webHidden/>
          </w:rPr>
          <w:fldChar w:fldCharType="begin"/>
        </w:r>
        <w:r w:rsidR="009F2DF5">
          <w:rPr>
            <w:noProof/>
            <w:webHidden/>
          </w:rPr>
          <w:instrText xml:space="preserve"> PAGEREF _Toc94896335 \h </w:instrText>
        </w:r>
        <w:r w:rsidR="009F2DF5">
          <w:rPr>
            <w:noProof/>
            <w:webHidden/>
          </w:rPr>
        </w:r>
        <w:r w:rsidR="009F2DF5">
          <w:rPr>
            <w:noProof/>
            <w:webHidden/>
          </w:rPr>
          <w:fldChar w:fldCharType="separate"/>
        </w:r>
        <w:r w:rsidR="009F2DF5">
          <w:rPr>
            <w:noProof/>
            <w:webHidden/>
          </w:rPr>
          <w:t>5</w:t>
        </w:r>
        <w:r w:rsidR="009F2DF5">
          <w:rPr>
            <w:noProof/>
            <w:webHidden/>
          </w:rPr>
          <w:fldChar w:fldCharType="end"/>
        </w:r>
      </w:hyperlink>
    </w:p>
    <w:p w14:paraId="7E879069" w14:textId="4E5AA024" w:rsidR="009F2DF5" w:rsidRDefault="00F027BA">
      <w:pPr>
        <w:pStyle w:val="TOC1"/>
        <w:rPr>
          <w:rFonts w:asciiTheme="minorHAnsi" w:eastAsiaTheme="minorEastAsia" w:hAnsiTheme="minorHAnsi" w:cstheme="minorBidi"/>
          <w:bCs w:val="0"/>
          <w:iCs w:val="0"/>
          <w:noProof/>
          <w:sz w:val="22"/>
          <w:lang w:eastAsia="en-AU"/>
        </w:rPr>
      </w:pPr>
      <w:hyperlink w:anchor="_Toc94896336" w:history="1">
        <w:r w:rsidR="009F2DF5" w:rsidRPr="002C6689">
          <w:rPr>
            <w:rStyle w:val="Hyperlink"/>
            <w:noProof/>
          </w:rPr>
          <w:t>10.</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Transitional provisions</w:t>
        </w:r>
        <w:r w:rsidR="009F2DF5">
          <w:rPr>
            <w:noProof/>
            <w:webHidden/>
          </w:rPr>
          <w:tab/>
        </w:r>
        <w:r w:rsidR="009F2DF5">
          <w:rPr>
            <w:noProof/>
            <w:webHidden/>
          </w:rPr>
          <w:fldChar w:fldCharType="begin"/>
        </w:r>
        <w:r w:rsidR="009F2DF5">
          <w:rPr>
            <w:noProof/>
            <w:webHidden/>
          </w:rPr>
          <w:instrText xml:space="preserve"> PAGEREF _Toc94896336 \h </w:instrText>
        </w:r>
        <w:r w:rsidR="009F2DF5">
          <w:rPr>
            <w:noProof/>
            <w:webHidden/>
          </w:rPr>
        </w:r>
        <w:r w:rsidR="009F2DF5">
          <w:rPr>
            <w:noProof/>
            <w:webHidden/>
          </w:rPr>
          <w:fldChar w:fldCharType="separate"/>
        </w:r>
        <w:r w:rsidR="009F2DF5">
          <w:rPr>
            <w:noProof/>
            <w:webHidden/>
          </w:rPr>
          <w:t>5</w:t>
        </w:r>
        <w:r w:rsidR="009F2DF5">
          <w:rPr>
            <w:noProof/>
            <w:webHidden/>
          </w:rPr>
          <w:fldChar w:fldCharType="end"/>
        </w:r>
      </w:hyperlink>
    </w:p>
    <w:p w14:paraId="31BC041B" w14:textId="6A6CB852" w:rsidR="009F2DF5" w:rsidRDefault="00F027BA">
      <w:pPr>
        <w:pStyle w:val="TOC1"/>
        <w:rPr>
          <w:rFonts w:asciiTheme="minorHAnsi" w:eastAsiaTheme="minorEastAsia" w:hAnsiTheme="minorHAnsi" w:cstheme="minorBidi"/>
          <w:bCs w:val="0"/>
          <w:iCs w:val="0"/>
          <w:noProof/>
          <w:sz w:val="22"/>
          <w:lang w:eastAsia="en-AU"/>
        </w:rPr>
      </w:pPr>
      <w:hyperlink w:anchor="_Toc94896337" w:history="1">
        <w:r w:rsidR="009F2DF5" w:rsidRPr="002C6689">
          <w:rPr>
            <w:rStyle w:val="Hyperlink"/>
            <w:noProof/>
          </w:rPr>
          <w:t>Part 4 – Penalties</w:t>
        </w:r>
        <w:r w:rsidR="009F2DF5">
          <w:rPr>
            <w:noProof/>
            <w:webHidden/>
          </w:rPr>
          <w:tab/>
        </w:r>
        <w:r w:rsidR="009F2DF5">
          <w:rPr>
            <w:noProof/>
            <w:webHidden/>
          </w:rPr>
          <w:fldChar w:fldCharType="begin"/>
        </w:r>
        <w:r w:rsidR="009F2DF5">
          <w:rPr>
            <w:noProof/>
            <w:webHidden/>
          </w:rPr>
          <w:instrText xml:space="preserve"> PAGEREF _Toc94896337 \h </w:instrText>
        </w:r>
        <w:r w:rsidR="009F2DF5">
          <w:rPr>
            <w:noProof/>
            <w:webHidden/>
          </w:rPr>
        </w:r>
        <w:r w:rsidR="009F2DF5">
          <w:rPr>
            <w:noProof/>
            <w:webHidden/>
          </w:rPr>
          <w:fldChar w:fldCharType="separate"/>
        </w:r>
        <w:r w:rsidR="009F2DF5">
          <w:rPr>
            <w:noProof/>
            <w:webHidden/>
          </w:rPr>
          <w:t>5</w:t>
        </w:r>
        <w:r w:rsidR="009F2DF5">
          <w:rPr>
            <w:noProof/>
            <w:webHidden/>
          </w:rPr>
          <w:fldChar w:fldCharType="end"/>
        </w:r>
      </w:hyperlink>
    </w:p>
    <w:p w14:paraId="14F6524F" w14:textId="520054C3" w:rsidR="009F2DF5" w:rsidRDefault="00F027BA">
      <w:pPr>
        <w:pStyle w:val="TOC1"/>
        <w:rPr>
          <w:rFonts w:asciiTheme="minorHAnsi" w:eastAsiaTheme="minorEastAsia" w:hAnsiTheme="minorHAnsi" w:cstheme="minorBidi"/>
          <w:bCs w:val="0"/>
          <w:iCs w:val="0"/>
          <w:noProof/>
          <w:sz w:val="22"/>
          <w:lang w:eastAsia="en-AU"/>
        </w:rPr>
      </w:pPr>
      <w:hyperlink w:anchor="_Toc94896338" w:history="1">
        <w:r w:rsidR="009F2DF5" w:rsidRPr="002C6689">
          <w:rPr>
            <w:rStyle w:val="Hyperlink"/>
            <w:noProof/>
          </w:rPr>
          <w:t>11.</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Penalties</w:t>
        </w:r>
        <w:r w:rsidR="009F2DF5">
          <w:rPr>
            <w:noProof/>
            <w:webHidden/>
          </w:rPr>
          <w:tab/>
        </w:r>
        <w:r w:rsidR="009F2DF5">
          <w:rPr>
            <w:noProof/>
            <w:webHidden/>
          </w:rPr>
          <w:fldChar w:fldCharType="begin"/>
        </w:r>
        <w:r w:rsidR="009F2DF5">
          <w:rPr>
            <w:noProof/>
            <w:webHidden/>
          </w:rPr>
          <w:instrText xml:space="preserve"> PAGEREF _Toc94896338 \h </w:instrText>
        </w:r>
        <w:r w:rsidR="009F2DF5">
          <w:rPr>
            <w:noProof/>
            <w:webHidden/>
          </w:rPr>
        </w:r>
        <w:r w:rsidR="009F2DF5">
          <w:rPr>
            <w:noProof/>
            <w:webHidden/>
          </w:rPr>
          <w:fldChar w:fldCharType="separate"/>
        </w:r>
        <w:r w:rsidR="009F2DF5">
          <w:rPr>
            <w:noProof/>
            <w:webHidden/>
          </w:rPr>
          <w:t>5</w:t>
        </w:r>
        <w:r w:rsidR="009F2DF5">
          <w:rPr>
            <w:noProof/>
            <w:webHidden/>
          </w:rPr>
          <w:fldChar w:fldCharType="end"/>
        </w:r>
      </w:hyperlink>
    </w:p>
    <w:p w14:paraId="48C053A6" w14:textId="0DADF47A" w:rsidR="009F2DF5" w:rsidRDefault="00F027BA">
      <w:pPr>
        <w:pStyle w:val="TOC1"/>
        <w:rPr>
          <w:rFonts w:asciiTheme="minorHAnsi" w:eastAsiaTheme="minorEastAsia" w:hAnsiTheme="minorHAnsi" w:cstheme="minorBidi"/>
          <w:bCs w:val="0"/>
          <w:iCs w:val="0"/>
          <w:noProof/>
          <w:sz w:val="22"/>
          <w:lang w:eastAsia="en-AU"/>
        </w:rPr>
      </w:pPr>
      <w:hyperlink w:anchor="_Toc94896339" w:history="1">
        <w:r w:rsidR="009F2DF5" w:rsidRPr="002C6689">
          <w:rPr>
            <w:rStyle w:val="Hyperlink"/>
            <w:noProof/>
          </w:rPr>
          <w:t>Schedule 1 – Definitions</w:t>
        </w:r>
        <w:r w:rsidR="009F2DF5">
          <w:rPr>
            <w:noProof/>
            <w:webHidden/>
          </w:rPr>
          <w:tab/>
        </w:r>
        <w:r w:rsidR="009F2DF5">
          <w:rPr>
            <w:noProof/>
            <w:webHidden/>
          </w:rPr>
          <w:fldChar w:fldCharType="begin"/>
        </w:r>
        <w:r w:rsidR="009F2DF5">
          <w:rPr>
            <w:noProof/>
            <w:webHidden/>
          </w:rPr>
          <w:instrText xml:space="preserve"> PAGEREF _Toc94896339 \h </w:instrText>
        </w:r>
        <w:r w:rsidR="009F2DF5">
          <w:rPr>
            <w:noProof/>
            <w:webHidden/>
          </w:rPr>
        </w:r>
        <w:r w:rsidR="009F2DF5">
          <w:rPr>
            <w:noProof/>
            <w:webHidden/>
          </w:rPr>
          <w:fldChar w:fldCharType="separate"/>
        </w:r>
        <w:r w:rsidR="009F2DF5">
          <w:rPr>
            <w:noProof/>
            <w:webHidden/>
          </w:rPr>
          <w:t>7</w:t>
        </w:r>
        <w:r w:rsidR="009F2DF5">
          <w:rPr>
            <w:noProof/>
            <w:webHidden/>
          </w:rPr>
          <w:fldChar w:fldCharType="end"/>
        </w:r>
      </w:hyperlink>
    </w:p>
    <w:p w14:paraId="1555F4ED" w14:textId="17512AD1" w:rsidR="009F2DF5" w:rsidRDefault="00F027BA">
      <w:pPr>
        <w:pStyle w:val="TOC1"/>
        <w:rPr>
          <w:rFonts w:asciiTheme="minorHAnsi" w:eastAsiaTheme="minorEastAsia" w:hAnsiTheme="minorHAnsi" w:cstheme="minorBidi"/>
          <w:bCs w:val="0"/>
          <w:iCs w:val="0"/>
          <w:noProof/>
          <w:sz w:val="22"/>
          <w:lang w:eastAsia="en-AU"/>
        </w:rPr>
      </w:pPr>
      <w:hyperlink w:anchor="_Toc94896340" w:history="1">
        <w:r w:rsidR="009F2DF5" w:rsidRPr="002C6689">
          <w:rPr>
            <w:rStyle w:val="Hyperlink"/>
            <w:noProof/>
          </w:rPr>
          <w:t>Division 1 – Key definitions</w:t>
        </w:r>
        <w:r w:rsidR="009F2DF5">
          <w:rPr>
            <w:noProof/>
            <w:webHidden/>
          </w:rPr>
          <w:tab/>
        </w:r>
        <w:r w:rsidR="009F2DF5">
          <w:rPr>
            <w:noProof/>
            <w:webHidden/>
          </w:rPr>
          <w:fldChar w:fldCharType="begin"/>
        </w:r>
        <w:r w:rsidR="009F2DF5">
          <w:rPr>
            <w:noProof/>
            <w:webHidden/>
          </w:rPr>
          <w:instrText xml:space="preserve"> PAGEREF _Toc94896340 \h </w:instrText>
        </w:r>
        <w:r w:rsidR="009F2DF5">
          <w:rPr>
            <w:noProof/>
            <w:webHidden/>
          </w:rPr>
        </w:r>
        <w:r w:rsidR="009F2DF5">
          <w:rPr>
            <w:noProof/>
            <w:webHidden/>
          </w:rPr>
          <w:fldChar w:fldCharType="separate"/>
        </w:r>
        <w:r w:rsidR="009F2DF5">
          <w:rPr>
            <w:noProof/>
            <w:webHidden/>
          </w:rPr>
          <w:t>7</w:t>
        </w:r>
        <w:r w:rsidR="009F2DF5">
          <w:rPr>
            <w:noProof/>
            <w:webHidden/>
          </w:rPr>
          <w:fldChar w:fldCharType="end"/>
        </w:r>
      </w:hyperlink>
    </w:p>
    <w:p w14:paraId="1DA1F7F9" w14:textId="239CBEFF" w:rsidR="009F2DF5" w:rsidRDefault="00F027BA">
      <w:pPr>
        <w:pStyle w:val="TOC1"/>
        <w:rPr>
          <w:rFonts w:asciiTheme="minorHAnsi" w:eastAsiaTheme="minorEastAsia" w:hAnsiTheme="minorHAnsi" w:cstheme="minorBidi"/>
          <w:bCs w:val="0"/>
          <w:iCs w:val="0"/>
          <w:noProof/>
          <w:sz w:val="22"/>
          <w:lang w:eastAsia="en-AU"/>
        </w:rPr>
      </w:pPr>
      <w:hyperlink w:anchor="_Toc94896341" w:history="1">
        <w:r w:rsidR="009F2DF5" w:rsidRPr="002C6689">
          <w:rPr>
            <w:rStyle w:val="Hyperlink"/>
            <w:noProof/>
          </w:rPr>
          <w:t>1.</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Vaccination status</w:t>
        </w:r>
        <w:r w:rsidR="009F2DF5">
          <w:rPr>
            <w:noProof/>
            <w:webHidden/>
          </w:rPr>
          <w:tab/>
        </w:r>
        <w:r w:rsidR="009F2DF5">
          <w:rPr>
            <w:noProof/>
            <w:webHidden/>
          </w:rPr>
          <w:fldChar w:fldCharType="begin"/>
        </w:r>
        <w:r w:rsidR="009F2DF5">
          <w:rPr>
            <w:noProof/>
            <w:webHidden/>
          </w:rPr>
          <w:instrText xml:space="preserve"> PAGEREF _Toc94896341 \h </w:instrText>
        </w:r>
        <w:r w:rsidR="009F2DF5">
          <w:rPr>
            <w:noProof/>
            <w:webHidden/>
          </w:rPr>
        </w:r>
        <w:r w:rsidR="009F2DF5">
          <w:rPr>
            <w:noProof/>
            <w:webHidden/>
          </w:rPr>
          <w:fldChar w:fldCharType="separate"/>
        </w:r>
        <w:r w:rsidR="009F2DF5">
          <w:rPr>
            <w:noProof/>
            <w:webHidden/>
          </w:rPr>
          <w:t>7</w:t>
        </w:r>
        <w:r w:rsidR="009F2DF5">
          <w:rPr>
            <w:noProof/>
            <w:webHidden/>
          </w:rPr>
          <w:fldChar w:fldCharType="end"/>
        </w:r>
      </w:hyperlink>
    </w:p>
    <w:p w14:paraId="69B2D70F" w14:textId="699D9189" w:rsidR="009F2DF5" w:rsidRDefault="00F027BA">
      <w:pPr>
        <w:pStyle w:val="TOC1"/>
        <w:rPr>
          <w:rFonts w:asciiTheme="minorHAnsi" w:eastAsiaTheme="minorEastAsia" w:hAnsiTheme="minorHAnsi" w:cstheme="minorBidi"/>
          <w:bCs w:val="0"/>
          <w:iCs w:val="0"/>
          <w:noProof/>
          <w:sz w:val="22"/>
          <w:lang w:eastAsia="en-AU"/>
        </w:rPr>
      </w:pPr>
      <w:hyperlink w:anchor="_Toc94896342" w:history="1">
        <w:r w:rsidR="009F2DF5" w:rsidRPr="002C6689">
          <w:rPr>
            <w:rStyle w:val="Hyperlink"/>
            <w:noProof/>
          </w:rPr>
          <w:t>2.</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Vaccination information</w:t>
        </w:r>
        <w:r w:rsidR="009F2DF5">
          <w:rPr>
            <w:noProof/>
            <w:webHidden/>
          </w:rPr>
          <w:tab/>
        </w:r>
        <w:r w:rsidR="009F2DF5">
          <w:rPr>
            <w:noProof/>
            <w:webHidden/>
          </w:rPr>
          <w:fldChar w:fldCharType="begin"/>
        </w:r>
        <w:r w:rsidR="009F2DF5">
          <w:rPr>
            <w:noProof/>
            <w:webHidden/>
          </w:rPr>
          <w:instrText xml:space="preserve"> PAGEREF _Toc94896342 \h </w:instrText>
        </w:r>
        <w:r w:rsidR="009F2DF5">
          <w:rPr>
            <w:noProof/>
            <w:webHidden/>
          </w:rPr>
        </w:r>
        <w:r w:rsidR="009F2DF5">
          <w:rPr>
            <w:noProof/>
            <w:webHidden/>
          </w:rPr>
          <w:fldChar w:fldCharType="separate"/>
        </w:r>
        <w:r w:rsidR="009F2DF5">
          <w:rPr>
            <w:noProof/>
            <w:webHidden/>
          </w:rPr>
          <w:t>7</w:t>
        </w:r>
        <w:r w:rsidR="009F2DF5">
          <w:rPr>
            <w:noProof/>
            <w:webHidden/>
          </w:rPr>
          <w:fldChar w:fldCharType="end"/>
        </w:r>
      </w:hyperlink>
    </w:p>
    <w:p w14:paraId="0CF13EDB" w14:textId="7C5D528D" w:rsidR="009F2DF5" w:rsidRDefault="00F027BA">
      <w:pPr>
        <w:pStyle w:val="TOC1"/>
        <w:rPr>
          <w:rFonts w:asciiTheme="minorHAnsi" w:eastAsiaTheme="minorEastAsia" w:hAnsiTheme="minorHAnsi" w:cstheme="minorBidi"/>
          <w:bCs w:val="0"/>
          <w:iCs w:val="0"/>
          <w:noProof/>
          <w:sz w:val="22"/>
          <w:lang w:eastAsia="en-AU"/>
        </w:rPr>
      </w:pPr>
      <w:hyperlink w:anchor="_Toc94896343" w:history="1">
        <w:r w:rsidR="009F2DF5" w:rsidRPr="002C6689">
          <w:rPr>
            <w:rStyle w:val="Hyperlink"/>
            <w:noProof/>
          </w:rPr>
          <w:t>3.</w:t>
        </w:r>
        <w:r w:rsidR="009F2DF5">
          <w:rPr>
            <w:rFonts w:asciiTheme="minorHAnsi" w:eastAsiaTheme="minorEastAsia" w:hAnsiTheme="minorHAnsi" w:cstheme="minorBidi"/>
            <w:bCs w:val="0"/>
            <w:iCs w:val="0"/>
            <w:noProof/>
            <w:sz w:val="22"/>
            <w:lang w:eastAsia="en-AU"/>
          </w:rPr>
          <w:tab/>
        </w:r>
        <w:r w:rsidR="009F2DF5" w:rsidRPr="002C6689">
          <w:rPr>
            <w:rStyle w:val="Hyperlink"/>
            <w:noProof/>
          </w:rPr>
          <w:t>Employers and workers</w:t>
        </w:r>
        <w:r w:rsidR="009F2DF5">
          <w:rPr>
            <w:noProof/>
            <w:webHidden/>
          </w:rPr>
          <w:tab/>
        </w:r>
        <w:r w:rsidR="009F2DF5">
          <w:rPr>
            <w:noProof/>
            <w:webHidden/>
          </w:rPr>
          <w:fldChar w:fldCharType="begin"/>
        </w:r>
        <w:r w:rsidR="009F2DF5">
          <w:rPr>
            <w:noProof/>
            <w:webHidden/>
          </w:rPr>
          <w:instrText xml:space="preserve"> PAGEREF _Toc94896343 \h </w:instrText>
        </w:r>
        <w:r w:rsidR="009F2DF5">
          <w:rPr>
            <w:noProof/>
            <w:webHidden/>
          </w:rPr>
        </w:r>
        <w:r w:rsidR="009F2DF5">
          <w:rPr>
            <w:noProof/>
            <w:webHidden/>
          </w:rPr>
          <w:fldChar w:fldCharType="separate"/>
        </w:r>
        <w:r w:rsidR="009F2DF5">
          <w:rPr>
            <w:noProof/>
            <w:webHidden/>
          </w:rPr>
          <w:t>8</w:t>
        </w:r>
        <w:r w:rsidR="009F2DF5">
          <w:rPr>
            <w:noProof/>
            <w:webHidden/>
          </w:rPr>
          <w:fldChar w:fldCharType="end"/>
        </w:r>
      </w:hyperlink>
    </w:p>
    <w:p w14:paraId="1E051A52" w14:textId="376067DB" w:rsidR="009F2DF5" w:rsidRDefault="00F027BA">
      <w:pPr>
        <w:pStyle w:val="TOC1"/>
        <w:rPr>
          <w:rFonts w:asciiTheme="minorHAnsi" w:eastAsiaTheme="minorEastAsia" w:hAnsiTheme="minorHAnsi" w:cstheme="minorBidi"/>
          <w:bCs w:val="0"/>
          <w:iCs w:val="0"/>
          <w:noProof/>
          <w:sz w:val="22"/>
          <w:lang w:eastAsia="en-AU"/>
        </w:rPr>
      </w:pPr>
      <w:hyperlink w:anchor="_Toc94896344" w:history="1">
        <w:r w:rsidR="009F2DF5" w:rsidRPr="002C6689">
          <w:rPr>
            <w:rStyle w:val="Hyperlink"/>
            <w:noProof/>
          </w:rPr>
          <w:t>Division 2 – Other definitions</w:t>
        </w:r>
        <w:r w:rsidR="009F2DF5">
          <w:rPr>
            <w:noProof/>
            <w:webHidden/>
          </w:rPr>
          <w:tab/>
        </w:r>
        <w:r w:rsidR="009F2DF5">
          <w:rPr>
            <w:noProof/>
            <w:webHidden/>
          </w:rPr>
          <w:fldChar w:fldCharType="begin"/>
        </w:r>
        <w:r w:rsidR="009F2DF5">
          <w:rPr>
            <w:noProof/>
            <w:webHidden/>
          </w:rPr>
          <w:instrText xml:space="preserve"> PAGEREF _Toc94896344 \h </w:instrText>
        </w:r>
        <w:r w:rsidR="009F2DF5">
          <w:rPr>
            <w:noProof/>
            <w:webHidden/>
          </w:rPr>
        </w:r>
        <w:r w:rsidR="009F2DF5">
          <w:rPr>
            <w:noProof/>
            <w:webHidden/>
          </w:rPr>
          <w:fldChar w:fldCharType="separate"/>
        </w:r>
        <w:r w:rsidR="009F2DF5">
          <w:rPr>
            <w:noProof/>
            <w:webHidden/>
          </w:rPr>
          <w:t>9</w:t>
        </w:r>
        <w:r w:rsidR="009F2DF5">
          <w:rPr>
            <w:noProof/>
            <w:webHidden/>
          </w:rPr>
          <w:fldChar w:fldCharType="end"/>
        </w:r>
      </w:hyperlink>
    </w:p>
    <w:p w14:paraId="682D79C1" w14:textId="44CF8F8F" w:rsidR="00E35AA5" w:rsidRPr="00D40B36" w:rsidRDefault="009F2DF5" w:rsidP="009F2DF5">
      <w:pPr>
        <w:sectPr w:rsidR="00E35AA5" w:rsidRPr="00D40B36" w:rsidSect="00F027BA">
          <w:headerReference w:type="even" r:id="rId12"/>
          <w:headerReference w:type="default" r:id="rId13"/>
          <w:footerReference w:type="even" r:id="rId14"/>
          <w:footerReference w:type="default" r:id="rId15"/>
          <w:headerReference w:type="first" r:id="rId16"/>
          <w:footerReference w:type="first" r:id="rId17"/>
          <w:pgSz w:w="11906" w:h="16838" w:code="9"/>
          <w:pgMar w:top="1440" w:right="1416" w:bottom="1418" w:left="1440" w:header="708" w:footer="529" w:gutter="0"/>
          <w:cols w:space="708"/>
          <w:titlePg/>
          <w:docGrid w:linePitch="360"/>
        </w:sectPr>
      </w:pPr>
      <w:r w:rsidRPr="00D40B36">
        <w:rPr>
          <w:bCs/>
          <w:sz w:val="32"/>
          <w:szCs w:val="32"/>
        </w:rPr>
        <w:fldChar w:fldCharType="end"/>
      </w:r>
    </w:p>
    <w:p w14:paraId="1F5FCAD6" w14:textId="4B3C50AB" w:rsidR="00542ABA" w:rsidRPr="00D40B36" w:rsidRDefault="00542ABA" w:rsidP="00793B4D">
      <w:pPr>
        <w:pStyle w:val="Indent0"/>
        <w:spacing w:before="360"/>
        <w:jc w:val="center"/>
        <w:rPr>
          <w:b/>
          <w:i/>
          <w:iCs/>
        </w:rPr>
      </w:pPr>
      <w:r w:rsidRPr="00D40B36">
        <w:rPr>
          <w:rFonts w:eastAsia="Calibri"/>
          <w:b/>
          <w:bCs w:val="0"/>
          <w:i/>
          <w:iCs/>
        </w:rPr>
        <w:lastRenderedPageBreak/>
        <w:t>Public Health and Wellbeing Act 2008</w:t>
      </w:r>
    </w:p>
    <w:p w14:paraId="2FFCC05F" w14:textId="425AF523" w:rsidR="00542ABA" w:rsidRPr="00D40B36" w:rsidRDefault="00542ABA" w:rsidP="00E930A5">
      <w:pPr>
        <w:pStyle w:val="Indent0"/>
        <w:spacing w:before="360" w:line="240" w:lineRule="auto"/>
        <w:jc w:val="center"/>
        <w:rPr>
          <w:b/>
          <w:sz w:val="36"/>
          <w:szCs w:val="36"/>
        </w:rPr>
      </w:pPr>
      <w:r w:rsidRPr="00D40B36">
        <w:rPr>
          <w:b/>
          <w:bCs w:val="0"/>
          <w:sz w:val="36"/>
          <w:szCs w:val="36"/>
        </w:rPr>
        <w:t>COVID-19 Mandatory Vaccination (General Workers) 202</w:t>
      </w:r>
      <w:r w:rsidR="00E11353" w:rsidRPr="00D40B36">
        <w:rPr>
          <w:b/>
          <w:bCs w:val="0"/>
          <w:sz w:val="36"/>
          <w:szCs w:val="36"/>
        </w:rPr>
        <w:t>2</w:t>
      </w:r>
      <w:r w:rsidR="00573B5E" w:rsidRPr="00D40B36">
        <w:rPr>
          <w:b/>
          <w:bCs w:val="0"/>
          <w:sz w:val="36"/>
          <w:szCs w:val="36"/>
        </w:rPr>
        <w:t xml:space="preserve"> </w:t>
      </w:r>
      <w:r w:rsidRPr="00D40B36">
        <w:rPr>
          <w:b/>
          <w:bCs w:val="0"/>
          <w:sz w:val="36"/>
          <w:szCs w:val="36"/>
        </w:rPr>
        <w:t>Order (No</w:t>
      </w:r>
      <w:r w:rsidR="00573B5E" w:rsidRPr="00D40B36">
        <w:rPr>
          <w:b/>
          <w:bCs w:val="0"/>
          <w:sz w:val="36"/>
          <w:szCs w:val="36"/>
        </w:rPr>
        <w:t>.</w:t>
      </w:r>
      <w:r w:rsidRPr="00D40B36">
        <w:rPr>
          <w:b/>
          <w:bCs w:val="0"/>
          <w:sz w:val="36"/>
          <w:szCs w:val="36"/>
        </w:rPr>
        <w:t xml:space="preserve"> </w:t>
      </w:r>
      <w:r w:rsidR="00325F25" w:rsidRPr="00D40B36">
        <w:rPr>
          <w:b/>
          <w:bCs w:val="0"/>
          <w:sz w:val="36"/>
          <w:szCs w:val="36"/>
        </w:rPr>
        <w:t>3</w:t>
      </w:r>
      <w:r w:rsidRPr="00D40B36">
        <w:rPr>
          <w:b/>
          <w:bCs w:val="0"/>
          <w:sz w:val="36"/>
          <w:szCs w:val="36"/>
        </w:rPr>
        <w:t>)</w:t>
      </w:r>
    </w:p>
    <w:p w14:paraId="124C282E" w14:textId="2EB95747" w:rsidR="003C7DEA" w:rsidRPr="00D40B36" w:rsidRDefault="003C7DEA" w:rsidP="003C7DEA">
      <w:r w:rsidRPr="00D40B36">
        <w:t xml:space="preserve">I, Martin Foley, Minister for Health, make the following Order under the </w:t>
      </w:r>
      <w:r w:rsidRPr="00D40B36">
        <w:rPr>
          <w:b/>
        </w:rPr>
        <w:t xml:space="preserve">Public Health and Wellbeing Act 2008 </w:t>
      </w:r>
      <w:r w:rsidRPr="00D40B36">
        <w:t>in the belief that</w:t>
      </w:r>
      <w:r w:rsidRPr="00D40B36">
        <w:rPr>
          <w:b/>
        </w:rPr>
        <w:t xml:space="preserve"> </w:t>
      </w:r>
      <w:r w:rsidRPr="00D40B36">
        <w:t>this Order is reasonably necessary</w:t>
      </w:r>
      <w:r w:rsidRPr="00D40B36">
        <w:rPr>
          <w:b/>
        </w:rPr>
        <w:t xml:space="preserve"> </w:t>
      </w:r>
      <w:r w:rsidRPr="00D40B36">
        <w:t xml:space="preserve">to protect public health </w:t>
      </w:r>
      <w:r w:rsidR="00535E88" w:rsidRPr="00D40B36">
        <w:t xml:space="preserve">throughout Victoria </w:t>
      </w:r>
      <w:r w:rsidRPr="00D40B36">
        <w:t>from the</w:t>
      </w:r>
      <w:r w:rsidR="00BD07B6" w:rsidRPr="00D40B36">
        <w:t xml:space="preserve"> </w:t>
      </w:r>
      <w:r w:rsidR="00450D3D" w:rsidRPr="00D40B36">
        <w:t xml:space="preserve">serious </w:t>
      </w:r>
      <w:r w:rsidRPr="00D40B36">
        <w:t xml:space="preserve">risk arising from </w:t>
      </w:r>
      <w:r w:rsidR="00450D3D" w:rsidRPr="00D40B36">
        <w:t>the coronavirus (COVID-19) pandemic disease</w:t>
      </w:r>
      <w:r w:rsidRPr="00D40B36">
        <w:t>.</w:t>
      </w:r>
    </w:p>
    <w:p w14:paraId="53211D7C" w14:textId="7E3F3805" w:rsidR="00542ABA" w:rsidRPr="00D40B36" w:rsidRDefault="00542ABA" w:rsidP="00793B4D">
      <w:pPr>
        <w:pStyle w:val="PartHeading"/>
      </w:pPr>
      <w:bookmarkStart w:id="2" w:name="_Toc88232655"/>
      <w:bookmarkStart w:id="3" w:name="_Toc94896324"/>
      <w:r w:rsidRPr="00D40B36">
        <w:t xml:space="preserve">Part 1 </w:t>
      </w:r>
      <w:r w:rsidR="003B36AB" w:rsidRPr="00D40B36">
        <w:t>–</w:t>
      </w:r>
      <w:r w:rsidRPr="00D40B36">
        <w:t xml:space="preserve"> Preliminary</w:t>
      </w:r>
      <w:bookmarkEnd w:id="2"/>
      <w:bookmarkEnd w:id="3"/>
    </w:p>
    <w:p w14:paraId="38750DC4" w14:textId="120980CE" w:rsidR="00542ABA" w:rsidRPr="00D40B36" w:rsidRDefault="00542ABA" w:rsidP="00E41C94">
      <w:pPr>
        <w:pStyle w:val="Heading1"/>
        <w:numPr>
          <w:ilvl w:val="0"/>
          <w:numId w:val="107"/>
        </w:numPr>
      </w:pPr>
      <w:bookmarkStart w:id="4" w:name="_Toc88232656"/>
      <w:bookmarkStart w:id="5" w:name="_Toc94896325"/>
      <w:r w:rsidRPr="00D40B36">
        <w:t>Objective</w:t>
      </w:r>
      <w:bookmarkEnd w:id="4"/>
      <w:bookmarkEnd w:id="5"/>
    </w:p>
    <w:p w14:paraId="7D9DEB5F" w14:textId="6C44751E" w:rsidR="00542ABA" w:rsidRPr="00D40B36" w:rsidRDefault="00542ABA" w:rsidP="00826EEC">
      <w:pPr>
        <w:pStyle w:val="Heading2"/>
      </w:pPr>
      <w:bookmarkStart w:id="6" w:name="ProcessAllFootersStartPos"/>
      <w:bookmarkEnd w:id="6"/>
      <w:r w:rsidRPr="00D40B36">
        <w:t xml:space="preserve">The </w:t>
      </w:r>
      <w:r w:rsidR="008B58CA" w:rsidRPr="00D40B36">
        <w:t>objective</w:t>
      </w:r>
      <w:r w:rsidRPr="00D40B36">
        <w:t xml:space="preserve"> of this Order is to impose obligations upon employers in relation to the vaccination of general workers, in order to limit the spread of </w:t>
      </w:r>
      <w:r w:rsidR="00DF5840" w:rsidRPr="00D40B36">
        <w:t>COVID-19</w:t>
      </w:r>
      <w:r w:rsidRPr="00D40B36">
        <w:t xml:space="preserve"> within the population of those workers.</w:t>
      </w:r>
    </w:p>
    <w:p w14:paraId="2E5B8D2E" w14:textId="1581DC50" w:rsidR="00542ABA" w:rsidRPr="00D40B36" w:rsidRDefault="00542ABA" w:rsidP="00826EEC">
      <w:pPr>
        <w:pStyle w:val="Heading2"/>
      </w:pPr>
      <w:r w:rsidRPr="00D40B36">
        <w:t xml:space="preserve">This Order must be read together with the </w:t>
      </w:r>
      <w:r w:rsidR="004C0F38" w:rsidRPr="00D40B36">
        <w:rPr>
          <w:bCs/>
        </w:rPr>
        <w:t>p</w:t>
      </w:r>
      <w:r w:rsidR="006748AD" w:rsidRPr="00D40B36">
        <w:rPr>
          <w:bCs/>
        </w:rPr>
        <w:t xml:space="preserve">andemic </w:t>
      </w:r>
      <w:r w:rsidR="004C0F38" w:rsidRPr="00D40B36">
        <w:rPr>
          <w:bCs/>
        </w:rPr>
        <w:t>o</w:t>
      </w:r>
      <w:r w:rsidRPr="00D40B36">
        <w:rPr>
          <w:bCs/>
        </w:rPr>
        <w:t>rders in force.</w:t>
      </w:r>
    </w:p>
    <w:p w14:paraId="0CE78BA5" w14:textId="77777777" w:rsidR="00542ABA" w:rsidRPr="00D40B36" w:rsidRDefault="00542ABA" w:rsidP="001B2A37">
      <w:pPr>
        <w:pStyle w:val="Heading1"/>
      </w:pPr>
      <w:bookmarkStart w:id="7" w:name="_Toc89168832"/>
      <w:bookmarkStart w:id="8" w:name="_Toc89169137"/>
      <w:bookmarkStart w:id="9" w:name="_Toc89171562"/>
      <w:bookmarkStart w:id="10" w:name="_Toc88232657"/>
      <w:bookmarkStart w:id="11" w:name="_Toc94896326"/>
      <w:bookmarkEnd w:id="7"/>
      <w:bookmarkEnd w:id="8"/>
      <w:bookmarkEnd w:id="9"/>
      <w:r w:rsidRPr="00D40B36">
        <w:t>Citation</w:t>
      </w:r>
      <w:bookmarkEnd w:id="10"/>
      <w:bookmarkEnd w:id="11"/>
    </w:p>
    <w:p w14:paraId="29E4E0BB" w14:textId="367B089F" w:rsidR="00542ABA" w:rsidRPr="00D40B36" w:rsidRDefault="00542ABA" w:rsidP="00826EEC">
      <w:pPr>
        <w:pStyle w:val="Indent125"/>
      </w:pPr>
      <w:r w:rsidRPr="00D40B36">
        <w:t xml:space="preserve">This Order may be referred to as the </w:t>
      </w:r>
      <w:r w:rsidR="00EB2655" w:rsidRPr="00D40B36">
        <w:rPr>
          <w:b/>
        </w:rPr>
        <w:t>Pandemic</w:t>
      </w:r>
      <w:r w:rsidR="00EB2655" w:rsidRPr="00D40B36">
        <w:t xml:space="preserve"> </w:t>
      </w:r>
      <w:r w:rsidRPr="00D40B36">
        <w:rPr>
          <w:b/>
          <w:bCs w:val="0"/>
        </w:rPr>
        <w:t>COVID-19 Mandatory Vaccination (General Workers) Order 202</w:t>
      </w:r>
      <w:r w:rsidR="0029194E" w:rsidRPr="00D40B36">
        <w:rPr>
          <w:b/>
          <w:bCs w:val="0"/>
        </w:rPr>
        <w:t>2</w:t>
      </w:r>
      <w:r w:rsidRPr="00D40B36">
        <w:rPr>
          <w:b/>
          <w:bCs w:val="0"/>
        </w:rPr>
        <w:t xml:space="preserve"> (No</w:t>
      </w:r>
      <w:r w:rsidR="00EB2655" w:rsidRPr="00D40B36">
        <w:rPr>
          <w:b/>
          <w:bCs w:val="0"/>
        </w:rPr>
        <w:t>.</w:t>
      </w:r>
      <w:r w:rsidRPr="00D40B36">
        <w:rPr>
          <w:b/>
          <w:bCs w:val="0"/>
        </w:rPr>
        <w:t xml:space="preserve"> </w:t>
      </w:r>
      <w:r w:rsidR="00325F25" w:rsidRPr="00D40B36">
        <w:rPr>
          <w:b/>
          <w:bCs w:val="0"/>
        </w:rPr>
        <w:t>3</w:t>
      </w:r>
      <w:r w:rsidRPr="00D40B36">
        <w:rPr>
          <w:b/>
          <w:bCs w:val="0"/>
        </w:rPr>
        <w:t>)</w:t>
      </w:r>
      <w:r w:rsidRPr="00D40B36">
        <w:t>.</w:t>
      </w:r>
    </w:p>
    <w:p w14:paraId="4C8E2AB8" w14:textId="77777777" w:rsidR="00573B5E" w:rsidRPr="00D40B36" w:rsidRDefault="00573B5E" w:rsidP="00644ED2">
      <w:pPr>
        <w:pStyle w:val="Heading1"/>
      </w:pPr>
      <w:bookmarkStart w:id="12" w:name="_Toc94896327"/>
      <w:r w:rsidRPr="00D40B36">
        <w:t>Authorising Provision</w:t>
      </w:r>
      <w:bookmarkEnd w:id="12"/>
      <w:r w:rsidRPr="00D40B36">
        <w:t xml:space="preserve"> </w:t>
      </w:r>
    </w:p>
    <w:p w14:paraId="0509A4F2" w14:textId="77777777" w:rsidR="00573B5E" w:rsidRPr="00D40B36" w:rsidRDefault="00573B5E" w:rsidP="00793B4D">
      <w:pPr>
        <w:pStyle w:val="Indent125"/>
      </w:pPr>
      <w:bookmarkStart w:id="13" w:name="_Hlk88230906"/>
      <w:r w:rsidRPr="00D40B36">
        <w:t xml:space="preserve">This Order is made under section 165AI of the </w:t>
      </w:r>
      <w:r w:rsidRPr="00D40B36">
        <w:rPr>
          <w:b/>
        </w:rPr>
        <w:t>Public Health and Wellbeing Act 2008</w:t>
      </w:r>
      <w:r w:rsidRPr="00D40B36">
        <w:t>.</w:t>
      </w:r>
    </w:p>
    <w:p w14:paraId="3035217E" w14:textId="77777777" w:rsidR="00542ABA" w:rsidRPr="00D40B36" w:rsidRDefault="00542ABA" w:rsidP="001B2A37">
      <w:pPr>
        <w:pStyle w:val="Heading1"/>
      </w:pPr>
      <w:bookmarkStart w:id="14" w:name="_Toc88513992"/>
      <w:bookmarkStart w:id="15" w:name="_Toc88514188"/>
      <w:bookmarkStart w:id="16" w:name="_Toc88565459"/>
      <w:bookmarkStart w:id="17" w:name="_Toc88566596"/>
      <w:bookmarkStart w:id="18" w:name="_Ref44382746"/>
      <w:bookmarkStart w:id="19" w:name="_Toc88232658"/>
      <w:bookmarkStart w:id="20" w:name="_Toc94896328"/>
      <w:bookmarkEnd w:id="13"/>
      <w:bookmarkEnd w:id="14"/>
      <w:bookmarkEnd w:id="15"/>
      <w:bookmarkEnd w:id="16"/>
      <w:bookmarkEnd w:id="17"/>
      <w:r w:rsidRPr="00D40B36">
        <w:t>Commencement</w:t>
      </w:r>
      <w:bookmarkEnd w:id="18"/>
      <w:r w:rsidRPr="00D40B36">
        <w:t xml:space="preserve"> and revocation</w:t>
      </w:r>
      <w:bookmarkEnd w:id="19"/>
      <w:bookmarkEnd w:id="20"/>
    </w:p>
    <w:p w14:paraId="0152A2AA" w14:textId="259D17FD" w:rsidR="00542ABA" w:rsidRPr="00D40B36" w:rsidRDefault="00542ABA" w:rsidP="00826EEC">
      <w:pPr>
        <w:pStyle w:val="Heading2"/>
      </w:pPr>
      <w:r w:rsidRPr="00D40B36">
        <w:t>This Order commences at</w:t>
      </w:r>
      <w:r w:rsidR="00842770" w:rsidRPr="00D40B36">
        <w:t xml:space="preserve"> </w:t>
      </w:r>
      <w:r w:rsidRPr="00D40B36">
        <w:t xml:space="preserve">11:59:00pm on </w:t>
      </w:r>
      <w:r w:rsidR="006C3FB8" w:rsidRPr="00D40B36">
        <w:t>4</w:t>
      </w:r>
      <w:r w:rsidR="000305F1" w:rsidRPr="00D40B36">
        <w:t xml:space="preserve"> </w:t>
      </w:r>
      <w:r w:rsidR="00C04214" w:rsidRPr="00D40B36">
        <w:t xml:space="preserve">February </w:t>
      </w:r>
      <w:r w:rsidRPr="00D40B36">
        <w:t>202</w:t>
      </w:r>
      <w:r w:rsidR="0029194E" w:rsidRPr="00D40B36">
        <w:t>2</w:t>
      </w:r>
      <w:r w:rsidRPr="00D40B36">
        <w:t xml:space="preserve"> and end</w:t>
      </w:r>
      <w:r w:rsidR="00BA695D" w:rsidRPr="00D40B36">
        <w:t>s</w:t>
      </w:r>
      <w:r w:rsidRPr="00D40B36">
        <w:t xml:space="preserve"> at 11:59:00pm on </w:t>
      </w:r>
      <w:r w:rsidR="00AB6AD8" w:rsidRPr="00D40B36">
        <w:t>12 April</w:t>
      </w:r>
      <w:r w:rsidR="004923C2" w:rsidRPr="00D40B36">
        <w:t xml:space="preserve"> </w:t>
      </w:r>
      <w:r w:rsidRPr="00D40B36">
        <w:t>202</w:t>
      </w:r>
      <w:r w:rsidR="004923C2" w:rsidRPr="00D40B36">
        <w:t>2</w:t>
      </w:r>
      <w:r w:rsidRPr="00D40B36">
        <w:t>.</w:t>
      </w:r>
    </w:p>
    <w:p w14:paraId="5A36F699" w14:textId="38868776" w:rsidR="00542ABA" w:rsidRPr="00D40B36" w:rsidRDefault="00542ABA" w:rsidP="00826EEC">
      <w:pPr>
        <w:pStyle w:val="Heading2"/>
      </w:pPr>
      <w:r w:rsidRPr="00D40B36">
        <w:t xml:space="preserve">The </w:t>
      </w:r>
      <w:r w:rsidR="0029194E" w:rsidRPr="00D40B36">
        <w:rPr>
          <w:b/>
        </w:rPr>
        <w:t>Pandemic</w:t>
      </w:r>
      <w:r w:rsidR="0029194E" w:rsidRPr="00D40B36">
        <w:t xml:space="preserve"> </w:t>
      </w:r>
      <w:r w:rsidR="0029194E" w:rsidRPr="00D40B36">
        <w:rPr>
          <w:b/>
        </w:rPr>
        <w:t>COVID-19 Mandatory Vaccination (General Workers) Order 202</w:t>
      </w:r>
      <w:r w:rsidR="006D5656" w:rsidRPr="00D40B36">
        <w:rPr>
          <w:b/>
        </w:rPr>
        <w:t>2</w:t>
      </w:r>
      <w:r w:rsidR="0029194E" w:rsidRPr="00D40B36">
        <w:rPr>
          <w:b/>
        </w:rPr>
        <w:t xml:space="preserve"> (No. </w:t>
      </w:r>
      <w:r w:rsidR="000305F1" w:rsidRPr="00D40B36">
        <w:rPr>
          <w:b/>
        </w:rPr>
        <w:t>2</w:t>
      </w:r>
      <w:r w:rsidR="0029194E" w:rsidRPr="00D40B36">
        <w:rPr>
          <w:b/>
        </w:rPr>
        <w:t xml:space="preserve">) </w:t>
      </w:r>
      <w:r w:rsidR="0029194E" w:rsidRPr="00D40B36">
        <w:t xml:space="preserve">is </w:t>
      </w:r>
      <w:r w:rsidRPr="00D40B36">
        <w:t xml:space="preserve">revoked at 11:59:00pm on </w:t>
      </w:r>
      <w:r w:rsidR="006C3FB8" w:rsidRPr="00D40B36">
        <w:t>4</w:t>
      </w:r>
      <w:r w:rsidR="000305F1" w:rsidRPr="00D40B36">
        <w:t xml:space="preserve"> February </w:t>
      </w:r>
      <w:r w:rsidRPr="00D40B36">
        <w:t>202</w:t>
      </w:r>
      <w:r w:rsidR="0029194E" w:rsidRPr="00D40B36">
        <w:t>2</w:t>
      </w:r>
      <w:r w:rsidRPr="00D40B36">
        <w:t xml:space="preserve">. </w:t>
      </w:r>
    </w:p>
    <w:p w14:paraId="099F372F" w14:textId="77777777" w:rsidR="00542ABA" w:rsidRPr="00D40B36" w:rsidRDefault="00542ABA" w:rsidP="008220E4">
      <w:pPr>
        <w:pStyle w:val="Heading1"/>
      </w:pPr>
      <w:bookmarkStart w:id="21" w:name="_Toc88232659"/>
      <w:bookmarkStart w:id="22" w:name="_Toc94896329"/>
      <w:bookmarkStart w:id="23" w:name="_Ref87893920"/>
      <w:bookmarkStart w:id="24" w:name="_Hlk84236225"/>
      <w:bookmarkStart w:id="25" w:name="_Hlk86324897"/>
      <w:bookmarkStart w:id="26" w:name="_Ref36540958"/>
      <w:bookmarkStart w:id="27" w:name="_Ref47433448"/>
      <w:bookmarkStart w:id="28" w:name="_Ref81388664"/>
      <w:r w:rsidRPr="00D40B36">
        <w:t>Definitions</w:t>
      </w:r>
      <w:bookmarkEnd w:id="21"/>
      <w:bookmarkEnd w:id="22"/>
    </w:p>
    <w:p w14:paraId="02E57EFA" w14:textId="335F42E6" w:rsidR="00542ABA" w:rsidRPr="00D40B36" w:rsidRDefault="00542ABA" w:rsidP="00E41C94">
      <w:pPr>
        <w:pStyle w:val="Indent125"/>
      </w:pPr>
      <w:r w:rsidRPr="00D40B36">
        <w:rPr>
          <w:bCs w:val="0"/>
        </w:rPr>
        <w:t>Terms used in this Order have the meanings set out in</w:t>
      </w:r>
      <w:r w:rsidR="0038327F" w:rsidRPr="00D40B36">
        <w:rPr>
          <w:bCs w:val="0"/>
        </w:rPr>
        <w:t xml:space="preserve"> </w:t>
      </w:r>
      <w:r w:rsidRPr="00D40B36">
        <w:t>Schedule 1</w:t>
      </w:r>
      <w:r w:rsidR="0038327F" w:rsidRPr="00D40B36">
        <w:t>.</w:t>
      </w:r>
    </w:p>
    <w:p w14:paraId="2253A159" w14:textId="6360C04E" w:rsidR="00542ABA" w:rsidRPr="00D40B36" w:rsidRDefault="00542ABA" w:rsidP="008220E4">
      <w:pPr>
        <w:pStyle w:val="Heading1"/>
      </w:pPr>
      <w:bookmarkStart w:id="29" w:name="_Toc89169142"/>
      <w:bookmarkStart w:id="30" w:name="_Toc89171567"/>
      <w:bookmarkStart w:id="31" w:name="_Toc94896330"/>
      <w:bookmarkEnd w:id="29"/>
      <w:bookmarkEnd w:id="30"/>
      <w:r w:rsidRPr="00D40B36">
        <w:t>Application of this Order</w:t>
      </w:r>
      <w:bookmarkEnd w:id="31"/>
    </w:p>
    <w:p w14:paraId="7D61A945" w14:textId="726F8E54" w:rsidR="00542ABA" w:rsidRPr="00D40B36" w:rsidRDefault="00542ABA" w:rsidP="008220E4">
      <w:pPr>
        <w:pStyle w:val="Indent125"/>
      </w:pPr>
      <w:r w:rsidRPr="00D40B36">
        <w:t xml:space="preserve">This Order applies to the </w:t>
      </w:r>
      <w:r w:rsidR="000D3C33" w:rsidRPr="00D40B36">
        <w:t xml:space="preserve">whole </w:t>
      </w:r>
      <w:r w:rsidR="00305D40" w:rsidRPr="00D40B36">
        <w:t>State of Victoria</w:t>
      </w:r>
      <w:r w:rsidRPr="00D40B36">
        <w:t>.</w:t>
      </w:r>
    </w:p>
    <w:p w14:paraId="26A7C962" w14:textId="77777777" w:rsidR="00542ABA" w:rsidRPr="00D40B36" w:rsidRDefault="00542ABA" w:rsidP="00793B4D">
      <w:pPr>
        <w:pStyle w:val="PartHeading"/>
      </w:pPr>
      <w:bookmarkStart w:id="32" w:name="_Toc88232660"/>
      <w:bookmarkStart w:id="33" w:name="_Toc94896331"/>
      <w:r w:rsidRPr="00D40B36">
        <w:lastRenderedPageBreak/>
        <w:t>Part 2 – Vaccination requirements for general workers</w:t>
      </w:r>
      <w:bookmarkEnd w:id="32"/>
      <w:bookmarkEnd w:id="33"/>
    </w:p>
    <w:p w14:paraId="0DE57E42" w14:textId="77777777" w:rsidR="00542ABA" w:rsidRPr="00D40B36" w:rsidRDefault="00542ABA" w:rsidP="008220E4">
      <w:pPr>
        <w:pStyle w:val="Heading1"/>
      </w:pPr>
      <w:bookmarkStart w:id="34" w:name="_Toc88232661"/>
      <w:bookmarkStart w:id="35" w:name="_Toc94896332"/>
      <w:r w:rsidRPr="00D40B36">
        <w:t>Limits on work outside ordinary place of residence</w:t>
      </w:r>
      <w:bookmarkEnd w:id="23"/>
      <w:bookmarkEnd w:id="34"/>
      <w:bookmarkEnd w:id="35"/>
      <w:r w:rsidRPr="00D40B36">
        <w:t xml:space="preserve"> </w:t>
      </w:r>
      <w:bookmarkStart w:id="36" w:name="_Ref83298285"/>
      <w:bookmarkStart w:id="37" w:name="_Ref83477855"/>
      <w:bookmarkStart w:id="38" w:name="_Ref83306946"/>
      <w:bookmarkStart w:id="39" w:name="_Ref83382877"/>
    </w:p>
    <w:p w14:paraId="382972A8" w14:textId="77777777" w:rsidR="00542ABA" w:rsidRPr="00D40B36" w:rsidRDefault="00542ABA" w:rsidP="008220E4">
      <w:pPr>
        <w:pStyle w:val="Heading2"/>
      </w:pPr>
      <w:bookmarkStart w:id="40" w:name="_Ref86396821"/>
      <w:r w:rsidRPr="00D40B36">
        <w:t>If:</w:t>
      </w:r>
      <w:bookmarkEnd w:id="40"/>
    </w:p>
    <w:p w14:paraId="29207837" w14:textId="77777777" w:rsidR="00542ABA" w:rsidRPr="00D40B36" w:rsidRDefault="00542ABA" w:rsidP="008220E4">
      <w:pPr>
        <w:pStyle w:val="Heading3"/>
      </w:pPr>
      <w:r w:rsidRPr="00D40B36">
        <w:t>a person is a general worker; and</w:t>
      </w:r>
    </w:p>
    <w:p w14:paraId="0D9B424D" w14:textId="2DAF3E25" w:rsidR="008818AE" w:rsidRPr="00D40B36" w:rsidRDefault="00542ABA" w:rsidP="008220E4">
      <w:pPr>
        <w:pStyle w:val="Heading3"/>
      </w:pPr>
      <w:r w:rsidRPr="00D40B36">
        <w:t>it is reasonably practicable for the person to work at the person's ordinary place of residence</w:t>
      </w:r>
      <w:r w:rsidR="007464A0" w:rsidRPr="00D40B36">
        <w:t>,</w:t>
      </w:r>
    </w:p>
    <w:p w14:paraId="5BF7583F" w14:textId="77777777" w:rsidR="00542ABA" w:rsidRPr="00D40B36" w:rsidRDefault="00542ABA" w:rsidP="008220E4">
      <w:pPr>
        <w:pStyle w:val="Indent25"/>
      </w:pPr>
      <w:r w:rsidRPr="00D40B36">
        <w:t xml:space="preserve">an employer of the person must not permit </w:t>
      </w:r>
      <w:bookmarkStart w:id="41" w:name="_Ref83559501"/>
      <w:bookmarkStart w:id="42" w:name="_Ref83562253"/>
      <w:bookmarkEnd w:id="36"/>
      <w:bookmarkEnd w:id="37"/>
      <w:r w:rsidRPr="00D40B36">
        <w:t>the person to work for that employer outside the person's ordinary place of residence, unless:</w:t>
      </w:r>
      <w:bookmarkEnd w:id="38"/>
      <w:bookmarkEnd w:id="39"/>
      <w:bookmarkEnd w:id="41"/>
      <w:bookmarkEnd w:id="42"/>
    </w:p>
    <w:p w14:paraId="3B015BD4" w14:textId="79D35F4B" w:rsidR="00542ABA" w:rsidRPr="00D40B36" w:rsidRDefault="00542ABA" w:rsidP="008220E4">
      <w:pPr>
        <w:pStyle w:val="Heading3"/>
      </w:pPr>
      <w:bookmarkStart w:id="43" w:name="_Ref86264397"/>
      <w:r w:rsidRPr="00D40B36">
        <w:t xml:space="preserve">the employer collects, records and holds </w:t>
      </w:r>
      <w:r w:rsidRPr="00D40B36">
        <w:rPr>
          <w:bCs/>
        </w:rPr>
        <w:t>vaccination information</w:t>
      </w:r>
      <w:r w:rsidRPr="00D40B36">
        <w:t xml:space="preserve"> about the person; and</w:t>
      </w:r>
      <w:bookmarkEnd w:id="43"/>
    </w:p>
    <w:p w14:paraId="3E2C9FEB" w14:textId="77777777" w:rsidR="00542ABA" w:rsidRPr="00D40B36" w:rsidRDefault="00542ABA" w:rsidP="008220E4">
      <w:pPr>
        <w:pStyle w:val="Heading3"/>
      </w:pPr>
      <w:r w:rsidRPr="00D40B36">
        <w:t>the person is:</w:t>
      </w:r>
    </w:p>
    <w:p w14:paraId="50FFD449" w14:textId="77777777" w:rsidR="00542ABA" w:rsidRPr="00D40B36" w:rsidRDefault="00542ABA" w:rsidP="008220E4">
      <w:pPr>
        <w:pStyle w:val="Heading4"/>
      </w:pPr>
      <w:r w:rsidRPr="00D40B36">
        <w:rPr>
          <w:bCs/>
        </w:rPr>
        <w:t>fully vaccinated</w:t>
      </w:r>
      <w:r w:rsidRPr="00D40B36">
        <w:t>; or</w:t>
      </w:r>
    </w:p>
    <w:p w14:paraId="017FCD2A" w14:textId="77777777" w:rsidR="00542ABA" w:rsidRPr="00D40B36" w:rsidRDefault="00542ABA" w:rsidP="008220E4">
      <w:pPr>
        <w:pStyle w:val="Heading4"/>
      </w:pPr>
      <w:r w:rsidRPr="00D40B36">
        <w:t>an excepted person.</w:t>
      </w:r>
    </w:p>
    <w:p w14:paraId="1EEE732A" w14:textId="77777777" w:rsidR="00542ABA" w:rsidRPr="00D40B36" w:rsidRDefault="00542ABA" w:rsidP="00E930A5">
      <w:pPr>
        <w:pStyle w:val="Indent375"/>
        <w:ind w:left="1440"/>
        <w:rPr>
          <w:i/>
          <w:iCs/>
          <w:sz w:val="20"/>
          <w:szCs w:val="20"/>
        </w:rPr>
      </w:pPr>
      <w:bookmarkStart w:id="44" w:name="_Ref81580825"/>
      <w:bookmarkStart w:id="45" w:name="_Hlk84236982"/>
      <w:bookmarkEnd w:id="24"/>
      <w:r w:rsidRPr="00D40B36">
        <w:rPr>
          <w:i/>
          <w:iCs/>
          <w:sz w:val="20"/>
          <w:szCs w:val="20"/>
        </w:rPr>
        <w:t>Note: this obligation does not apply in relation to a person who is a general worker, if it is not reasonably practicable for the person to work at the person’s ordinary place of residence.</w:t>
      </w:r>
    </w:p>
    <w:p w14:paraId="3CC4E0DC" w14:textId="014D936B" w:rsidR="00542ABA" w:rsidRPr="00D40B36" w:rsidRDefault="00542ABA" w:rsidP="00B42515">
      <w:pPr>
        <w:pStyle w:val="Heading2"/>
      </w:pPr>
      <w:r w:rsidRPr="00D40B36">
        <w:t xml:space="preserve">For the purposes of complying with this clause, an employer is authorised to use any information about a worker that it holds under subclause </w:t>
      </w:r>
      <w:r w:rsidR="000D3C33" w:rsidRPr="00D40B36">
        <w:fldChar w:fldCharType="begin"/>
      </w:r>
      <w:r w:rsidR="000D3C33" w:rsidRPr="00D40B36">
        <w:instrText xml:space="preserve"> REF _Ref86264397 \r \h </w:instrText>
      </w:r>
      <w:r w:rsidR="00131795" w:rsidRPr="00D40B36">
        <w:instrText xml:space="preserve"> \* MERGEFORMAT </w:instrText>
      </w:r>
      <w:r w:rsidR="000D3C33" w:rsidRPr="00D40B36">
        <w:fldChar w:fldCharType="separate"/>
      </w:r>
      <w:r w:rsidR="009F2DF5">
        <w:t>(1)(c)</w:t>
      </w:r>
      <w:r w:rsidR="000D3C33" w:rsidRPr="00D40B36">
        <w:fldChar w:fldCharType="end"/>
      </w:r>
      <w:r w:rsidR="00165004" w:rsidRPr="00D40B36">
        <w:t xml:space="preserve">, </w:t>
      </w:r>
      <w:r w:rsidR="00165004" w:rsidRPr="00D40B36">
        <w:rPr>
          <w:lang w:val="en-AU"/>
        </w:rPr>
        <w:t>except a worker's Individual Healthcare Identifier</w:t>
      </w:r>
      <w:r w:rsidRPr="00D40B36">
        <w:t>.</w:t>
      </w:r>
      <w:bookmarkEnd w:id="25"/>
    </w:p>
    <w:p w14:paraId="78B9FC67" w14:textId="77777777" w:rsidR="00165004" w:rsidRPr="00D40B36" w:rsidRDefault="00165004" w:rsidP="00503ACC">
      <w:pPr>
        <w:ind w:left="1418"/>
        <w:rPr>
          <w:i/>
          <w:sz w:val="20"/>
          <w:szCs w:val="20"/>
        </w:rPr>
      </w:pPr>
      <w:bookmarkStart w:id="46" w:name="_Hlk92735549"/>
      <w:r w:rsidRPr="00D40B36">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55130E89" w14:textId="4C50FA1D" w:rsidR="00542ABA" w:rsidRPr="00D40B36" w:rsidRDefault="00542ABA" w:rsidP="008220E4">
      <w:pPr>
        <w:pStyle w:val="Heading1"/>
      </w:pPr>
      <w:bookmarkStart w:id="47" w:name="_Toc88422370"/>
      <w:bookmarkStart w:id="48" w:name="_Toc88422938"/>
      <w:bookmarkStart w:id="49" w:name="_Toc88430912"/>
      <w:bookmarkStart w:id="50" w:name="_Toc88431436"/>
      <w:bookmarkStart w:id="51" w:name="_Toc88513999"/>
      <w:bookmarkStart w:id="52" w:name="_Toc88514195"/>
      <w:bookmarkStart w:id="53" w:name="_Toc88565466"/>
      <w:bookmarkStart w:id="54" w:name="_Toc88566603"/>
      <w:bookmarkStart w:id="55" w:name="_Toc88422384"/>
      <w:bookmarkStart w:id="56" w:name="_Toc88422952"/>
      <w:bookmarkStart w:id="57" w:name="_Toc88430926"/>
      <w:bookmarkStart w:id="58" w:name="_Toc88431450"/>
      <w:bookmarkStart w:id="59" w:name="_Toc88514013"/>
      <w:bookmarkStart w:id="60" w:name="_Toc88514209"/>
      <w:bookmarkStart w:id="61" w:name="_Toc88565480"/>
      <w:bookmarkStart w:id="62" w:name="_Toc88566617"/>
      <w:bookmarkStart w:id="63" w:name="_Toc88422427"/>
      <w:bookmarkStart w:id="64" w:name="_Toc88422995"/>
      <w:bookmarkStart w:id="65" w:name="_Toc88430969"/>
      <w:bookmarkStart w:id="66" w:name="_Toc88431493"/>
      <w:bookmarkStart w:id="67" w:name="_Toc88514056"/>
      <w:bookmarkStart w:id="68" w:name="_Toc88514252"/>
      <w:bookmarkStart w:id="69" w:name="_Toc88565523"/>
      <w:bookmarkStart w:id="70" w:name="_Toc88566660"/>
      <w:bookmarkStart w:id="71" w:name="_Toc88232664"/>
      <w:bookmarkStart w:id="72" w:name="_Ref88431551"/>
      <w:bookmarkStart w:id="73" w:name="_Toc94896333"/>
      <w:bookmarkEnd w:id="26"/>
      <w:bookmarkEnd w:id="27"/>
      <w:bookmarkEnd w:id="28"/>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D40B36">
        <w:t xml:space="preserve">Disclosure to </w:t>
      </w:r>
      <w:r w:rsidR="00EF6A2E" w:rsidRPr="00D40B36">
        <w:t>a</w:t>
      </w:r>
      <w:r w:rsidRPr="00D40B36">
        <w:t xml:space="preserve">uthorised </w:t>
      </w:r>
      <w:r w:rsidR="00EF6A2E" w:rsidRPr="00D40B36">
        <w:t>o</w:t>
      </w:r>
      <w:r w:rsidRPr="00D40B36">
        <w:t>fficers</w:t>
      </w:r>
      <w:bookmarkEnd w:id="71"/>
      <w:bookmarkEnd w:id="72"/>
      <w:bookmarkEnd w:id="73"/>
    </w:p>
    <w:p w14:paraId="5721774F" w14:textId="49A3A5DD" w:rsidR="00542ABA" w:rsidRPr="00D40B36" w:rsidRDefault="00542ABA" w:rsidP="008220E4">
      <w:pPr>
        <w:pStyle w:val="Heading2"/>
        <w:rPr>
          <w:shd w:val="clear" w:color="auto" w:fill="E6E6E6"/>
        </w:rPr>
      </w:pPr>
      <w:bookmarkStart w:id="74" w:name="_An_Authorised_Officer"/>
      <w:bookmarkStart w:id="75" w:name="_Ref83560489"/>
      <w:bookmarkStart w:id="76" w:name="_Ref89169222"/>
      <w:bookmarkEnd w:id="74"/>
      <w:r w:rsidRPr="00D40B36">
        <w:t xml:space="preserve">An </w:t>
      </w:r>
      <w:r w:rsidR="00EF6A2E" w:rsidRPr="00D40B36">
        <w:t>a</w:t>
      </w:r>
      <w:r w:rsidRPr="00D40B36">
        <w:t xml:space="preserve">uthorised </w:t>
      </w:r>
      <w:r w:rsidR="00EF6A2E" w:rsidRPr="00D40B36">
        <w:t>o</w:t>
      </w:r>
      <w:r w:rsidRPr="00D40B36">
        <w:t xml:space="preserve">fficer may request </w:t>
      </w:r>
      <w:bookmarkEnd w:id="75"/>
      <w:r w:rsidRPr="00D40B36">
        <w:t xml:space="preserve">an employer to produce to the </w:t>
      </w:r>
      <w:r w:rsidR="008713B4" w:rsidRPr="00D40B36">
        <w:t>a</w:t>
      </w:r>
      <w:r w:rsidRPr="00D40B36">
        <w:t xml:space="preserve">uthorised </w:t>
      </w:r>
      <w:r w:rsidR="008713B4" w:rsidRPr="00D40B36">
        <w:t>o</w:t>
      </w:r>
      <w:r w:rsidRPr="00D40B36">
        <w:t>fficer any vaccination information held by the employer under clause</w:t>
      </w:r>
      <w:r w:rsidR="000D3C33" w:rsidRPr="00D40B36">
        <w:t xml:space="preserve"> </w:t>
      </w:r>
      <w:r w:rsidR="000D3C33" w:rsidRPr="00D40B36">
        <w:fldChar w:fldCharType="begin"/>
      </w:r>
      <w:r w:rsidR="000D3C33" w:rsidRPr="00D40B36">
        <w:instrText xml:space="preserve"> REF _Ref86396821 \r \h </w:instrText>
      </w:r>
      <w:r w:rsidR="00131795" w:rsidRPr="00D40B36">
        <w:instrText xml:space="preserve"> \* MERGEFORMAT </w:instrText>
      </w:r>
      <w:r w:rsidR="000D3C33" w:rsidRPr="00D40B36">
        <w:fldChar w:fldCharType="separate"/>
      </w:r>
      <w:r w:rsidR="009F2DF5">
        <w:t>7(1)</w:t>
      </w:r>
      <w:r w:rsidR="000D3C33" w:rsidRPr="00D40B36">
        <w:fldChar w:fldCharType="end"/>
      </w:r>
      <w:r w:rsidR="0024571F" w:rsidRPr="00D40B36">
        <w:t xml:space="preserve">, </w:t>
      </w:r>
      <w:r w:rsidR="0024571F" w:rsidRPr="00D40B36">
        <w:rPr>
          <w:lang w:val="en-AU"/>
        </w:rPr>
        <w:t xml:space="preserve">except </w:t>
      </w:r>
      <w:r w:rsidR="00A71474" w:rsidRPr="00D40B36">
        <w:rPr>
          <w:lang w:val="en-AU"/>
        </w:rPr>
        <w:t>any Individual Healthcare Identifiers that the employer might hold</w:t>
      </w:r>
      <w:r w:rsidRPr="00D40B36">
        <w:t>.</w:t>
      </w:r>
      <w:bookmarkEnd w:id="76"/>
      <w:r w:rsidRPr="00D40B36">
        <w:rPr>
          <w:shd w:val="clear" w:color="auto" w:fill="E6E6E6"/>
        </w:rPr>
        <w:t xml:space="preserve"> </w:t>
      </w:r>
    </w:p>
    <w:p w14:paraId="39EAEDDD" w14:textId="5BECC5A5" w:rsidR="00542ABA" w:rsidRPr="00D40B36" w:rsidRDefault="00542ABA" w:rsidP="008220E4">
      <w:pPr>
        <w:pStyle w:val="Heading2"/>
      </w:pPr>
      <w:r w:rsidRPr="00D40B36">
        <w:t xml:space="preserve">If an </w:t>
      </w:r>
      <w:r w:rsidR="008713B4" w:rsidRPr="00D40B36">
        <w:t>a</w:t>
      </w:r>
      <w:r w:rsidRPr="00D40B36">
        <w:t xml:space="preserve">uthorised </w:t>
      </w:r>
      <w:r w:rsidR="008713B4" w:rsidRPr="00D40B36">
        <w:t>o</w:t>
      </w:r>
      <w:r w:rsidRPr="00D40B36">
        <w:t>fficer makes a request to a person under subclause</w:t>
      </w:r>
      <w:r w:rsidR="000D3C33" w:rsidRPr="00D40B36">
        <w:t xml:space="preserve"> </w:t>
      </w:r>
      <w:r w:rsidR="000D3C33" w:rsidRPr="00D40B36">
        <w:fldChar w:fldCharType="begin"/>
      </w:r>
      <w:r w:rsidR="000D3C33" w:rsidRPr="00D40B36">
        <w:instrText xml:space="preserve"> REF _Ref89169222 \r \h </w:instrText>
      </w:r>
      <w:r w:rsidR="00131795" w:rsidRPr="00D40B36">
        <w:instrText xml:space="preserve"> \* MERGEFORMAT </w:instrText>
      </w:r>
      <w:r w:rsidR="000D3C33" w:rsidRPr="00D40B36">
        <w:fldChar w:fldCharType="separate"/>
      </w:r>
      <w:r w:rsidR="009F2DF5">
        <w:t>(1)</w:t>
      </w:r>
      <w:r w:rsidR="000D3C33" w:rsidRPr="00D40B36">
        <w:fldChar w:fldCharType="end"/>
      </w:r>
      <w:r w:rsidRPr="00D40B36">
        <w:t xml:space="preserve">, the person must comply with the request. </w:t>
      </w:r>
    </w:p>
    <w:p w14:paraId="04B3FACD" w14:textId="43F13AE1" w:rsidR="00542ABA" w:rsidRPr="00D40B36" w:rsidRDefault="00542ABA" w:rsidP="008220E4">
      <w:pPr>
        <w:pStyle w:val="Indent375"/>
        <w:ind w:left="1417"/>
        <w:rPr>
          <w:i/>
          <w:iCs/>
          <w:sz w:val="20"/>
          <w:szCs w:val="20"/>
        </w:rPr>
      </w:pPr>
      <w:r w:rsidRPr="00D40B36">
        <w:rPr>
          <w:i/>
          <w:iCs/>
          <w:sz w:val="20"/>
          <w:szCs w:val="20"/>
        </w:rPr>
        <w:t xml:space="preserve">Note: </w:t>
      </w:r>
      <w:r w:rsidR="008713B4" w:rsidRPr="00D40B36">
        <w:rPr>
          <w:i/>
          <w:iCs/>
          <w:sz w:val="20"/>
          <w:szCs w:val="20"/>
        </w:rPr>
        <w:t>a</w:t>
      </w:r>
      <w:r w:rsidRPr="00D40B36">
        <w:rPr>
          <w:i/>
          <w:iCs/>
          <w:sz w:val="20"/>
          <w:szCs w:val="20"/>
        </w:rPr>
        <w:t xml:space="preserve">uthorised </w:t>
      </w:r>
      <w:r w:rsidR="008713B4" w:rsidRPr="00D40B36">
        <w:rPr>
          <w:i/>
          <w:iCs/>
          <w:sz w:val="20"/>
          <w:szCs w:val="20"/>
        </w:rPr>
        <w:t>o</w:t>
      </w:r>
      <w:r w:rsidRPr="00D40B36">
        <w:rPr>
          <w:i/>
          <w:iCs/>
          <w:sz w:val="20"/>
          <w:szCs w:val="20"/>
        </w:rPr>
        <w:t xml:space="preserve">fficers may also be authorised to exercise the public health risk power in section 190(1)(d) of the </w:t>
      </w:r>
      <w:r w:rsidRPr="00D40B36">
        <w:rPr>
          <w:b/>
          <w:bCs w:val="0"/>
          <w:i/>
          <w:iCs/>
          <w:sz w:val="20"/>
          <w:szCs w:val="20"/>
        </w:rPr>
        <w:t>Public Health and Wellbeing Act 2008</w:t>
      </w:r>
      <w:r w:rsidRPr="00D40B36">
        <w:rPr>
          <w:i/>
          <w:iCs/>
          <w:sz w:val="20"/>
          <w:szCs w:val="20"/>
        </w:rPr>
        <w:t xml:space="preserve"> to require the provision of any information needed to investigate, eliminate or reduce the risk to public health.</w:t>
      </w:r>
    </w:p>
    <w:p w14:paraId="005AD7F1" w14:textId="6E503A12" w:rsidR="0038327F" w:rsidRPr="00D40B36" w:rsidRDefault="0038327F" w:rsidP="00E41C94">
      <w:pPr>
        <w:pStyle w:val="PartHeading"/>
        <w:keepLines/>
      </w:pPr>
      <w:bookmarkStart w:id="77" w:name="_Toc94896334"/>
      <w:r w:rsidRPr="00D40B36">
        <w:lastRenderedPageBreak/>
        <w:t>Part 3 – General provisions</w:t>
      </w:r>
      <w:bookmarkEnd w:id="77"/>
    </w:p>
    <w:p w14:paraId="4EC28AF9" w14:textId="537BC7C1" w:rsidR="005C0D58" w:rsidRPr="00D40B36" w:rsidRDefault="005C0D58">
      <w:pPr>
        <w:pStyle w:val="Heading1"/>
      </w:pPr>
      <w:bookmarkStart w:id="78" w:name="_Toc89169148"/>
      <w:bookmarkStart w:id="79" w:name="_Toc89171573"/>
      <w:bookmarkStart w:id="80" w:name="_Toc94896335"/>
      <w:bookmarkStart w:id="81" w:name="_Hlk89160628"/>
      <w:bookmarkEnd w:id="78"/>
      <w:bookmarkEnd w:id="79"/>
      <w:r w:rsidRPr="00D40B36">
        <w:t>Severability</w:t>
      </w:r>
      <w:bookmarkEnd w:id="80"/>
    </w:p>
    <w:p w14:paraId="4EAB0989" w14:textId="41DB24F2" w:rsidR="005C0D58" w:rsidRPr="00D40B36" w:rsidRDefault="00491EFE" w:rsidP="00E41C94">
      <w:pPr>
        <w:pStyle w:val="Heading2"/>
        <w:keepNext/>
        <w:keepLines/>
        <w:numPr>
          <w:ilvl w:val="0"/>
          <w:numId w:val="0"/>
        </w:numPr>
        <w:ind w:left="709"/>
        <w:rPr>
          <w:lang w:eastAsia="en-AU"/>
        </w:rPr>
      </w:pPr>
      <w:r w:rsidRPr="00D40B36">
        <w:rPr>
          <w:lang w:eastAsia="en-AU"/>
        </w:rPr>
        <w:t xml:space="preserve">To the extent that any part of this </w:t>
      </w:r>
      <w:r w:rsidR="008E3263" w:rsidRPr="00D40B36">
        <w:rPr>
          <w:lang w:eastAsia="en-AU"/>
        </w:rPr>
        <w:t>O</w:t>
      </w:r>
      <w:r w:rsidRPr="00D40B36">
        <w:rPr>
          <w:lang w:eastAsia="en-AU"/>
        </w:rPr>
        <w:t>rder is held to be in excess of power or otherwise invalid it is intended that it is to be taken to be valid to the extent to which it is not in excess of that power.</w:t>
      </w:r>
    </w:p>
    <w:p w14:paraId="20BE129D" w14:textId="77777777" w:rsidR="00305D40" w:rsidRPr="00D40B36" w:rsidRDefault="00305D40" w:rsidP="00305D40">
      <w:pPr>
        <w:pStyle w:val="Heading1"/>
      </w:pPr>
      <w:bookmarkStart w:id="82" w:name="_Toc94896336"/>
      <w:r w:rsidRPr="00D40B36">
        <w:t>Transitional provisions</w:t>
      </w:r>
      <w:bookmarkEnd w:id="82"/>
    </w:p>
    <w:p w14:paraId="7D0A6ED6" w14:textId="6C22895D" w:rsidR="00A8454E" w:rsidRPr="00D40B36" w:rsidRDefault="00A8454E" w:rsidP="00A8454E">
      <w:pPr>
        <w:pStyle w:val="Heading2"/>
      </w:pPr>
      <w:r w:rsidRPr="00D40B36">
        <w:t xml:space="preserve">A reference in any pandemic order in force to </w:t>
      </w:r>
      <w:r w:rsidR="00B326C7" w:rsidRPr="00D40B36">
        <w:t xml:space="preserve">a Revoked COVID-19 Mandatory Vaccination (General Workers) Order </w:t>
      </w:r>
      <w:r w:rsidRPr="00D40B36">
        <w:t xml:space="preserve">is taken on and after the </w:t>
      </w:r>
      <w:r w:rsidR="00B326C7" w:rsidRPr="00D40B36">
        <w:t xml:space="preserve">commencement of this Order </w:t>
      </w:r>
      <w:r w:rsidRPr="00D40B36">
        <w:t>to be a reference to this Order.</w:t>
      </w:r>
    </w:p>
    <w:p w14:paraId="4F883A75" w14:textId="161C3A51" w:rsidR="00305D40" w:rsidRPr="00D40B36" w:rsidRDefault="00305D40" w:rsidP="00305D40">
      <w:pPr>
        <w:pStyle w:val="Heading2"/>
      </w:pPr>
      <w:r w:rsidRPr="00D40B36">
        <w:tab/>
      </w:r>
      <w:bookmarkStart w:id="83" w:name="_Ref92289808"/>
      <w:r w:rsidRPr="00D40B36">
        <w:t>Any act</w:t>
      </w:r>
      <w:r w:rsidR="008E3263" w:rsidRPr="00D40B36">
        <w:t>,</w:t>
      </w:r>
      <w:r w:rsidRPr="00D40B36">
        <w:t xml:space="preserve"> matter or thing that had effect under</w:t>
      </w:r>
      <w:r w:rsidR="00D2298F" w:rsidRPr="00D40B36">
        <w:t xml:space="preserve"> </w:t>
      </w:r>
      <w:r w:rsidR="001D640E" w:rsidRPr="00D40B36">
        <w:t xml:space="preserve">a </w:t>
      </w:r>
      <w:r w:rsidR="00B326C7" w:rsidRPr="00D40B36">
        <w:t xml:space="preserve">Revoked COVID-19 Mandatory Vaccination (General Workers) Order </w:t>
      </w:r>
      <w:r w:rsidRPr="00D40B36">
        <w:t xml:space="preserve">immediately before </w:t>
      </w:r>
      <w:r w:rsidR="001D640E" w:rsidRPr="00D40B36">
        <w:t xml:space="preserve">it was </w:t>
      </w:r>
      <w:r w:rsidRPr="00D40B36">
        <w:t>revoked continues to have effect under this Order.</w:t>
      </w:r>
      <w:bookmarkEnd w:id="83"/>
    </w:p>
    <w:p w14:paraId="383781E8" w14:textId="0322C580" w:rsidR="00305D40" w:rsidRPr="00D40B36" w:rsidRDefault="00305D40" w:rsidP="00305D40">
      <w:pPr>
        <w:pStyle w:val="Heading2"/>
      </w:pPr>
      <w:r w:rsidRPr="00D40B36">
        <w:tab/>
        <w:t xml:space="preserve">Without limiting subclause </w:t>
      </w:r>
      <w:r w:rsidR="00B326C7" w:rsidRPr="00D40B36">
        <w:fldChar w:fldCharType="begin"/>
      </w:r>
      <w:r w:rsidR="00B326C7" w:rsidRPr="00D40B36">
        <w:instrText xml:space="preserve"> REF _Ref92289808 \r \h </w:instrText>
      </w:r>
      <w:r w:rsidR="00503ACC" w:rsidRPr="00D40B36">
        <w:instrText xml:space="preserve"> \* MERGEFORMAT </w:instrText>
      </w:r>
      <w:r w:rsidR="00B326C7" w:rsidRPr="00D40B36">
        <w:fldChar w:fldCharType="separate"/>
      </w:r>
      <w:r w:rsidR="009F2DF5">
        <w:t>(2)</w:t>
      </w:r>
      <w:r w:rsidR="00B326C7" w:rsidRPr="00D40B36">
        <w:fldChar w:fldCharType="end"/>
      </w:r>
      <w:r w:rsidRPr="00D40B36">
        <w:t>, this Order</w:t>
      </w:r>
      <w:r w:rsidRPr="00D40B36">
        <w:rPr>
          <w:bCs/>
        </w:rPr>
        <w:t xml:space="preserve"> </w:t>
      </w:r>
      <w:r w:rsidRPr="00D40B36">
        <w:t>is subject to any exemption, benefit, requirement or entitlement (however described) to which</w:t>
      </w:r>
      <w:r w:rsidR="00B326C7" w:rsidRPr="00D40B36">
        <w:t xml:space="preserve"> a Revoked COVID-19 Mandatory Vaccination (General Workers) Order was</w:t>
      </w:r>
      <w:r w:rsidRPr="00D40B36">
        <w:t xml:space="preserve"> subject immediately before </w:t>
      </w:r>
      <w:r w:rsidR="001D640E" w:rsidRPr="00D40B36">
        <w:t xml:space="preserve">it was </w:t>
      </w:r>
      <w:r w:rsidRPr="00D40B36">
        <w:t>revoked.</w:t>
      </w:r>
    </w:p>
    <w:p w14:paraId="4F28C0DF" w14:textId="2E14EE72" w:rsidR="00305D40" w:rsidRPr="00D40B36" w:rsidRDefault="00305D40" w:rsidP="00857B37">
      <w:pPr>
        <w:pStyle w:val="Heading2"/>
      </w:pPr>
      <w:r w:rsidRPr="00D40B36">
        <w:rPr>
          <w:szCs w:val="24"/>
        </w:rPr>
        <w:t xml:space="preserve">This clause is subject to any express provision to the contrary in this </w:t>
      </w:r>
      <w:r w:rsidRPr="00D40B36">
        <w:t>Order</w:t>
      </w:r>
      <w:r w:rsidR="00043F2A" w:rsidRPr="00D40B36">
        <w:t>.</w:t>
      </w:r>
    </w:p>
    <w:p w14:paraId="07A930D7" w14:textId="3B09C0F1" w:rsidR="00542ABA" w:rsidRPr="00D40B36" w:rsidRDefault="00542ABA" w:rsidP="00793B4D">
      <w:pPr>
        <w:pStyle w:val="PartHeading"/>
      </w:pPr>
      <w:bookmarkStart w:id="84" w:name="_Toc88232665"/>
      <w:bookmarkStart w:id="85" w:name="_Toc94896337"/>
      <w:bookmarkEnd w:id="81"/>
      <w:r w:rsidRPr="00D40B36">
        <w:t xml:space="preserve">Part </w:t>
      </w:r>
      <w:r w:rsidR="00D45023" w:rsidRPr="00D40B36">
        <w:t>4</w:t>
      </w:r>
      <w:r w:rsidRPr="00D40B36">
        <w:t xml:space="preserve"> </w:t>
      </w:r>
      <w:r w:rsidR="003B36AB" w:rsidRPr="00D40B36">
        <w:t>–</w:t>
      </w:r>
      <w:r w:rsidRPr="00D40B36">
        <w:t xml:space="preserve"> Penalties</w:t>
      </w:r>
      <w:bookmarkEnd w:id="84"/>
      <w:bookmarkEnd w:id="85"/>
    </w:p>
    <w:p w14:paraId="00C35B96" w14:textId="7FCDDAE3" w:rsidR="00542ABA" w:rsidRPr="00D40B36" w:rsidRDefault="00542ABA" w:rsidP="008B399F">
      <w:pPr>
        <w:pStyle w:val="Heading1"/>
      </w:pPr>
      <w:bookmarkStart w:id="86" w:name="_Toc88232666"/>
      <w:bookmarkStart w:id="87" w:name="_Toc94896338"/>
      <w:r w:rsidRPr="00D40B36">
        <w:t>Penalties</w:t>
      </w:r>
      <w:bookmarkEnd w:id="86"/>
      <w:bookmarkEnd w:id="87"/>
    </w:p>
    <w:p w14:paraId="619D34CD" w14:textId="77777777" w:rsidR="00542ABA" w:rsidRPr="00D40B36" w:rsidRDefault="00542ABA" w:rsidP="00793B4D">
      <w:pPr>
        <w:pStyle w:val="Heading2"/>
        <w:numPr>
          <w:ilvl w:val="0"/>
          <w:numId w:val="0"/>
        </w:numPr>
        <w:ind w:left="1418" w:hanging="709"/>
      </w:pPr>
      <w:r w:rsidRPr="00D40B36">
        <w:t xml:space="preserve">Section 165BN of the </w:t>
      </w:r>
      <w:r w:rsidRPr="00D40B36">
        <w:rPr>
          <w:b/>
          <w:bCs/>
        </w:rPr>
        <w:t>Public Health and Wellbeing Act 2008</w:t>
      </w:r>
      <w:r w:rsidRPr="00D40B36">
        <w:t xml:space="preserve"> provides:</w:t>
      </w:r>
    </w:p>
    <w:p w14:paraId="66FF75DC" w14:textId="77777777" w:rsidR="00542ABA" w:rsidRPr="00D40B36" w:rsidRDefault="00542ABA" w:rsidP="00503ACC">
      <w:pPr>
        <w:pStyle w:val="Indent25"/>
        <w:ind w:left="0" w:firstLine="709"/>
        <w:rPr>
          <w:b/>
          <w:bCs w:val="0"/>
          <w:sz w:val="20"/>
          <w:szCs w:val="20"/>
        </w:rPr>
      </w:pPr>
      <w:bookmarkStart w:id="88" w:name="_Toc87458214"/>
      <w:r w:rsidRPr="00D40B36">
        <w:rPr>
          <w:b/>
          <w:bCs w:val="0"/>
          <w:sz w:val="20"/>
          <w:szCs w:val="20"/>
        </w:rPr>
        <w:t>Failure to comply with pandemic order, direction or other requirement</w:t>
      </w:r>
      <w:bookmarkEnd w:id="88"/>
    </w:p>
    <w:p w14:paraId="715978F9" w14:textId="77777777" w:rsidR="00542ABA" w:rsidRPr="00D40B36" w:rsidRDefault="00542ABA" w:rsidP="00503ACC">
      <w:pPr>
        <w:pStyle w:val="Heading2"/>
        <w:tabs>
          <w:tab w:val="clear" w:pos="1418"/>
          <w:tab w:val="num" w:pos="2127"/>
        </w:tabs>
        <w:rPr>
          <w:sz w:val="20"/>
          <w:szCs w:val="20"/>
        </w:rPr>
      </w:pPr>
      <w:bookmarkStart w:id="89" w:name="_A_person_commits"/>
      <w:bookmarkStart w:id="90" w:name="_Ref88431604"/>
      <w:bookmarkEnd w:id="89"/>
      <w:r w:rsidRPr="00D40B36">
        <w:rPr>
          <w:sz w:val="20"/>
          <w:szCs w:val="20"/>
        </w:rPr>
        <w:t>A person commits an offence if the person refuses or fails to comply with a pandemic order, or with a direction given to the person, or a requirement made of the person, in the exercise of a pandemic management power.</w:t>
      </w:r>
      <w:bookmarkEnd w:id="90"/>
    </w:p>
    <w:p w14:paraId="1082D28F" w14:textId="50B5B380" w:rsidR="00644ED2" w:rsidRPr="00D40B36" w:rsidRDefault="00043F2A" w:rsidP="00503ACC">
      <w:pPr>
        <w:pStyle w:val="Penalty"/>
        <w:numPr>
          <w:ilvl w:val="0"/>
          <w:numId w:val="0"/>
        </w:numPr>
        <w:ind w:left="698" w:firstLine="720"/>
        <w:rPr>
          <w:i/>
          <w:sz w:val="20"/>
        </w:rPr>
      </w:pPr>
      <w:r w:rsidRPr="00D40B36">
        <w:rPr>
          <w:i/>
          <w:sz w:val="20"/>
        </w:rPr>
        <w:t xml:space="preserve">Penalty: </w:t>
      </w:r>
      <w:r w:rsidR="00857B37" w:rsidRPr="00D40B36">
        <w:rPr>
          <w:i/>
          <w:sz w:val="20"/>
        </w:rPr>
        <w:tab/>
      </w:r>
      <w:r w:rsidR="00857B37" w:rsidRPr="00D40B36">
        <w:rPr>
          <w:i/>
          <w:sz w:val="20"/>
        </w:rPr>
        <w:tab/>
      </w:r>
      <w:r w:rsidR="00644ED2" w:rsidRPr="00D40B36">
        <w:rPr>
          <w:i/>
          <w:sz w:val="20"/>
        </w:rPr>
        <w:t xml:space="preserve">In the case of a natural person, </w:t>
      </w:r>
      <w:r w:rsidR="005255C8" w:rsidRPr="00D40B36">
        <w:rPr>
          <w:i/>
          <w:sz w:val="20"/>
        </w:rPr>
        <w:t>6</w:t>
      </w:r>
      <w:r w:rsidR="00644ED2" w:rsidRPr="00D40B36">
        <w:rPr>
          <w:i/>
          <w:sz w:val="20"/>
        </w:rPr>
        <w:t>0 penalty units;</w:t>
      </w:r>
    </w:p>
    <w:p w14:paraId="05D47339" w14:textId="1310EADB" w:rsidR="00644ED2" w:rsidRPr="00D40B36" w:rsidRDefault="00043F2A" w:rsidP="00503ACC">
      <w:pPr>
        <w:pStyle w:val="Penalty"/>
        <w:numPr>
          <w:ilvl w:val="0"/>
          <w:numId w:val="0"/>
        </w:numPr>
        <w:ind w:left="698" w:firstLine="720"/>
        <w:rPr>
          <w:i/>
          <w:sz w:val="20"/>
        </w:rPr>
      </w:pPr>
      <w:r w:rsidRPr="00D40B36">
        <w:rPr>
          <w:i/>
          <w:sz w:val="20"/>
        </w:rPr>
        <w:t>Penalty:</w:t>
      </w:r>
      <w:r w:rsidR="00857B37" w:rsidRPr="00D40B36">
        <w:rPr>
          <w:i/>
          <w:sz w:val="20"/>
        </w:rPr>
        <w:tab/>
      </w:r>
      <w:r w:rsidR="00857B37" w:rsidRPr="00D40B36">
        <w:rPr>
          <w:i/>
          <w:sz w:val="20"/>
        </w:rPr>
        <w:tab/>
      </w:r>
      <w:r w:rsidR="00644ED2" w:rsidRPr="00D40B36">
        <w:rPr>
          <w:i/>
          <w:sz w:val="20"/>
        </w:rPr>
        <w:t xml:space="preserve">In the case of a body corporate, </w:t>
      </w:r>
      <w:r w:rsidR="005255C8" w:rsidRPr="00D40B36">
        <w:rPr>
          <w:i/>
          <w:sz w:val="20"/>
        </w:rPr>
        <w:t>3</w:t>
      </w:r>
      <w:r w:rsidR="00644ED2" w:rsidRPr="00D40B36">
        <w:rPr>
          <w:i/>
          <w:sz w:val="20"/>
        </w:rPr>
        <w:t>00 penalty units.</w:t>
      </w:r>
    </w:p>
    <w:p w14:paraId="651811D1" w14:textId="3CE56849" w:rsidR="00542ABA" w:rsidRPr="00D40B36" w:rsidRDefault="00542ABA" w:rsidP="00503ACC">
      <w:pPr>
        <w:pStyle w:val="Heading2"/>
        <w:tabs>
          <w:tab w:val="clear" w:pos="1418"/>
          <w:tab w:val="num" w:pos="2127"/>
        </w:tabs>
        <w:rPr>
          <w:sz w:val="20"/>
          <w:szCs w:val="20"/>
        </w:rPr>
      </w:pPr>
      <w:bookmarkStart w:id="91" w:name="_Ref88431812"/>
      <w:r w:rsidRPr="00D40B36">
        <w:rPr>
          <w:sz w:val="20"/>
          <w:szCs w:val="20"/>
        </w:rPr>
        <w:t xml:space="preserve">A person is not guilty of an offence against section </w:t>
      </w:r>
      <w:r w:rsidR="00E379E7" w:rsidRPr="00D40B36">
        <w:rPr>
          <w:sz w:val="20"/>
          <w:szCs w:val="20"/>
        </w:rPr>
        <w:t xml:space="preserve">(1) </w:t>
      </w:r>
      <w:r w:rsidRPr="00D40B36">
        <w:rPr>
          <w:sz w:val="20"/>
          <w:szCs w:val="20"/>
        </w:rPr>
        <w:t xml:space="preserve">if the person had a reasonable excuse for refusing or failing to </w:t>
      </w:r>
      <w:bookmarkEnd w:id="91"/>
      <w:r w:rsidR="00A91B01" w:rsidRPr="00D40B36">
        <w:rPr>
          <w:sz w:val="20"/>
          <w:szCs w:val="20"/>
        </w:rPr>
        <w:t>comply.</w:t>
      </w:r>
    </w:p>
    <w:p w14:paraId="46776855" w14:textId="2BB4A178" w:rsidR="004C0F38" w:rsidRPr="00D40B36" w:rsidRDefault="004C0F38" w:rsidP="00503ACC">
      <w:pPr>
        <w:pStyle w:val="Heading2"/>
        <w:numPr>
          <w:ilvl w:val="1"/>
          <w:numId w:val="0"/>
        </w:numPr>
        <w:ind w:left="1418"/>
        <w:rPr>
          <w:i/>
          <w:sz w:val="20"/>
          <w:szCs w:val="20"/>
        </w:rPr>
      </w:pPr>
      <w:bookmarkStart w:id="92" w:name="_A_person_commits_1"/>
      <w:bookmarkEnd w:id="92"/>
      <w:r w:rsidRPr="00D40B36">
        <w:rPr>
          <w:i/>
          <w:sz w:val="20"/>
          <w:szCs w:val="20"/>
        </w:rPr>
        <w:t xml:space="preserve">Note: the </w:t>
      </w:r>
      <w:r w:rsidRPr="00D40B36">
        <w:rPr>
          <w:b/>
          <w:bCs/>
          <w:i/>
          <w:sz w:val="20"/>
          <w:szCs w:val="20"/>
        </w:rPr>
        <w:t xml:space="preserve">Public Health and Wellbeing </w:t>
      </w:r>
      <w:r w:rsidR="00F046C4" w:rsidRPr="00D40B36">
        <w:rPr>
          <w:b/>
          <w:bCs/>
          <w:i/>
          <w:sz w:val="20"/>
          <w:szCs w:val="20"/>
        </w:rPr>
        <w:t>Regulations 2019</w:t>
      </w:r>
      <w:r w:rsidRPr="00D40B36">
        <w:rPr>
          <w:i/>
          <w:sz w:val="20"/>
          <w:szCs w:val="20"/>
        </w:rPr>
        <w:t xml:space="preserve"> provide for infringement notices to be served on any person who has refused or failed to comply (without a reasonable excuse) with a pandemic order, or a direction given or a requirement made in the exercise of a pandemic </w:t>
      </w:r>
      <w:r w:rsidRPr="00D40B36">
        <w:rPr>
          <w:i/>
          <w:sz w:val="20"/>
          <w:szCs w:val="20"/>
        </w:rPr>
        <w:lastRenderedPageBreak/>
        <w:t>management power. The amount payable pursuant to the infringement notice varies depending on the nature of the failure or refusal and the age of the person.</w:t>
      </w:r>
    </w:p>
    <w:p w14:paraId="37C62A23" w14:textId="77777777" w:rsidR="00542ABA" w:rsidRPr="00D40B36" w:rsidRDefault="00542ABA" w:rsidP="00542ABA">
      <w:bookmarkStart w:id="93" w:name="_The_court_may"/>
      <w:bookmarkEnd w:id="93"/>
    </w:p>
    <w:p w14:paraId="0AB514DE" w14:textId="77777777" w:rsidR="00542ABA" w:rsidRPr="00D40B36" w:rsidRDefault="00542ABA" w:rsidP="00542ABA">
      <w:pPr>
        <w:spacing w:after="0" w:line="240" w:lineRule="auto"/>
      </w:pPr>
      <w:r w:rsidRPr="00D40B36">
        <w:br w:type="page"/>
      </w:r>
    </w:p>
    <w:p w14:paraId="5FEE4B7C" w14:textId="77777777" w:rsidR="00542ABA" w:rsidRPr="00D40B36" w:rsidRDefault="00542ABA" w:rsidP="00793B4D">
      <w:pPr>
        <w:pStyle w:val="ScheduleHeading"/>
      </w:pPr>
      <w:bookmarkStart w:id="94" w:name="_Toc88232667"/>
      <w:bookmarkStart w:id="95" w:name="_Toc94896339"/>
      <w:r w:rsidRPr="00D40B36">
        <w:lastRenderedPageBreak/>
        <w:t>Schedule 1</w:t>
      </w:r>
      <w:bookmarkEnd w:id="94"/>
      <w:r w:rsidR="00CD543C" w:rsidRPr="00D40B36">
        <w:t xml:space="preserve"> – Defi</w:t>
      </w:r>
      <w:r w:rsidR="00756EAC" w:rsidRPr="00D40B36">
        <w:t>nitions</w:t>
      </w:r>
      <w:bookmarkEnd w:id="95"/>
      <w:r w:rsidR="00756EAC" w:rsidRPr="00D40B36">
        <w:t xml:space="preserve"> </w:t>
      </w:r>
    </w:p>
    <w:p w14:paraId="53D2AEC9" w14:textId="77777777" w:rsidR="00542ABA" w:rsidRPr="00D40B36" w:rsidRDefault="00E06FD9" w:rsidP="00793B4D">
      <w:pPr>
        <w:pStyle w:val="DivisionHeading"/>
        <w:rPr>
          <w:i w:val="0"/>
          <w:iCs w:val="0"/>
          <w:sz w:val="28"/>
          <w:szCs w:val="28"/>
        </w:rPr>
      </w:pPr>
      <w:bookmarkStart w:id="96" w:name="_Toc88232668"/>
      <w:bookmarkStart w:id="97" w:name="_Toc94896340"/>
      <w:r w:rsidRPr="00D40B36">
        <w:rPr>
          <w:i w:val="0"/>
          <w:iCs w:val="0"/>
          <w:sz w:val="28"/>
          <w:szCs w:val="28"/>
        </w:rPr>
        <w:t xml:space="preserve">Division 1 </w:t>
      </w:r>
      <w:r w:rsidR="003B36AB" w:rsidRPr="00D40B36">
        <w:rPr>
          <w:i w:val="0"/>
          <w:iCs w:val="0"/>
          <w:sz w:val="28"/>
          <w:szCs w:val="28"/>
        </w:rPr>
        <w:t>–</w:t>
      </w:r>
      <w:r w:rsidRPr="00D40B36">
        <w:rPr>
          <w:i w:val="0"/>
          <w:iCs w:val="0"/>
          <w:sz w:val="28"/>
          <w:szCs w:val="28"/>
        </w:rPr>
        <w:t xml:space="preserve"> </w:t>
      </w:r>
      <w:r w:rsidR="00542ABA" w:rsidRPr="00D40B36">
        <w:rPr>
          <w:i w:val="0"/>
          <w:iCs w:val="0"/>
          <w:sz w:val="28"/>
          <w:szCs w:val="28"/>
        </w:rPr>
        <w:t>Key definitions</w:t>
      </w:r>
      <w:bookmarkEnd w:id="96"/>
      <w:bookmarkEnd w:id="97"/>
    </w:p>
    <w:p w14:paraId="54882D95" w14:textId="77777777" w:rsidR="00542ABA" w:rsidRPr="00D40B36" w:rsidRDefault="00542ABA" w:rsidP="00E41C94">
      <w:pPr>
        <w:pStyle w:val="Heading1"/>
        <w:numPr>
          <w:ilvl w:val="0"/>
          <w:numId w:val="108"/>
        </w:numPr>
      </w:pPr>
      <w:bookmarkStart w:id="98" w:name="_Toc94896341"/>
      <w:r w:rsidRPr="00D40B36">
        <w:t>Vaccination status</w:t>
      </w:r>
      <w:bookmarkEnd w:id="98"/>
    </w:p>
    <w:p w14:paraId="0749A1CC" w14:textId="77777777" w:rsidR="00542ABA" w:rsidRPr="00D40B36" w:rsidRDefault="00542ABA" w:rsidP="00051BA4">
      <w:pPr>
        <w:pStyle w:val="Heading2"/>
      </w:pPr>
      <w:r w:rsidRPr="00D40B36">
        <w:t xml:space="preserve">A person’s </w:t>
      </w:r>
      <w:r w:rsidRPr="00D40B36">
        <w:rPr>
          <w:b/>
          <w:bCs/>
        </w:rPr>
        <w:t xml:space="preserve">vaccination status </w:t>
      </w:r>
      <w:r w:rsidRPr="00D40B36">
        <w:t xml:space="preserve">is one of the following: </w:t>
      </w:r>
    </w:p>
    <w:p w14:paraId="2ED0BB78" w14:textId="77777777" w:rsidR="00542ABA" w:rsidRPr="00D40B36" w:rsidRDefault="00542ABA" w:rsidP="00051BA4">
      <w:pPr>
        <w:pStyle w:val="Heading3"/>
      </w:pPr>
      <w:r w:rsidRPr="00D40B36">
        <w:t>fully vaccinated; or</w:t>
      </w:r>
    </w:p>
    <w:p w14:paraId="18B4B274" w14:textId="77777777" w:rsidR="00542ABA" w:rsidRPr="00D40B36" w:rsidRDefault="00542ABA" w:rsidP="00051BA4">
      <w:pPr>
        <w:pStyle w:val="Heading3"/>
      </w:pPr>
      <w:r w:rsidRPr="00D40B36">
        <w:t>excepted person.</w:t>
      </w:r>
    </w:p>
    <w:p w14:paraId="672EC708" w14:textId="77777777" w:rsidR="005F6DE3" w:rsidRPr="00D40B36" w:rsidRDefault="00542ABA" w:rsidP="00051BA4">
      <w:pPr>
        <w:pStyle w:val="Heading2"/>
      </w:pPr>
      <w:r w:rsidRPr="00D40B36">
        <w:t xml:space="preserve">A person is </w:t>
      </w:r>
      <w:r w:rsidRPr="00D40B36">
        <w:rPr>
          <w:b/>
          <w:bCs/>
        </w:rPr>
        <w:t>fully vaccinated</w:t>
      </w:r>
      <w:r w:rsidRPr="00D40B36">
        <w:t xml:space="preserve"> if the person has received</w:t>
      </w:r>
      <w:r w:rsidR="005F6DE3" w:rsidRPr="00D40B36">
        <w:t>:</w:t>
      </w:r>
      <w:r w:rsidRPr="00D40B36">
        <w:t xml:space="preserve"> </w:t>
      </w:r>
    </w:p>
    <w:p w14:paraId="08967545" w14:textId="77777777" w:rsidR="005F6DE3" w:rsidRPr="00D40B36" w:rsidRDefault="00542ABA" w:rsidP="00F54B21">
      <w:pPr>
        <w:pStyle w:val="Heading3"/>
      </w:pPr>
      <w:r w:rsidRPr="00D40B36">
        <w:t>one dose of a one dose COVID-19 vaccine</w:t>
      </w:r>
      <w:r w:rsidR="005F6DE3" w:rsidRPr="00D40B36">
        <w:t>;</w:t>
      </w:r>
      <w:r w:rsidRPr="00D40B36">
        <w:t xml:space="preserve"> or </w:t>
      </w:r>
    </w:p>
    <w:p w14:paraId="0F1D991C" w14:textId="77777777" w:rsidR="00542ABA" w:rsidRPr="00D40B36" w:rsidRDefault="00542ABA" w:rsidP="00793B4D">
      <w:pPr>
        <w:pStyle w:val="Heading3"/>
      </w:pPr>
      <w:r w:rsidRPr="00D40B36">
        <w:t xml:space="preserve">two doses of a two dose COVID-19 vaccine including two different types of two dose COVID-19 vaccines. </w:t>
      </w:r>
    </w:p>
    <w:p w14:paraId="7D876DC2" w14:textId="77777777" w:rsidR="00542ABA" w:rsidRPr="00D40B36" w:rsidRDefault="00542ABA" w:rsidP="00051BA4">
      <w:pPr>
        <w:pStyle w:val="Heading2"/>
      </w:pPr>
      <w:bookmarkStart w:id="99" w:name="_A_person_is"/>
      <w:bookmarkStart w:id="100" w:name="_Ref89422834"/>
      <w:bookmarkEnd w:id="99"/>
      <w:r w:rsidRPr="00D40B36">
        <w:t xml:space="preserve">A person is an </w:t>
      </w:r>
      <w:r w:rsidRPr="00D40B36">
        <w:rPr>
          <w:b/>
          <w:bCs/>
        </w:rPr>
        <w:t>excepted person</w:t>
      </w:r>
      <w:r w:rsidRPr="00D40B36">
        <w:t xml:space="preserve"> if the person holds </w:t>
      </w:r>
      <w:r w:rsidRPr="00D40B36">
        <w:rPr>
          <w:bCs/>
        </w:rPr>
        <w:t>acceptable certification</w:t>
      </w:r>
      <w:r w:rsidRPr="00D40B36">
        <w:t xml:space="preserve"> that the person is unable to receive a dose, or a further dose, of any COVID-19 vaccine that is available in Australia due to:</w:t>
      </w:r>
      <w:bookmarkEnd w:id="100"/>
    </w:p>
    <w:p w14:paraId="4F8A9A38" w14:textId="77777777" w:rsidR="00542ABA" w:rsidRPr="00D40B36" w:rsidRDefault="00542ABA" w:rsidP="00D53BE6">
      <w:pPr>
        <w:pStyle w:val="Heading3"/>
      </w:pPr>
      <w:r w:rsidRPr="00D40B36">
        <w:t xml:space="preserve">a </w:t>
      </w:r>
      <w:r w:rsidRPr="00D40B36">
        <w:rPr>
          <w:bCs/>
        </w:rPr>
        <w:t>medical contraindication</w:t>
      </w:r>
      <w:r w:rsidRPr="00D40B36">
        <w:t>; or</w:t>
      </w:r>
    </w:p>
    <w:p w14:paraId="134B422B" w14:textId="3550AB93" w:rsidR="00542ABA" w:rsidRPr="00D40B36" w:rsidRDefault="00542ABA" w:rsidP="00D53BE6">
      <w:pPr>
        <w:pStyle w:val="Heading3"/>
      </w:pPr>
      <w:r w:rsidRPr="00D40B36">
        <w:t xml:space="preserve">an acute medical illness (including where the person has been diagnosed with </w:t>
      </w:r>
      <w:r w:rsidR="00DF5840" w:rsidRPr="00D40B36">
        <w:t>COVID-19</w:t>
      </w:r>
      <w:r w:rsidRPr="00D40B36">
        <w:t>).</w:t>
      </w:r>
    </w:p>
    <w:p w14:paraId="49362DB5" w14:textId="1965A20A" w:rsidR="00542ABA" w:rsidRPr="00D40B36" w:rsidRDefault="00542ABA" w:rsidP="00D53BE6">
      <w:pPr>
        <w:pStyle w:val="Heading2"/>
      </w:pPr>
      <w:r w:rsidRPr="00D40B36">
        <w:t xml:space="preserve">An </w:t>
      </w:r>
      <w:r w:rsidRPr="00D40B36">
        <w:rPr>
          <w:b/>
          <w:bCs/>
        </w:rPr>
        <w:t>acceptable certification</w:t>
      </w:r>
      <w:r w:rsidRPr="00D40B36">
        <w:t xml:space="preserve"> for the purpose of subclause </w:t>
      </w:r>
      <w:r w:rsidR="000D3C33" w:rsidRPr="00D40B36">
        <w:fldChar w:fldCharType="begin"/>
      </w:r>
      <w:r w:rsidR="000D3C33" w:rsidRPr="00D40B36">
        <w:instrText xml:space="preserve"> REF _Ref89422834 \r \h </w:instrText>
      </w:r>
      <w:r w:rsidR="00131795" w:rsidRPr="00D40B36">
        <w:instrText xml:space="preserve"> \* MERGEFORMAT </w:instrText>
      </w:r>
      <w:r w:rsidR="000D3C33" w:rsidRPr="00D40B36">
        <w:fldChar w:fldCharType="separate"/>
      </w:r>
      <w:r w:rsidR="009F2DF5">
        <w:t>(3)</w:t>
      </w:r>
      <w:r w:rsidR="000D3C33" w:rsidRPr="00D40B36">
        <w:fldChar w:fldCharType="end"/>
      </w:r>
      <w:r w:rsidRPr="00D40B36">
        <w:t xml:space="preserve"> is:</w:t>
      </w:r>
    </w:p>
    <w:p w14:paraId="3E845A89" w14:textId="77777777" w:rsidR="00542ABA" w:rsidRPr="00D40B36" w:rsidRDefault="00542ABA" w:rsidP="00D53BE6">
      <w:pPr>
        <w:pStyle w:val="Heading3"/>
      </w:pPr>
      <w:bookmarkStart w:id="101" w:name="_a_current_COVID-19"/>
      <w:bookmarkStart w:id="102" w:name="_Ref89422859"/>
      <w:bookmarkEnd w:id="101"/>
      <w:r w:rsidRPr="00D40B36">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bookmarkEnd w:id="102"/>
    </w:p>
    <w:p w14:paraId="7692152E" w14:textId="6667AC58" w:rsidR="00542ABA" w:rsidRPr="00D40B36" w:rsidRDefault="00542ABA" w:rsidP="00D53BE6">
      <w:pPr>
        <w:pStyle w:val="Heading3"/>
      </w:pPr>
      <w:r w:rsidRPr="00D40B36">
        <w:t xml:space="preserve">a printed version of the COVID-19 digital certificate referred to in </w:t>
      </w:r>
      <w:r w:rsidR="00857B37" w:rsidRPr="00D40B36">
        <w:t>sub</w:t>
      </w:r>
      <w:r w:rsidR="004C0F38" w:rsidRPr="00D40B36">
        <w:t>paragraph</w:t>
      </w:r>
      <w:r w:rsidR="000D3C33" w:rsidRPr="00D40B36">
        <w:t xml:space="preserve"> </w:t>
      </w:r>
      <w:r w:rsidR="000D3C33" w:rsidRPr="00D40B36">
        <w:fldChar w:fldCharType="begin"/>
      </w:r>
      <w:r w:rsidR="000D3C33" w:rsidRPr="00D40B36">
        <w:instrText xml:space="preserve"> REF _Ref89422859 \r \h </w:instrText>
      </w:r>
      <w:r w:rsidR="00131795" w:rsidRPr="00D40B36">
        <w:instrText xml:space="preserve"> \* MERGEFORMAT </w:instrText>
      </w:r>
      <w:r w:rsidR="000D3C33" w:rsidRPr="00D40B36">
        <w:fldChar w:fldCharType="separate"/>
      </w:r>
      <w:r w:rsidR="009F2DF5">
        <w:t>(a)</w:t>
      </w:r>
      <w:r w:rsidR="000D3C33" w:rsidRPr="00D40B36">
        <w:fldChar w:fldCharType="end"/>
      </w:r>
      <w:r w:rsidRPr="00D40B36">
        <w:t>.</w:t>
      </w:r>
    </w:p>
    <w:p w14:paraId="5D4376A0" w14:textId="77777777" w:rsidR="00542ABA" w:rsidRPr="00D40B36" w:rsidRDefault="00542ABA" w:rsidP="008B7469">
      <w:pPr>
        <w:pStyle w:val="Heading1"/>
      </w:pPr>
      <w:bookmarkStart w:id="103" w:name="_Toc94896342"/>
      <w:r w:rsidRPr="00D40B36">
        <w:t>Vaccination information</w:t>
      </w:r>
      <w:bookmarkEnd w:id="103"/>
    </w:p>
    <w:p w14:paraId="2A370732" w14:textId="77777777" w:rsidR="005D0DAF" w:rsidRPr="00D40B36" w:rsidRDefault="005D0DAF" w:rsidP="005D0DAF">
      <w:pPr>
        <w:pStyle w:val="Heading2"/>
        <w:numPr>
          <w:ilvl w:val="0"/>
          <w:numId w:val="0"/>
        </w:numPr>
        <w:spacing w:line="280" w:lineRule="atLeast"/>
        <w:ind w:left="709"/>
        <w:rPr>
          <w:lang w:val="en-AU"/>
        </w:rPr>
      </w:pPr>
      <w:r w:rsidRPr="00D40B36">
        <w:rPr>
          <w:lang w:val="en-AU"/>
        </w:rPr>
        <w:t xml:space="preserve">For the purposes of this Order, </w:t>
      </w:r>
      <w:r w:rsidRPr="00D40B36">
        <w:rPr>
          <w:b/>
          <w:bCs/>
          <w:lang w:val="en-AU"/>
        </w:rPr>
        <w:t>vaccination information</w:t>
      </w:r>
      <w:r w:rsidRPr="00D40B36">
        <w:rPr>
          <w:lang w:val="en-AU"/>
        </w:rPr>
        <w:t xml:space="preserve"> is information relating to a  person’s vaccination status and includes:</w:t>
      </w:r>
    </w:p>
    <w:p w14:paraId="1C1BC76F" w14:textId="77777777" w:rsidR="005D0DAF" w:rsidRPr="00D40B36" w:rsidRDefault="005D0DAF" w:rsidP="005D0DAF">
      <w:pPr>
        <w:pStyle w:val="Heading2"/>
        <w:rPr>
          <w:lang w:val="en-AU"/>
        </w:rPr>
      </w:pPr>
      <w:r w:rsidRPr="00D40B36">
        <w:rPr>
          <w:lang w:val="en-AU"/>
        </w:rPr>
        <w:t>any information that is derived from a record of information that was made under, or in accordance with, the Australian Immunisation Register Act 2015</w:t>
      </w:r>
      <w:r w:rsidRPr="00D40B36">
        <w:rPr>
          <w:b/>
          <w:bCs/>
          <w:lang w:val="en-AU"/>
        </w:rPr>
        <w:t xml:space="preserve"> </w:t>
      </w:r>
      <w:r w:rsidRPr="00D40B36">
        <w:rPr>
          <w:lang w:val="en-AU"/>
        </w:rPr>
        <w:t>of the Commonwealth; and</w:t>
      </w:r>
    </w:p>
    <w:p w14:paraId="70BE9EA0" w14:textId="77777777" w:rsidR="005D0DAF" w:rsidRPr="00D40B36" w:rsidRDefault="005D0DAF" w:rsidP="005D0DAF">
      <w:pPr>
        <w:pStyle w:val="Heading2"/>
        <w:rPr>
          <w:lang w:val="en-AU"/>
        </w:rPr>
      </w:pPr>
      <w:r w:rsidRPr="00D40B36">
        <w:rPr>
          <w:lang w:val="en-AU"/>
        </w:rPr>
        <w:lastRenderedPageBreak/>
        <w:t xml:space="preserve">the name or type of any dose of COVID-19 vaccine received by the person; and </w:t>
      </w:r>
    </w:p>
    <w:p w14:paraId="5BD84DE5" w14:textId="77777777" w:rsidR="005D0DAF" w:rsidRPr="00D40B36" w:rsidRDefault="005D0DAF" w:rsidP="005D0DAF">
      <w:pPr>
        <w:pStyle w:val="Heading2"/>
        <w:rPr>
          <w:lang w:val="en-AU"/>
        </w:rPr>
      </w:pPr>
      <w:r w:rsidRPr="00D40B36">
        <w:rPr>
          <w:lang w:val="en-AU"/>
        </w:rPr>
        <w:t>the date on which the person received any dose of a COVID-19 vaccine.</w:t>
      </w:r>
    </w:p>
    <w:p w14:paraId="0532F1C8" w14:textId="77777777" w:rsidR="00542ABA" w:rsidRPr="00D40B36" w:rsidRDefault="00542ABA" w:rsidP="00B21B2C">
      <w:pPr>
        <w:pStyle w:val="Indent25"/>
        <w:ind w:left="709"/>
        <w:rPr>
          <w:i/>
          <w:iCs/>
          <w:sz w:val="20"/>
          <w:szCs w:val="20"/>
        </w:rPr>
      </w:pPr>
      <w:r w:rsidRPr="00D40B36">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0E7229B4" w14:textId="77777777" w:rsidR="00542ABA" w:rsidRPr="00D40B36" w:rsidRDefault="00542ABA" w:rsidP="008B7469">
      <w:pPr>
        <w:pStyle w:val="Heading1"/>
      </w:pPr>
      <w:bookmarkStart w:id="104" w:name="_Toc94896343"/>
      <w:r w:rsidRPr="00D40B36">
        <w:t>Employers and workers</w:t>
      </w:r>
      <w:bookmarkEnd w:id="104"/>
    </w:p>
    <w:p w14:paraId="4CB68809" w14:textId="77777777" w:rsidR="00542ABA" w:rsidRPr="00D40B36" w:rsidRDefault="00542ABA" w:rsidP="00793B4D">
      <w:pPr>
        <w:pStyle w:val="Heading2"/>
        <w:numPr>
          <w:ilvl w:val="0"/>
          <w:numId w:val="0"/>
        </w:numPr>
        <w:ind w:left="1418" w:hanging="709"/>
      </w:pPr>
      <w:r w:rsidRPr="00D40B36">
        <w:t>For the purpose of this Order:</w:t>
      </w:r>
    </w:p>
    <w:p w14:paraId="118DAA49" w14:textId="77777777" w:rsidR="00542ABA" w:rsidRPr="00D40B36" w:rsidRDefault="00542ABA" w:rsidP="00E930A5">
      <w:pPr>
        <w:pStyle w:val="DefinitionsStyle1"/>
      </w:pPr>
      <w:r w:rsidRPr="00D40B36">
        <w:rPr>
          <w:b/>
          <w:bCs/>
        </w:rPr>
        <w:t>employer</w:t>
      </w:r>
      <w:r w:rsidRPr="00D40B36">
        <w:t xml:space="preserve"> in relation to a </w:t>
      </w:r>
      <w:r w:rsidRPr="00D40B36">
        <w:rPr>
          <w:bCs/>
        </w:rPr>
        <w:t>general worker</w:t>
      </w:r>
      <w:r w:rsidRPr="00D40B36">
        <w:t xml:space="preserve"> means: </w:t>
      </w:r>
    </w:p>
    <w:p w14:paraId="02CA689F" w14:textId="77777777" w:rsidR="00542ABA" w:rsidRPr="00D40B36" w:rsidRDefault="00542ABA" w:rsidP="00E930A5">
      <w:pPr>
        <w:pStyle w:val="Heading2"/>
      </w:pPr>
      <w:r w:rsidRPr="00D40B36">
        <w:t>the person who employs or engages the worker; or</w:t>
      </w:r>
    </w:p>
    <w:p w14:paraId="2A1C54C9" w14:textId="77777777" w:rsidR="00542ABA" w:rsidRPr="00D40B36" w:rsidRDefault="00542ABA" w:rsidP="00E930A5">
      <w:pPr>
        <w:pStyle w:val="Heading2"/>
      </w:pPr>
      <w:r w:rsidRPr="00D40B36">
        <w:t xml:space="preserve">if the worker is self-employed—the worker; </w:t>
      </w:r>
    </w:p>
    <w:p w14:paraId="1BED5F44" w14:textId="77777777" w:rsidR="00542ABA" w:rsidRPr="00D40B36" w:rsidRDefault="00542ABA" w:rsidP="00E930A5">
      <w:pPr>
        <w:pStyle w:val="DefinitionsStyle1"/>
      </w:pPr>
      <w:r w:rsidRPr="00D40B36">
        <w:rPr>
          <w:b/>
          <w:bCs/>
        </w:rPr>
        <w:t xml:space="preserve">general worker </w:t>
      </w:r>
      <w:r w:rsidRPr="00D40B36">
        <w:t xml:space="preserve">means a person who does work, but does not include: </w:t>
      </w:r>
    </w:p>
    <w:p w14:paraId="7C6C7FAD" w14:textId="77777777" w:rsidR="00542ABA" w:rsidRPr="00D40B36" w:rsidRDefault="00542ABA" w:rsidP="00E930A5">
      <w:pPr>
        <w:pStyle w:val="Heading2"/>
        <w:numPr>
          <w:ilvl w:val="1"/>
          <w:numId w:val="109"/>
        </w:numPr>
      </w:pPr>
      <w:r w:rsidRPr="00D40B36">
        <w:t xml:space="preserve">a person under 12 years and two months of age; </w:t>
      </w:r>
    </w:p>
    <w:p w14:paraId="696B1717" w14:textId="68E42F49" w:rsidR="00542ABA" w:rsidRPr="00D40B36" w:rsidRDefault="00542ABA" w:rsidP="00E930A5">
      <w:pPr>
        <w:pStyle w:val="Heading2"/>
      </w:pPr>
      <w:r w:rsidRPr="00D40B36">
        <w:t xml:space="preserve">a person who is a worker within the meaning of the </w:t>
      </w:r>
      <w:r w:rsidRPr="00D40B36">
        <w:rPr>
          <w:b/>
          <w:bCs/>
        </w:rPr>
        <w:t>COVID-19 Mandatory Vaccination (</w:t>
      </w:r>
      <w:r w:rsidR="009260A8" w:rsidRPr="00D40B36">
        <w:rPr>
          <w:b/>
          <w:bCs/>
        </w:rPr>
        <w:t xml:space="preserve">Specified </w:t>
      </w:r>
      <w:r w:rsidRPr="00D40B36">
        <w:rPr>
          <w:b/>
          <w:bCs/>
        </w:rPr>
        <w:t>Workers) Order</w:t>
      </w:r>
      <w:r w:rsidRPr="00D40B36">
        <w:t>;</w:t>
      </w:r>
    </w:p>
    <w:p w14:paraId="4C61C850" w14:textId="77777777" w:rsidR="00542ABA" w:rsidRPr="00D40B36" w:rsidRDefault="00542ABA" w:rsidP="00E930A5">
      <w:pPr>
        <w:pStyle w:val="Heading2"/>
      </w:pPr>
      <w:r w:rsidRPr="00D40B36">
        <w:t xml:space="preserve">a person who is a worker in relation to a specified facility within the meaning of the </w:t>
      </w:r>
      <w:r w:rsidRPr="00D40B36">
        <w:rPr>
          <w:b/>
        </w:rPr>
        <w:t>COVID-19 Mandatory Vaccination (Specified Facilities) Order</w:t>
      </w:r>
      <w:r w:rsidRPr="00D40B36">
        <w:t>;</w:t>
      </w:r>
    </w:p>
    <w:p w14:paraId="5E4E81AC" w14:textId="3B98BC3A" w:rsidR="00542ABA" w:rsidRPr="00D40B36" w:rsidRDefault="00542ABA" w:rsidP="00E930A5">
      <w:pPr>
        <w:pStyle w:val="Heading2"/>
      </w:pPr>
      <w:r w:rsidRPr="00D40B36">
        <w:t xml:space="preserve">a person who is a </w:t>
      </w:r>
      <w:r w:rsidRPr="00D40B36">
        <w:rPr>
          <w:bCs/>
        </w:rPr>
        <w:t>worker</w:t>
      </w:r>
      <w:r w:rsidRPr="00D40B36">
        <w:rPr>
          <w:b/>
          <w:bCs/>
        </w:rPr>
        <w:t xml:space="preserve"> </w:t>
      </w:r>
      <w:r w:rsidRPr="00D40B36">
        <w:t xml:space="preserve">within the meaning of the </w:t>
      </w:r>
      <w:r w:rsidRPr="00D40B36">
        <w:rPr>
          <w:b/>
          <w:bCs/>
        </w:rPr>
        <w:t xml:space="preserve">Open Premises </w:t>
      </w:r>
      <w:r w:rsidR="009260A8" w:rsidRPr="00D40B36">
        <w:rPr>
          <w:b/>
          <w:bCs/>
        </w:rPr>
        <w:t>Order</w:t>
      </w:r>
      <w:r w:rsidRPr="00D40B36">
        <w:t>;</w:t>
      </w:r>
    </w:p>
    <w:p w14:paraId="04D190CF" w14:textId="77777777" w:rsidR="00542ABA" w:rsidRPr="00D40B36" w:rsidRDefault="00542ABA" w:rsidP="00E930A5">
      <w:pPr>
        <w:pStyle w:val="Heading2"/>
      </w:pPr>
      <w:r w:rsidRPr="00D40B36">
        <w:t xml:space="preserve">a Commonwealth employee; </w:t>
      </w:r>
    </w:p>
    <w:p w14:paraId="76AD0932" w14:textId="77777777" w:rsidR="00542ABA" w:rsidRPr="00D40B36" w:rsidRDefault="00542ABA" w:rsidP="00E930A5">
      <w:pPr>
        <w:pStyle w:val="Heading2"/>
      </w:pPr>
      <w:r w:rsidRPr="00D40B36">
        <w:t>a judge or judicial registrar;</w:t>
      </w:r>
    </w:p>
    <w:p w14:paraId="6746C59D" w14:textId="77777777" w:rsidR="00542ABA" w:rsidRPr="00D40B36" w:rsidRDefault="00542ABA" w:rsidP="00E930A5">
      <w:pPr>
        <w:pStyle w:val="Heading2"/>
      </w:pPr>
      <w:r w:rsidRPr="00D40B36">
        <w:t xml:space="preserve">a person who works in connection with proceedings in a </w:t>
      </w:r>
      <w:r w:rsidRPr="00D40B36">
        <w:rPr>
          <w:bCs/>
        </w:rPr>
        <w:t>court</w:t>
      </w:r>
      <w:r w:rsidRPr="00D40B36">
        <w:t>, where that work cannot be done from the person's ordinary place of residence;</w:t>
      </w:r>
    </w:p>
    <w:p w14:paraId="2117FB05" w14:textId="77777777" w:rsidR="00542ABA" w:rsidRPr="00D40B36" w:rsidRDefault="00542ABA" w:rsidP="00E930A5">
      <w:pPr>
        <w:pStyle w:val="Heading2"/>
      </w:pPr>
      <w:r w:rsidRPr="00D40B36">
        <w:t xml:space="preserve">a person who is a member of the staff of Court Services Victoria within the meaning of the </w:t>
      </w:r>
      <w:r w:rsidRPr="00D40B36">
        <w:rPr>
          <w:b/>
          <w:bCs/>
        </w:rPr>
        <w:t>Court Services Victoria Act 2014</w:t>
      </w:r>
      <w:r w:rsidRPr="00D40B36">
        <w:t>;</w:t>
      </w:r>
    </w:p>
    <w:p w14:paraId="3005A045" w14:textId="77777777" w:rsidR="00542ABA" w:rsidRPr="00D40B36" w:rsidRDefault="00542ABA" w:rsidP="00E930A5">
      <w:pPr>
        <w:pStyle w:val="Heading2"/>
      </w:pPr>
      <w:r w:rsidRPr="00D40B36">
        <w:t xml:space="preserve">a person employed or engaged by the Chief Executive Officer of the Victorian Civil and Administrative Tribunal; </w:t>
      </w:r>
    </w:p>
    <w:p w14:paraId="62E24C68" w14:textId="77777777" w:rsidR="00542ABA" w:rsidRPr="00D40B36" w:rsidRDefault="00542ABA" w:rsidP="00E930A5">
      <w:pPr>
        <w:pStyle w:val="Heading2"/>
      </w:pPr>
      <w:r w:rsidRPr="00D40B36">
        <w:t>a member of State Parliament;</w:t>
      </w:r>
    </w:p>
    <w:p w14:paraId="1E9A2DB7" w14:textId="77777777" w:rsidR="00542ABA" w:rsidRPr="00D40B36" w:rsidRDefault="00542ABA" w:rsidP="00E930A5">
      <w:pPr>
        <w:pStyle w:val="Heading2"/>
      </w:pPr>
      <w:r w:rsidRPr="00D40B36">
        <w:t>the Clerk of the Legislative Assembly;</w:t>
      </w:r>
    </w:p>
    <w:p w14:paraId="1BD88998" w14:textId="77777777" w:rsidR="00542ABA" w:rsidRPr="00D40B36" w:rsidRDefault="00542ABA" w:rsidP="00E930A5">
      <w:pPr>
        <w:pStyle w:val="Heading2"/>
      </w:pPr>
      <w:r w:rsidRPr="00D40B36">
        <w:lastRenderedPageBreak/>
        <w:t>the Clerk of the Legislative Council;</w:t>
      </w:r>
    </w:p>
    <w:p w14:paraId="5D2343F7" w14:textId="77777777" w:rsidR="00542ABA" w:rsidRPr="00D40B36" w:rsidRDefault="00542ABA" w:rsidP="00E930A5">
      <w:pPr>
        <w:pStyle w:val="Heading2"/>
      </w:pPr>
      <w:r w:rsidRPr="00D40B36">
        <w:t xml:space="preserve">an electorate officer within the meaning of the </w:t>
      </w:r>
      <w:r w:rsidRPr="00D40B36">
        <w:rPr>
          <w:b/>
          <w:bCs/>
        </w:rPr>
        <w:t>Parliamentary Administration Act 2004</w:t>
      </w:r>
      <w:r w:rsidRPr="00D40B36">
        <w:t>;</w:t>
      </w:r>
    </w:p>
    <w:p w14:paraId="2CF339F7" w14:textId="77777777" w:rsidR="00542ABA" w:rsidRPr="00D40B36" w:rsidRDefault="00542ABA" w:rsidP="00E930A5">
      <w:pPr>
        <w:pStyle w:val="Heading2"/>
      </w:pPr>
      <w:r w:rsidRPr="00D40B36">
        <w:t xml:space="preserve">a parliamentary officer within the meaning of the </w:t>
      </w:r>
      <w:r w:rsidRPr="00D40B36">
        <w:rPr>
          <w:b/>
          <w:bCs/>
        </w:rPr>
        <w:t>Parliamentary Administration Act 2004</w:t>
      </w:r>
      <w:r w:rsidRPr="00D40B36">
        <w:t>;</w:t>
      </w:r>
    </w:p>
    <w:p w14:paraId="0A038D67" w14:textId="77777777" w:rsidR="00542ABA" w:rsidRPr="00D40B36" w:rsidRDefault="00542ABA" w:rsidP="00E930A5">
      <w:pPr>
        <w:pStyle w:val="Heading2"/>
      </w:pPr>
      <w:r w:rsidRPr="00D40B36">
        <w:t xml:space="preserve">a person who works at or in connection with a </w:t>
      </w:r>
      <w:r w:rsidRPr="00D40B36">
        <w:rPr>
          <w:bCs/>
        </w:rPr>
        <w:t>place of worship</w:t>
      </w:r>
      <w:r w:rsidRPr="00D40B36">
        <w:t xml:space="preserve"> and:</w:t>
      </w:r>
    </w:p>
    <w:p w14:paraId="455465A2" w14:textId="77777777" w:rsidR="00542ABA" w:rsidRPr="00D40B36" w:rsidRDefault="00542ABA" w:rsidP="00E930A5">
      <w:pPr>
        <w:pStyle w:val="Heading3"/>
      </w:pPr>
      <w:r w:rsidRPr="00D40B36">
        <w:t xml:space="preserve">conducts services of public worship and acknowledgments of faith; </w:t>
      </w:r>
    </w:p>
    <w:p w14:paraId="51CBE10D" w14:textId="77777777" w:rsidR="00542ABA" w:rsidRPr="00D40B36" w:rsidRDefault="00542ABA" w:rsidP="00E930A5">
      <w:pPr>
        <w:pStyle w:val="Heading3"/>
      </w:pPr>
      <w:r w:rsidRPr="00D40B36">
        <w:t xml:space="preserve">performs marriages, funerals and special memorial services according to tradition and ecclesiastical and civil law; </w:t>
      </w:r>
    </w:p>
    <w:p w14:paraId="15858A77" w14:textId="77777777" w:rsidR="00542ABA" w:rsidRPr="00D40B36" w:rsidRDefault="00542ABA" w:rsidP="00E930A5">
      <w:pPr>
        <w:pStyle w:val="Heading3"/>
      </w:pPr>
      <w:r w:rsidRPr="00D40B36">
        <w:t>visits members of the community in their homes, hospitals and other institutions to provide advice and religious comfort for the purpose of end of life faith reasons;</w:t>
      </w:r>
    </w:p>
    <w:p w14:paraId="3F1DA96F" w14:textId="77777777" w:rsidR="00542ABA" w:rsidRPr="00D40B36" w:rsidRDefault="00542ABA" w:rsidP="00E930A5">
      <w:pPr>
        <w:pStyle w:val="Heading2"/>
      </w:pPr>
      <w:r w:rsidRPr="00D40B36">
        <w:t>a person identified in Article 1 of the Vienna Convention on Diplomatic Relations, as set out in the Schedule to the Diplomatic Privileges and Immunities Act 1967</w:t>
      </w:r>
      <w:r w:rsidRPr="00D40B36">
        <w:rPr>
          <w:b/>
          <w:bCs/>
        </w:rPr>
        <w:t xml:space="preserve"> </w:t>
      </w:r>
      <w:r w:rsidRPr="00D40B36">
        <w:t>of the Commonwealth;</w:t>
      </w:r>
    </w:p>
    <w:p w14:paraId="6FF9D59F" w14:textId="77777777" w:rsidR="00542ABA" w:rsidRPr="00D40B36" w:rsidRDefault="00542ABA" w:rsidP="00E930A5">
      <w:pPr>
        <w:pStyle w:val="Heading2"/>
      </w:pPr>
      <w:r w:rsidRPr="00D40B36">
        <w:t xml:space="preserve">a person identified in Article 1 of the Vienna Convention on Consular Relations, as set out in the Schedule to the </w:t>
      </w:r>
      <w:r w:rsidRPr="00D40B36">
        <w:rPr>
          <w:bCs/>
        </w:rPr>
        <w:t>Consular Privileges and Immunities Act 1972</w:t>
      </w:r>
      <w:r w:rsidRPr="00D40B36">
        <w:t xml:space="preserve"> of the Commonwealth;</w:t>
      </w:r>
    </w:p>
    <w:p w14:paraId="5E852DD8" w14:textId="77777777" w:rsidR="00542ABA" w:rsidRPr="00D40B36" w:rsidRDefault="00542ABA" w:rsidP="00E930A5">
      <w:pPr>
        <w:pStyle w:val="Heading2"/>
      </w:pPr>
      <w:r w:rsidRPr="00D40B36">
        <w:t xml:space="preserve">the Governor and the Lieutenant Governor. </w:t>
      </w:r>
    </w:p>
    <w:p w14:paraId="363CA5B0" w14:textId="77777777" w:rsidR="00542ABA" w:rsidRPr="00D40B36" w:rsidRDefault="00E06FD9" w:rsidP="00793B4D">
      <w:pPr>
        <w:pStyle w:val="DivisionHeading"/>
        <w:rPr>
          <w:i w:val="0"/>
          <w:iCs w:val="0"/>
          <w:sz w:val="28"/>
          <w:szCs w:val="28"/>
        </w:rPr>
      </w:pPr>
      <w:bookmarkStart w:id="105" w:name="_Toc88232669"/>
      <w:bookmarkStart w:id="106" w:name="_Toc94896344"/>
      <w:r w:rsidRPr="00D40B36">
        <w:rPr>
          <w:i w:val="0"/>
          <w:iCs w:val="0"/>
          <w:sz w:val="28"/>
          <w:szCs w:val="28"/>
        </w:rPr>
        <w:t xml:space="preserve">Division 2 </w:t>
      </w:r>
      <w:r w:rsidR="003B36AB" w:rsidRPr="00D40B36">
        <w:rPr>
          <w:i w:val="0"/>
          <w:iCs w:val="0"/>
          <w:sz w:val="28"/>
          <w:szCs w:val="28"/>
        </w:rPr>
        <w:t>–</w:t>
      </w:r>
      <w:r w:rsidRPr="00D40B36">
        <w:rPr>
          <w:i w:val="0"/>
          <w:iCs w:val="0"/>
          <w:sz w:val="28"/>
          <w:szCs w:val="28"/>
        </w:rPr>
        <w:t xml:space="preserve"> </w:t>
      </w:r>
      <w:r w:rsidR="00542ABA" w:rsidRPr="00D40B36">
        <w:rPr>
          <w:i w:val="0"/>
          <w:iCs w:val="0"/>
          <w:sz w:val="28"/>
          <w:szCs w:val="28"/>
        </w:rPr>
        <w:t>Other definitions</w:t>
      </w:r>
      <w:bookmarkEnd w:id="105"/>
      <w:bookmarkEnd w:id="106"/>
    </w:p>
    <w:p w14:paraId="4FAD3232" w14:textId="13E50B11" w:rsidR="00542ABA" w:rsidRPr="00D40B36" w:rsidRDefault="00542ABA" w:rsidP="00793B4D">
      <w:pPr>
        <w:pStyle w:val="Indent125"/>
        <w:ind w:left="0"/>
      </w:pPr>
      <w:r w:rsidRPr="00D40B36">
        <w:t>For the purposes of this Order:</w:t>
      </w:r>
    </w:p>
    <w:p w14:paraId="426B7929" w14:textId="24C8EFA0" w:rsidR="00542ABA" w:rsidRPr="00D40B36" w:rsidRDefault="00EF6A2E" w:rsidP="00793B4D">
      <w:pPr>
        <w:pStyle w:val="Heading2"/>
        <w:numPr>
          <w:ilvl w:val="0"/>
          <w:numId w:val="0"/>
        </w:numPr>
      </w:pPr>
      <w:r w:rsidRPr="00D40B36">
        <w:rPr>
          <w:b/>
          <w:bCs/>
        </w:rPr>
        <w:t>a</w:t>
      </w:r>
      <w:r w:rsidR="00542ABA" w:rsidRPr="00D40B36">
        <w:rPr>
          <w:b/>
          <w:bCs/>
        </w:rPr>
        <w:t xml:space="preserve">uthorised </w:t>
      </w:r>
      <w:r w:rsidRPr="00D40B36">
        <w:rPr>
          <w:b/>
          <w:bCs/>
        </w:rPr>
        <w:t>o</w:t>
      </w:r>
      <w:r w:rsidR="00542ABA" w:rsidRPr="00D40B36">
        <w:rPr>
          <w:b/>
          <w:bCs/>
        </w:rPr>
        <w:t>fficer</w:t>
      </w:r>
      <w:r w:rsidR="00542ABA" w:rsidRPr="00D40B36">
        <w:t xml:space="preserve"> has the same meaning as in the </w:t>
      </w:r>
      <w:r w:rsidR="00542ABA" w:rsidRPr="00D40B36">
        <w:rPr>
          <w:b/>
          <w:bCs/>
        </w:rPr>
        <w:t>Public Health and Wellbeing Act 2008</w:t>
      </w:r>
      <w:r w:rsidR="00542ABA" w:rsidRPr="00D40B36">
        <w:t>;</w:t>
      </w:r>
    </w:p>
    <w:p w14:paraId="3014014C" w14:textId="465985C6" w:rsidR="00542ABA" w:rsidRPr="00D40B36" w:rsidRDefault="00542ABA" w:rsidP="00793B4D">
      <w:pPr>
        <w:pStyle w:val="Heading2"/>
        <w:numPr>
          <w:ilvl w:val="0"/>
          <w:numId w:val="0"/>
        </w:numPr>
      </w:pPr>
      <w:r w:rsidRPr="00D40B36">
        <w:rPr>
          <w:b/>
          <w:bCs/>
        </w:rPr>
        <w:t>Commonwealth employee</w:t>
      </w:r>
      <w:r w:rsidRPr="00D40B36">
        <w:t xml:space="preserve"> has the same meaning as in the Sex Discrimination Act 1984 of the Commonwealth</w:t>
      </w:r>
      <w:r w:rsidR="00E100A8" w:rsidRPr="00D40B36">
        <w:t>;</w:t>
      </w:r>
    </w:p>
    <w:p w14:paraId="0A828D90" w14:textId="77777777" w:rsidR="00542ABA" w:rsidRPr="00D40B36" w:rsidRDefault="00542ABA" w:rsidP="00793B4D">
      <w:pPr>
        <w:pStyle w:val="Heading2"/>
        <w:numPr>
          <w:ilvl w:val="0"/>
          <w:numId w:val="0"/>
        </w:numPr>
      </w:pPr>
      <w:r w:rsidRPr="00D40B36">
        <w:rPr>
          <w:b/>
          <w:bCs/>
        </w:rPr>
        <w:t>court</w:t>
      </w:r>
      <w:r w:rsidRPr="00D40B36">
        <w:t xml:space="preserve"> means:</w:t>
      </w:r>
    </w:p>
    <w:p w14:paraId="4D7D95B1" w14:textId="090672F2" w:rsidR="00542ABA" w:rsidRPr="00D40B36" w:rsidRDefault="00542ABA" w:rsidP="00B21B2C">
      <w:pPr>
        <w:pStyle w:val="Heading2"/>
        <w:numPr>
          <w:ilvl w:val="1"/>
          <w:numId w:val="96"/>
        </w:numPr>
        <w:tabs>
          <w:tab w:val="clear" w:pos="1418"/>
          <w:tab w:val="num" w:pos="709"/>
        </w:tabs>
        <w:ind w:left="567" w:hanging="567"/>
      </w:pPr>
      <w:r w:rsidRPr="00D40B36">
        <w:t>the Supreme Court;</w:t>
      </w:r>
    </w:p>
    <w:p w14:paraId="65E492F9" w14:textId="577450AE" w:rsidR="00542ABA" w:rsidRPr="00D40B36" w:rsidRDefault="00542ABA" w:rsidP="00B21B2C">
      <w:pPr>
        <w:pStyle w:val="Heading2"/>
        <w:tabs>
          <w:tab w:val="clear" w:pos="1418"/>
          <w:tab w:val="num" w:pos="709"/>
        </w:tabs>
        <w:ind w:left="567" w:hanging="567"/>
      </w:pPr>
      <w:r w:rsidRPr="00D40B36">
        <w:t>the County Court;</w:t>
      </w:r>
    </w:p>
    <w:p w14:paraId="0CE734F9" w14:textId="244807D7" w:rsidR="00542ABA" w:rsidRPr="00D40B36" w:rsidRDefault="00542ABA" w:rsidP="00B21B2C">
      <w:pPr>
        <w:pStyle w:val="Heading2"/>
        <w:tabs>
          <w:tab w:val="clear" w:pos="1418"/>
          <w:tab w:val="num" w:pos="709"/>
        </w:tabs>
        <w:ind w:left="567" w:hanging="567"/>
      </w:pPr>
      <w:r w:rsidRPr="00D40B36">
        <w:t>the Magistrates’ Court;</w:t>
      </w:r>
    </w:p>
    <w:p w14:paraId="1CE7F81F" w14:textId="7A619AC5" w:rsidR="00542ABA" w:rsidRPr="00D40B36" w:rsidRDefault="00542ABA" w:rsidP="00B21B2C">
      <w:pPr>
        <w:pStyle w:val="Heading2"/>
        <w:tabs>
          <w:tab w:val="clear" w:pos="1418"/>
          <w:tab w:val="num" w:pos="709"/>
        </w:tabs>
        <w:ind w:left="567" w:hanging="567"/>
      </w:pPr>
      <w:r w:rsidRPr="00D40B36">
        <w:t xml:space="preserve">the Children’s Court; </w:t>
      </w:r>
    </w:p>
    <w:p w14:paraId="0A267191" w14:textId="77777777" w:rsidR="00542ABA" w:rsidRPr="00D40B36" w:rsidRDefault="00542ABA" w:rsidP="00B21B2C">
      <w:pPr>
        <w:pStyle w:val="Heading2"/>
        <w:tabs>
          <w:tab w:val="clear" w:pos="1418"/>
          <w:tab w:val="num" w:pos="709"/>
        </w:tabs>
        <w:ind w:left="567" w:hanging="567"/>
      </w:pPr>
      <w:r w:rsidRPr="00D40B36">
        <w:t>any Federal Court;</w:t>
      </w:r>
    </w:p>
    <w:p w14:paraId="27E0339B" w14:textId="149BF082" w:rsidR="00EF6A2E" w:rsidRPr="00D40B36" w:rsidRDefault="00EF6A2E" w:rsidP="00793B4D">
      <w:pPr>
        <w:pStyle w:val="Heading2"/>
        <w:numPr>
          <w:ilvl w:val="0"/>
          <w:numId w:val="0"/>
        </w:numPr>
      </w:pPr>
      <w:r w:rsidRPr="00D40B36">
        <w:rPr>
          <w:b/>
          <w:bCs/>
        </w:rPr>
        <w:lastRenderedPageBreak/>
        <w:t xml:space="preserve">COVID-19 </w:t>
      </w:r>
      <w:r w:rsidRPr="00D40B36">
        <w:t>means the contagious disease caused by severe acute respiratory syndrome coronavirus 2;</w:t>
      </w:r>
    </w:p>
    <w:p w14:paraId="7FDF72E8" w14:textId="1C077969" w:rsidR="00542ABA" w:rsidRPr="00D40B36" w:rsidRDefault="00542ABA" w:rsidP="00793B4D">
      <w:pPr>
        <w:pStyle w:val="Heading2"/>
        <w:numPr>
          <w:ilvl w:val="0"/>
          <w:numId w:val="0"/>
        </w:numPr>
      </w:pPr>
      <w:r w:rsidRPr="00D40B36">
        <w:rPr>
          <w:b/>
          <w:bCs/>
        </w:rPr>
        <w:t xml:space="preserve">COVID-19 Mandatory Vaccination (Specified Facilities) </w:t>
      </w:r>
      <w:r w:rsidR="00A829BF" w:rsidRPr="00D40B36">
        <w:rPr>
          <w:b/>
          <w:bCs/>
        </w:rPr>
        <w:t>Order</w:t>
      </w:r>
      <w:r w:rsidR="00A829BF" w:rsidRPr="00D40B36">
        <w:t xml:space="preserve"> </w:t>
      </w:r>
      <w:r w:rsidRPr="00D40B36">
        <w:t xml:space="preserve">means the </w:t>
      </w:r>
      <w:r w:rsidR="00A829BF" w:rsidRPr="00D40B36">
        <w:rPr>
          <w:b/>
        </w:rPr>
        <w:t xml:space="preserve">Pandemic </w:t>
      </w:r>
      <w:r w:rsidRPr="00D40B36">
        <w:rPr>
          <w:b/>
          <w:bCs/>
        </w:rPr>
        <w:t xml:space="preserve">COVID-19 Mandatory Vaccination (Specified Facilities) </w:t>
      </w:r>
      <w:r w:rsidR="00A829BF" w:rsidRPr="00D40B36">
        <w:rPr>
          <w:b/>
          <w:bCs/>
        </w:rPr>
        <w:t>Order 202</w:t>
      </w:r>
      <w:r w:rsidR="00A8454E" w:rsidRPr="00D40B36">
        <w:rPr>
          <w:b/>
          <w:bCs/>
        </w:rPr>
        <w:t>2</w:t>
      </w:r>
      <w:r w:rsidR="00A829BF" w:rsidRPr="00D40B36">
        <w:rPr>
          <w:b/>
          <w:bCs/>
        </w:rPr>
        <w:t xml:space="preserve"> </w:t>
      </w:r>
      <w:r w:rsidR="00756EAC" w:rsidRPr="00D40B36">
        <w:rPr>
          <w:b/>
          <w:bCs/>
        </w:rPr>
        <w:t xml:space="preserve">(No. </w:t>
      </w:r>
      <w:r w:rsidR="00325F25" w:rsidRPr="00D40B36">
        <w:rPr>
          <w:b/>
          <w:bCs/>
        </w:rPr>
        <w:t>4</w:t>
      </w:r>
      <w:r w:rsidRPr="00D40B36">
        <w:rPr>
          <w:b/>
          <w:bCs/>
        </w:rPr>
        <w:t>)</w:t>
      </w:r>
      <w:r w:rsidRPr="00D40B36">
        <w:t xml:space="preserve"> as amended or replaced from time to time; </w:t>
      </w:r>
    </w:p>
    <w:p w14:paraId="3A482711" w14:textId="65C965D1" w:rsidR="00542ABA" w:rsidRPr="00D40B36" w:rsidRDefault="00542ABA" w:rsidP="00793B4D">
      <w:pPr>
        <w:pStyle w:val="Heading2"/>
        <w:numPr>
          <w:ilvl w:val="0"/>
          <w:numId w:val="0"/>
        </w:numPr>
      </w:pPr>
      <w:r w:rsidRPr="00D40B36">
        <w:rPr>
          <w:b/>
          <w:bCs/>
        </w:rPr>
        <w:t>COVID-19 Mandatory Vaccination (</w:t>
      </w:r>
      <w:r w:rsidR="005510C6" w:rsidRPr="00D40B36">
        <w:rPr>
          <w:b/>
          <w:bCs/>
        </w:rPr>
        <w:t xml:space="preserve">Specified </w:t>
      </w:r>
      <w:r w:rsidRPr="00D40B36">
        <w:rPr>
          <w:b/>
          <w:bCs/>
        </w:rPr>
        <w:t xml:space="preserve">Workers) </w:t>
      </w:r>
      <w:r w:rsidR="00A829BF" w:rsidRPr="00D40B36">
        <w:rPr>
          <w:b/>
          <w:bCs/>
        </w:rPr>
        <w:t xml:space="preserve">Order </w:t>
      </w:r>
      <w:r w:rsidRPr="00D40B36">
        <w:t xml:space="preserve">means the </w:t>
      </w:r>
      <w:r w:rsidR="00A829BF" w:rsidRPr="00D40B36">
        <w:rPr>
          <w:b/>
        </w:rPr>
        <w:t xml:space="preserve">Pandemic </w:t>
      </w:r>
      <w:r w:rsidRPr="00D40B36">
        <w:rPr>
          <w:b/>
          <w:bCs/>
        </w:rPr>
        <w:t>COVID-19 Mandatory Vaccination (</w:t>
      </w:r>
      <w:r w:rsidR="005510C6" w:rsidRPr="00D40B36">
        <w:rPr>
          <w:b/>
          <w:bCs/>
        </w:rPr>
        <w:t xml:space="preserve">Specified </w:t>
      </w:r>
      <w:r w:rsidRPr="00D40B36">
        <w:rPr>
          <w:b/>
          <w:bCs/>
        </w:rPr>
        <w:t xml:space="preserve">Workers) </w:t>
      </w:r>
      <w:r w:rsidR="00A829BF" w:rsidRPr="00D40B36">
        <w:rPr>
          <w:b/>
          <w:bCs/>
        </w:rPr>
        <w:t>Order</w:t>
      </w:r>
      <w:r w:rsidR="001707AD" w:rsidRPr="00D40B36">
        <w:rPr>
          <w:b/>
          <w:bCs/>
        </w:rPr>
        <w:t xml:space="preserve"> 202</w:t>
      </w:r>
      <w:r w:rsidR="00A8454E" w:rsidRPr="00D40B36">
        <w:rPr>
          <w:b/>
          <w:bCs/>
        </w:rPr>
        <w:t>2</w:t>
      </w:r>
      <w:r w:rsidR="00A829BF" w:rsidRPr="00D40B36">
        <w:rPr>
          <w:b/>
          <w:bCs/>
        </w:rPr>
        <w:t xml:space="preserve"> </w:t>
      </w:r>
      <w:r w:rsidRPr="00D40B36">
        <w:rPr>
          <w:b/>
          <w:bCs/>
        </w:rPr>
        <w:t>(No</w:t>
      </w:r>
      <w:r w:rsidR="00756EAC" w:rsidRPr="00D40B36">
        <w:rPr>
          <w:b/>
          <w:bCs/>
        </w:rPr>
        <w:t>.</w:t>
      </w:r>
      <w:r w:rsidRPr="00D40B36">
        <w:rPr>
          <w:b/>
          <w:bCs/>
        </w:rPr>
        <w:t xml:space="preserve"> </w:t>
      </w:r>
      <w:r w:rsidR="006D5656" w:rsidRPr="00D40B36">
        <w:rPr>
          <w:b/>
          <w:bCs/>
        </w:rPr>
        <w:t>3</w:t>
      </w:r>
      <w:r w:rsidRPr="00D40B36">
        <w:rPr>
          <w:b/>
          <w:bCs/>
        </w:rPr>
        <w:t>)</w:t>
      </w:r>
      <w:r w:rsidRPr="00D40B36">
        <w:t xml:space="preserve"> as amended or replaced from time to time; </w:t>
      </w:r>
    </w:p>
    <w:p w14:paraId="37980019" w14:textId="4F9CEDB1" w:rsidR="00542ABA" w:rsidRPr="00D40B36" w:rsidRDefault="00542ABA" w:rsidP="00E41C94">
      <w:pPr>
        <w:pStyle w:val="Heading2"/>
        <w:numPr>
          <w:ilvl w:val="0"/>
          <w:numId w:val="0"/>
        </w:numPr>
        <w:rPr>
          <w:rFonts w:eastAsia="MS Mincho"/>
        </w:rPr>
      </w:pPr>
      <w:r w:rsidRPr="00D40B36">
        <w:rPr>
          <w:b/>
          <w:bCs/>
        </w:rPr>
        <w:t xml:space="preserve">COVID-19 vaccine </w:t>
      </w:r>
      <w:r w:rsidRPr="00D40B36">
        <w:t>means</w:t>
      </w:r>
      <w:r w:rsidR="009260A8" w:rsidRPr="00D40B36">
        <w:t xml:space="preserve"> either</w:t>
      </w:r>
      <w:r w:rsidRPr="00D40B36">
        <w:t xml:space="preserve"> </w:t>
      </w:r>
      <w:r w:rsidRPr="00D40B36">
        <w:rPr>
          <w:rFonts w:eastAsia="MS Mincho"/>
          <w:iCs w:val="0"/>
        </w:rPr>
        <w:t xml:space="preserve">a </w:t>
      </w:r>
      <w:r w:rsidR="000306EB" w:rsidRPr="00D40B36">
        <w:rPr>
          <w:rFonts w:eastAsia="MS Mincho"/>
        </w:rPr>
        <w:t xml:space="preserve">one dose COVID-19 vaccine </w:t>
      </w:r>
      <w:r w:rsidR="000306EB" w:rsidRPr="00D40B36">
        <w:rPr>
          <w:rFonts w:eastAsia="MS Mincho"/>
          <w:iCs w:val="0"/>
        </w:rPr>
        <w:t xml:space="preserve">or a </w:t>
      </w:r>
      <w:r w:rsidR="000306EB" w:rsidRPr="00D40B36">
        <w:rPr>
          <w:rFonts w:eastAsia="MS Mincho"/>
        </w:rPr>
        <w:t>two dose COVID-19 vaccine</w:t>
      </w:r>
      <w:r w:rsidR="00515213" w:rsidRPr="00D40B36">
        <w:rPr>
          <w:rFonts w:eastAsia="MS Mincho"/>
        </w:rPr>
        <w:t>;</w:t>
      </w:r>
    </w:p>
    <w:p w14:paraId="03F9C749" w14:textId="77777777" w:rsidR="00E309F7" w:rsidRPr="00D40B36" w:rsidRDefault="00E309F7" w:rsidP="00E309F7">
      <w:pPr>
        <w:pStyle w:val="Heading2"/>
        <w:numPr>
          <w:ilvl w:val="0"/>
          <w:numId w:val="0"/>
        </w:numPr>
        <w:spacing w:line="280" w:lineRule="atLeast"/>
        <w:rPr>
          <w:lang w:val="en-AU"/>
        </w:rPr>
      </w:pPr>
      <w:r w:rsidRPr="00D40B36">
        <w:rPr>
          <w:b/>
          <w:bCs/>
          <w:lang w:val="en-AU"/>
        </w:rPr>
        <w:t>Individual Healthcare Identifier</w:t>
      </w:r>
      <w:r w:rsidRPr="00D40B36">
        <w:rPr>
          <w:lang w:val="en-AU"/>
        </w:rPr>
        <w:t xml:space="preserve"> has the same meaning as the healthcare identifier of a healthcare recipient in section 9 of the Healthcare Identifiers Act 2010 of the Commonwealth;</w:t>
      </w:r>
    </w:p>
    <w:p w14:paraId="459B01D8" w14:textId="4B9D998D" w:rsidR="00542ABA" w:rsidRPr="00D40B36" w:rsidRDefault="00542ABA" w:rsidP="00793B4D">
      <w:pPr>
        <w:pStyle w:val="Heading2"/>
        <w:numPr>
          <w:ilvl w:val="0"/>
          <w:numId w:val="0"/>
        </w:numPr>
        <w:rPr>
          <w:rStyle w:val="CommentReference"/>
        </w:rPr>
      </w:pPr>
      <w:r w:rsidRPr="00D40B36">
        <w:rPr>
          <w:b/>
          <w:bCs/>
        </w:rPr>
        <w:t>judge</w:t>
      </w:r>
      <w:r w:rsidRPr="00D40B36">
        <w:t xml:space="preserve"> has the same meaning as </w:t>
      </w:r>
      <w:r w:rsidRPr="00D40B36">
        <w:rPr>
          <w:bCs/>
        </w:rPr>
        <w:t xml:space="preserve">judicial officer </w:t>
      </w:r>
      <w:r w:rsidRPr="00D40B36">
        <w:t xml:space="preserve">in the </w:t>
      </w:r>
      <w:r w:rsidRPr="00D40B36">
        <w:rPr>
          <w:b/>
          <w:bCs/>
        </w:rPr>
        <w:t>Judicial Entitlements Act 2015</w:t>
      </w:r>
      <w:r w:rsidRPr="00D40B36">
        <w:t>, but does not include the Deputy State Coroner or a reserve coroner;</w:t>
      </w:r>
      <w:r w:rsidRPr="00D40B36" w:rsidDel="00BF3FF6">
        <w:rPr>
          <w:rStyle w:val="CommentReference"/>
        </w:rPr>
        <w:t xml:space="preserve"> </w:t>
      </w:r>
    </w:p>
    <w:p w14:paraId="66A2A378" w14:textId="77777777" w:rsidR="00542ABA" w:rsidRPr="00D40B36" w:rsidRDefault="00542ABA" w:rsidP="00793B4D">
      <w:pPr>
        <w:pStyle w:val="Heading2"/>
        <w:numPr>
          <w:ilvl w:val="1"/>
          <w:numId w:val="0"/>
        </w:numPr>
      </w:pPr>
      <w:r w:rsidRPr="00D40B36">
        <w:rPr>
          <w:b/>
          <w:bCs/>
        </w:rPr>
        <w:t xml:space="preserve">medical contraindication </w:t>
      </w:r>
      <w:r w:rsidRPr="00D40B36">
        <w:t>means one of the following contraindications to the administration of a COVID-19 vaccine:</w:t>
      </w:r>
    </w:p>
    <w:p w14:paraId="086610EF" w14:textId="77777777" w:rsidR="00542ABA" w:rsidRPr="00D40B36" w:rsidRDefault="00542ABA" w:rsidP="00793B4D">
      <w:pPr>
        <w:pStyle w:val="Heading2"/>
        <w:numPr>
          <w:ilvl w:val="1"/>
          <w:numId w:val="98"/>
        </w:numPr>
        <w:tabs>
          <w:tab w:val="clear" w:pos="1418"/>
          <w:tab w:val="num" w:pos="709"/>
        </w:tabs>
        <w:ind w:left="709"/>
      </w:pPr>
      <w:r w:rsidRPr="00D40B36">
        <w:t>anaphylaxis after a previous dose;</w:t>
      </w:r>
    </w:p>
    <w:p w14:paraId="4EA4483C" w14:textId="77777777" w:rsidR="00542ABA" w:rsidRPr="00D40B36" w:rsidRDefault="00542ABA" w:rsidP="00793B4D">
      <w:pPr>
        <w:pStyle w:val="Heading2"/>
        <w:tabs>
          <w:tab w:val="clear" w:pos="1418"/>
          <w:tab w:val="num" w:pos="709"/>
        </w:tabs>
        <w:ind w:left="709"/>
      </w:pPr>
      <w:r w:rsidRPr="00D40B36">
        <w:t>anaphylaxis to any component of the vaccine, including polysorbate or polyethylene glycol;</w:t>
      </w:r>
    </w:p>
    <w:p w14:paraId="0F741478" w14:textId="77777777" w:rsidR="00542ABA" w:rsidRPr="00D40B36" w:rsidRDefault="00542ABA" w:rsidP="00793B4D">
      <w:pPr>
        <w:pStyle w:val="Heading2"/>
        <w:tabs>
          <w:tab w:val="clear" w:pos="1418"/>
          <w:tab w:val="num" w:pos="709"/>
        </w:tabs>
        <w:ind w:left="709"/>
      </w:pPr>
      <w:r w:rsidRPr="00D40B36">
        <w:t>in relation to AstraZeneca:</w:t>
      </w:r>
    </w:p>
    <w:p w14:paraId="7341FDEE" w14:textId="77777777" w:rsidR="00542ABA" w:rsidRPr="00D40B36" w:rsidRDefault="00542ABA" w:rsidP="00793B4D">
      <w:pPr>
        <w:pStyle w:val="Heading3"/>
        <w:tabs>
          <w:tab w:val="clear" w:pos="2126"/>
          <w:tab w:val="num" w:pos="1417"/>
        </w:tabs>
        <w:ind w:left="1417"/>
      </w:pPr>
      <w:r w:rsidRPr="00D40B36">
        <w:t>history of capillary leak syndrome; or</w:t>
      </w:r>
    </w:p>
    <w:p w14:paraId="45B79875" w14:textId="77777777" w:rsidR="00542ABA" w:rsidRPr="00D40B36" w:rsidRDefault="00542ABA" w:rsidP="00793B4D">
      <w:pPr>
        <w:pStyle w:val="Heading3"/>
        <w:tabs>
          <w:tab w:val="clear" w:pos="2126"/>
          <w:tab w:val="num" w:pos="1417"/>
        </w:tabs>
        <w:ind w:left="1417"/>
      </w:pPr>
      <w:r w:rsidRPr="00D40B36">
        <w:t>thrombosis with thrombocytopenia occurring after a previous dose;</w:t>
      </w:r>
    </w:p>
    <w:p w14:paraId="2A6F583A" w14:textId="20C2C1D0" w:rsidR="00542ABA" w:rsidRPr="00D40B36" w:rsidRDefault="00542ABA" w:rsidP="00503ACC">
      <w:pPr>
        <w:pStyle w:val="Heading2"/>
        <w:tabs>
          <w:tab w:val="clear" w:pos="1418"/>
          <w:tab w:val="num" w:pos="709"/>
        </w:tabs>
        <w:ind w:left="709"/>
      </w:pPr>
      <w:r w:rsidRPr="00D40B36">
        <w:t>in relation to Comirnaty or Spikevax</w:t>
      </w:r>
      <w:r w:rsidR="00857B37" w:rsidRPr="00D40B36">
        <w:t>,</w:t>
      </w:r>
      <w:r w:rsidR="00857B37" w:rsidRPr="00D40B36" w:rsidDel="00857B37">
        <w:t xml:space="preserve"> </w:t>
      </w:r>
      <w:r w:rsidRPr="00D40B36">
        <w:t xml:space="preserve">myocarditis or pericarditis attributed to a previous dose of either Comirnaty or Spikevax; </w:t>
      </w:r>
    </w:p>
    <w:p w14:paraId="6C32C2FB" w14:textId="1DDAD1A7" w:rsidR="00C8474D" w:rsidRPr="00D40B36" w:rsidRDefault="00D1259C" w:rsidP="00793B4D">
      <w:pPr>
        <w:pStyle w:val="Heading2"/>
        <w:tabs>
          <w:tab w:val="clear" w:pos="1418"/>
          <w:tab w:val="num" w:pos="709"/>
        </w:tabs>
        <w:ind w:left="709"/>
      </w:pPr>
      <w:r w:rsidRPr="00D40B36">
        <w:t xml:space="preserve">where a person </w:t>
      </w:r>
      <w:bookmarkStart w:id="107" w:name="_Hlk92700851"/>
      <w:r w:rsidRPr="00D40B36">
        <w:t xml:space="preserve">is in the process of completing a Federal Department of Health approved COVID-19 vaccine clinical trial; </w:t>
      </w:r>
      <w:bookmarkEnd w:id="107"/>
    </w:p>
    <w:p w14:paraId="0C9864CB" w14:textId="19B913A1" w:rsidR="00542ABA" w:rsidRPr="00D40B36" w:rsidRDefault="00542ABA" w:rsidP="00793B4D">
      <w:pPr>
        <w:pStyle w:val="Heading2"/>
        <w:tabs>
          <w:tab w:val="clear" w:pos="1418"/>
          <w:tab w:val="num" w:pos="709"/>
        </w:tabs>
        <w:ind w:left="709"/>
      </w:pPr>
      <w:r w:rsidRPr="00D40B36">
        <w:t xml:space="preserve">the occurrence of any other serious adverse event that has: </w:t>
      </w:r>
    </w:p>
    <w:p w14:paraId="4D5F6A4E" w14:textId="77777777" w:rsidR="00542ABA" w:rsidRPr="00D40B36" w:rsidRDefault="00542ABA" w:rsidP="00793B4D">
      <w:pPr>
        <w:pStyle w:val="Heading3"/>
        <w:tabs>
          <w:tab w:val="clear" w:pos="2126"/>
          <w:tab w:val="num" w:pos="1417"/>
        </w:tabs>
        <w:ind w:left="1417"/>
      </w:pPr>
      <w:r w:rsidRPr="00D40B36">
        <w:t>been attributed to a previous dose of a COVID-19 vaccine</w:t>
      </w:r>
      <w:r w:rsidRPr="00D40B36">
        <w:rPr>
          <w:b/>
          <w:bCs/>
        </w:rPr>
        <w:t xml:space="preserve"> </w:t>
      </w:r>
      <w:r w:rsidRPr="00D40B36">
        <w:t>by an experienced immunisation provider or medical specialist</w:t>
      </w:r>
      <w:r w:rsidRPr="00D40B36">
        <w:rPr>
          <w:b/>
          <w:bCs/>
        </w:rPr>
        <w:t xml:space="preserve"> </w:t>
      </w:r>
      <w:r w:rsidRPr="00D40B36">
        <w:t>(and not attributed to any another identifiable cause); and</w:t>
      </w:r>
    </w:p>
    <w:p w14:paraId="607E12C4" w14:textId="77777777" w:rsidR="00542ABA" w:rsidRPr="00D40B36" w:rsidRDefault="00542ABA" w:rsidP="00793B4D">
      <w:pPr>
        <w:pStyle w:val="Heading3"/>
        <w:tabs>
          <w:tab w:val="clear" w:pos="2126"/>
          <w:tab w:val="num" w:pos="1417"/>
        </w:tabs>
        <w:ind w:left="1417"/>
      </w:pPr>
      <w:r w:rsidRPr="00D40B36">
        <w:t>been reported to State adverse event programs and/or the Therapeutic Goods Administration;</w:t>
      </w:r>
    </w:p>
    <w:p w14:paraId="5FA2E0A3" w14:textId="77777777" w:rsidR="00542ABA" w:rsidRPr="00D40B36" w:rsidRDefault="00542ABA" w:rsidP="00793B4D">
      <w:pPr>
        <w:pStyle w:val="Heading2"/>
        <w:numPr>
          <w:ilvl w:val="0"/>
          <w:numId w:val="0"/>
        </w:numPr>
        <w:ind w:left="709" w:hanging="709"/>
      </w:pPr>
      <w:r w:rsidRPr="00D40B36">
        <w:rPr>
          <w:b/>
          <w:bCs/>
        </w:rPr>
        <w:lastRenderedPageBreak/>
        <w:t>medical practitioner</w:t>
      </w:r>
      <w:r w:rsidRPr="00D40B36">
        <w:t xml:space="preserve"> means:</w:t>
      </w:r>
    </w:p>
    <w:p w14:paraId="0690BB97" w14:textId="77777777" w:rsidR="00542ABA" w:rsidRPr="00D40B36" w:rsidRDefault="00542ABA" w:rsidP="00793B4D">
      <w:pPr>
        <w:pStyle w:val="Heading2"/>
        <w:numPr>
          <w:ilvl w:val="1"/>
          <w:numId w:val="99"/>
        </w:numPr>
        <w:tabs>
          <w:tab w:val="clear" w:pos="1418"/>
          <w:tab w:val="num" w:pos="709"/>
        </w:tabs>
        <w:ind w:left="709"/>
      </w:pPr>
      <w:r w:rsidRPr="00D40B36">
        <w:t>a general practice registrar on an approved 3GA training placement; or</w:t>
      </w:r>
    </w:p>
    <w:p w14:paraId="79793252" w14:textId="77777777" w:rsidR="00542ABA" w:rsidRPr="00D40B36" w:rsidRDefault="00542ABA" w:rsidP="00793B4D">
      <w:pPr>
        <w:pStyle w:val="Heading2"/>
        <w:tabs>
          <w:tab w:val="clear" w:pos="1418"/>
          <w:tab w:val="num" w:pos="709"/>
        </w:tabs>
        <w:ind w:left="709"/>
      </w:pPr>
      <w:r w:rsidRPr="00D40B36">
        <w:t>a public health physician; or</w:t>
      </w:r>
    </w:p>
    <w:p w14:paraId="398C62E9" w14:textId="77777777" w:rsidR="00542ABA" w:rsidRPr="00D40B36" w:rsidRDefault="00542ABA" w:rsidP="00793B4D">
      <w:pPr>
        <w:pStyle w:val="Heading2"/>
        <w:tabs>
          <w:tab w:val="clear" w:pos="1418"/>
          <w:tab w:val="num" w:pos="709"/>
        </w:tabs>
        <w:ind w:left="709"/>
      </w:pPr>
      <w:r w:rsidRPr="00D40B36">
        <w:t>an infectious disease physician; or</w:t>
      </w:r>
    </w:p>
    <w:p w14:paraId="59BB4681" w14:textId="77777777" w:rsidR="00542ABA" w:rsidRPr="00D40B36" w:rsidRDefault="00542ABA" w:rsidP="00793B4D">
      <w:pPr>
        <w:pStyle w:val="Heading2"/>
        <w:tabs>
          <w:tab w:val="clear" w:pos="1418"/>
          <w:tab w:val="num" w:pos="709"/>
        </w:tabs>
        <w:ind w:left="709"/>
      </w:pPr>
      <w:r w:rsidRPr="00D40B36">
        <w:t>a clinical immunologist; or</w:t>
      </w:r>
    </w:p>
    <w:p w14:paraId="008CB61B" w14:textId="77777777" w:rsidR="00542ABA" w:rsidRPr="00D40B36" w:rsidRDefault="00542ABA" w:rsidP="00793B4D">
      <w:pPr>
        <w:pStyle w:val="Heading2"/>
        <w:tabs>
          <w:tab w:val="clear" w:pos="1418"/>
          <w:tab w:val="num" w:pos="709"/>
        </w:tabs>
        <w:ind w:left="709"/>
      </w:pPr>
      <w:r w:rsidRPr="00D40B36">
        <w:t xml:space="preserve">a general practitioner who is vocationally registered; or </w:t>
      </w:r>
    </w:p>
    <w:p w14:paraId="3132EB39" w14:textId="77777777" w:rsidR="00542ABA" w:rsidRPr="00D40B36" w:rsidRDefault="00542ABA" w:rsidP="00793B4D">
      <w:pPr>
        <w:pStyle w:val="Heading2"/>
        <w:tabs>
          <w:tab w:val="clear" w:pos="1418"/>
          <w:tab w:val="num" w:pos="709"/>
        </w:tabs>
        <w:ind w:left="709"/>
      </w:pPr>
      <w:r w:rsidRPr="00D40B36">
        <w:t>a general practitioner who is a fellow of the Royal Australian College of General Practitioners (</w:t>
      </w:r>
      <w:r w:rsidRPr="00D40B36">
        <w:rPr>
          <w:bCs/>
        </w:rPr>
        <w:t>RACGP</w:t>
      </w:r>
      <w:r w:rsidRPr="00D40B36">
        <w:t xml:space="preserve">); or </w:t>
      </w:r>
    </w:p>
    <w:p w14:paraId="0976B324" w14:textId="77777777" w:rsidR="00542ABA" w:rsidRPr="00D40B36" w:rsidRDefault="00542ABA" w:rsidP="00793B4D">
      <w:pPr>
        <w:pStyle w:val="Heading2"/>
        <w:tabs>
          <w:tab w:val="clear" w:pos="1418"/>
          <w:tab w:val="num" w:pos="709"/>
        </w:tabs>
        <w:ind w:left="709"/>
        <w:rPr>
          <w:b/>
          <w:bCs/>
        </w:rPr>
      </w:pPr>
      <w:r w:rsidRPr="00D40B36">
        <w:t>a general practitioner who is a fellow of the Australian College of Rural and Remote Medicine (</w:t>
      </w:r>
      <w:r w:rsidRPr="00D40B36">
        <w:rPr>
          <w:bCs/>
        </w:rPr>
        <w:t>ACRRM</w:t>
      </w:r>
      <w:r w:rsidRPr="00D40B36">
        <w:t>); or</w:t>
      </w:r>
    </w:p>
    <w:p w14:paraId="29C32B5B" w14:textId="77777777" w:rsidR="00542ABA" w:rsidRPr="00D40B36" w:rsidRDefault="00542ABA" w:rsidP="00793B4D">
      <w:pPr>
        <w:pStyle w:val="Heading2"/>
        <w:tabs>
          <w:tab w:val="clear" w:pos="1418"/>
          <w:tab w:val="num" w:pos="709"/>
        </w:tabs>
        <w:ind w:left="709"/>
        <w:rPr>
          <w:b/>
          <w:bCs/>
        </w:rPr>
      </w:pPr>
      <w:r w:rsidRPr="00D40B36">
        <w:t>a paediatrician; or</w:t>
      </w:r>
    </w:p>
    <w:p w14:paraId="3F6317E4" w14:textId="77777777" w:rsidR="00542ABA" w:rsidRPr="00D40B36" w:rsidRDefault="00542ABA" w:rsidP="00793B4D">
      <w:pPr>
        <w:pStyle w:val="Heading2"/>
        <w:tabs>
          <w:tab w:val="clear" w:pos="1418"/>
          <w:tab w:val="num" w:pos="709"/>
        </w:tabs>
        <w:ind w:left="709"/>
        <w:rPr>
          <w:b/>
          <w:bCs/>
        </w:rPr>
      </w:pPr>
      <w:r w:rsidRPr="00D40B36">
        <w:t>a medical practitioner who is a fellow of the Royal Australasian College of Physicians;</w:t>
      </w:r>
      <w:r w:rsidR="00842770" w:rsidRPr="00D40B36">
        <w:rPr>
          <w:b/>
          <w:bCs/>
        </w:rPr>
        <w:t xml:space="preserve"> </w:t>
      </w:r>
    </w:p>
    <w:p w14:paraId="5AF2A6C5" w14:textId="4EDD88E2" w:rsidR="00E65860" w:rsidRPr="00D40B36" w:rsidRDefault="00542ABA" w:rsidP="00503ACC">
      <w:pPr>
        <w:pStyle w:val="Heading2"/>
        <w:numPr>
          <w:ilvl w:val="0"/>
          <w:numId w:val="0"/>
        </w:numPr>
      </w:pPr>
      <w:r w:rsidRPr="00D40B36">
        <w:rPr>
          <w:b/>
          <w:bCs/>
        </w:rPr>
        <w:t xml:space="preserve">one dose COVID-19 vaccine </w:t>
      </w:r>
      <w:r w:rsidRPr="00D40B36">
        <w:t>means</w:t>
      </w:r>
      <w:r w:rsidR="00857B37" w:rsidRPr="00D40B36">
        <w:t xml:space="preserve"> </w:t>
      </w:r>
      <w:r w:rsidRPr="00D40B36">
        <w:t>'COVID-19 Vaccine Janssen' (Jan</w:t>
      </w:r>
      <w:r w:rsidR="00B60042" w:rsidRPr="00D40B36">
        <w:t>s</w:t>
      </w:r>
      <w:r w:rsidRPr="00D40B36">
        <w:t>sen-Cilag</w:t>
      </w:r>
      <w:r w:rsidR="00DC59D1" w:rsidRPr="00D40B36">
        <w:t>)</w:t>
      </w:r>
      <w:r w:rsidR="001E04A4" w:rsidRPr="00D40B36">
        <w:t>;</w:t>
      </w:r>
    </w:p>
    <w:p w14:paraId="0921215A" w14:textId="7A53F75C" w:rsidR="00542ABA" w:rsidRPr="00D40B36" w:rsidRDefault="00542ABA" w:rsidP="00793B4D">
      <w:pPr>
        <w:pStyle w:val="Heading2"/>
        <w:numPr>
          <w:ilvl w:val="0"/>
          <w:numId w:val="0"/>
        </w:numPr>
      </w:pPr>
      <w:r w:rsidRPr="00D40B36">
        <w:rPr>
          <w:b/>
          <w:bCs/>
        </w:rPr>
        <w:t xml:space="preserve">Open Premises </w:t>
      </w:r>
      <w:r w:rsidR="005510C6" w:rsidRPr="00D40B36">
        <w:rPr>
          <w:b/>
          <w:bCs/>
        </w:rPr>
        <w:t xml:space="preserve">Order </w:t>
      </w:r>
      <w:r w:rsidRPr="00D40B36">
        <w:t xml:space="preserve">means the </w:t>
      </w:r>
      <w:r w:rsidR="00CC1B7A" w:rsidRPr="00D40B36">
        <w:rPr>
          <w:b/>
        </w:rPr>
        <w:t xml:space="preserve">Pandemic </w:t>
      </w:r>
      <w:r w:rsidR="001707AD" w:rsidRPr="00D40B36">
        <w:rPr>
          <w:b/>
        </w:rPr>
        <w:t>(</w:t>
      </w:r>
      <w:r w:rsidRPr="00D40B36">
        <w:rPr>
          <w:b/>
          <w:bCs/>
        </w:rPr>
        <w:t>Open Premises</w:t>
      </w:r>
      <w:r w:rsidR="001707AD" w:rsidRPr="00D40B36">
        <w:rPr>
          <w:b/>
          <w:bCs/>
        </w:rPr>
        <w:t>)</w:t>
      </w:r>
      <w:r w:rsidRPr="00D40B36">
        <w:rPr>
          <w:b/>
          <w:bCs/>
        </w:rPr>
        <w:t xml:space="preserve"> </w:t>
      </w:r>
      <w:r w:rsidR="00944E82" w:rsidRPr="00D40B36">
        <w:rPr>
          <w:b/>
          <w:bCs/>
        </w:rPr>
        <w:t>Order</w:t>
      </w:r>
      <w:r w:rsidR="00CC1B7A" w:rsidRPr="00D40B36">
        <w:rPr>
          <w:b/>
          <w:bCs/>
        </w:rPr>
        <w:t xml:space="preserve"> 202</w:t>
      </w:r>
      <w:r w:rsidR="00A8454E" w:rsidRPr="00D40B36">
        <w:rPr>
          <w:b/>
          <w:bCs/>
        </w:rPr>
        <w:t>2</w:t>
      </w:r>
      <w:r w:rsidR="00944E82" w:rsidRPr="00D40B36">
        <w:rPr>
          <w:b/>
          <w:bCs/>
        </w:rPr>
        <w:t xml:space="preserve"> </w:t>
      </w:r>
      <w:r w:rsidRPr="00D40B36">
        <w:rPr>
          <w:b/>
          <w:bCs/>
        </w:rPr>
        <w:t>(No</w:t>
      </w:r>
      <w:r w:rsidR="00756EAC" w:rsidRPr="00D40B36">
        <w:rPr>
          <w:b/>
          <w:bCs/>
        </w:rPr>
        <w:t>.</w:t>
      </w:r>
      <w:r w:rsidRPr="00D40B36">
        <w:rPr>
          <w:b/>
          <w:bCs/>
        </w:rPr>
        <w:t xml:space="preserve"> </w:t>
      </w:r>
      <w:r w:rsidR="005A398B" w:rsidRPr="00D40B36">
        <w:rPr>
          <w:b/>
          <w:bCs/>
        </w:rPr>
        <w:t>4</w:t>
      </w:r>
      <w:r w:rsidRPr="00D40B36">
        <w:rPr>
          <w:b/>
          <w:bCs/>
        </w:rPr>
        <w:t>)</w:t>
      </w:r>
      <w:r w:rsidRPr="00D40B36">
        <w:t xml:space="preserve"> as amended or replaced from time to time; </w:t>
      </w:r>
    </w:p>
    <w:p w14:paraId="3F9CF10E" w14:textId="5D7F8560" w:rsidR="005510C6" w:rsidRPr="00D40B36" w:rsidRDefault="004C0F38" w:rsidP="005510C6">
      <w:pPr>
        <w:pStyle w:val="Heading2"/>
        <w:numPr>
          <w:ilvl w:val="0"/>
          <w:numId w:val="0"/>
        </w:numPr>
      </w:pPr>
      <w:r w:rsidRPr="00D40B36">
        <w:rPr>
          <w:b/>
          <w:bCs/>
        </w:rPr>
        <w:t>p</w:t>
      </w:r>
      <w:r w:rsidR="006748AD" w:rsidRPr="00D40B36">
        <w:rPr>
          <w:b/>
          <w:bCs/>
        </w:rPr>
        <w:t xml:space="preserve">andemic </w:t>
      </w:r>
      <w:r w:rsidRPr="00D40B36">
        <w:rPr>
          <w:b/>
          <w:bCs/>
        </w:rPr>
        <w:t>o</w:t>
      </w:r>
      <w:r w:rsidR="005510C6" w:rsidRPr="00D40B36">
        <w:rPr>
          <w:b/>
          <w:bCs/>
        </w:rPr>
        <w:t xml:space="preserve">rders in force </w:t>
      </w:r>
      <w:r w:rsidR="005510C6" w:rsidRPr="00D40B36">
        <w:t xml:space="preserve">has the same meaning as in the </w:t>
      </w:r>
      <w:r w:rsidR="006748AD" w:rsidRPr="00D40B36">
        <w:rPr>
          <w:b/>
          <w:bCs/>
        </w:rPr>
        <w:t>Pandemic (Movement and Gathering) Order 202</w:t>
      </w:r>
      <w:r w:rsidR="00A8454E" w:rsidRPr="00D40B36">
        <w:rPr>
          <w:b/>
          <w:bCs/>
        </w:rPr>
        <w:t>2</w:t>
      </w:r>
      <w:r w:rsidR="006748AD" w:rsidRPr="00D40B36">
        <w:rPr>
          <w:b/>
          <w:bCs/>
        </w:rPr>
        <w:t xml:space="preserve"> (No. </w:t>
      </w:r>
      <w:r w:rsidR="00480B67" w:rsidRPr="00D40B36">
        <w:rPr>
          <w:b/>
          <w:bCs/>
        </w:rPr>
        <w:t>3</w:t>
      </w:r>
      <w:r w:rsidR="006748AD" w:rsidRPr="00D40B36">
        <w:rPr>
          <w:b/>
          <w:bCs/>
        </w:rPr>
        <w:t>)</w:t>
      </w:r>
      <w:r w:rsidR="005510C6" w:rsidRPr="00D40B36">
        <w:t xml:space="preserve"> as amended or replaced from time to time;</w:t>
      </w:r>
    </w:p>
    <w:p w14:paraId="56FF4592" w14:textId="418A6E06" w:rsidR="001D640E" w:rsidRPr="00D40B36" w:rsidRDefault="001D640E" w:rsidP="00793B4D">
      <w:pPr>
        <w:pStyle w:val="Heading2"/>
        <w:numPr>
          <w:ilvl w:val="0"/>
          <w:numId w:val="0"/>
        </w:numPr>
      </w:pPr>
      <w:r w:rsidRPr="00D40B36">
        <w:rPr>
          <w:b/>
          <w:bCs/>
        </w:rPr>
        <w:t xml:space="preserve">Revoked COVID-19 Mandatory Vaccination (General Workers) Order </w:t>
      </w:r>
      <w:r w:rsidRPr="00D40B36">
        <w:t xml:space="preserve">means the </w:t>
      </w:r>
      <w:r w:rsidRPr="00D40B36">
        <w:rPr>
          <w:b/>
        </w:rPr>
        <w:t xml:space="preserve">COVID-19 Mandatory Vaccination (General Workers) Directions (No 3) </w:t>
      </w:r>
      <w:r w:rsidR="00820F57" w:rsidRPr="00D40B36">
        <w:rPr>
          <w:bCs/>
        </w:rPr>
        <w:t>or</w:t>
      </w:r>
      <w:r w:rsidRPr="00D40B36">
        <w:rPr>
          <w:bCs/>
        </w:rPr>
        <w:t xml:space="preserve"> the</w:t>
      </w:r>
      <w:r w:rsidRPr="00D40B36">
        <w:rPr>
          <w:b/>
        </w:rPr>
        <w:t xml:space="preserve"> Pandemic</w:t>
      </w:r>
      <w:r w:rsidRPr="00D40B36">
        <w:t xml:space="preserve"> </w:t>
      </w:r>
      <w:r w:rsidRPr="00D40B36">
        <w:rPr>
          <w:b/>
        </w:rPr>
        <w:t xml:space="preserve">COVID-19 Mandatory Vaccination (General Workers) Order </w:t>
      </w:r>
      <w:r w:rsidR="006F11FB" w:rsidRPr="00D40B36">
        <w:rPr>
          <w:b/>
        </w:rPr>
        <w:t xml:space="preserve">2022 </w:t>
      </w:r>
      <w:r w:rsidRPr="00D40B36">
        <w:rPr>
          <w:b/>
        </w:rPr>
        <w:t xml:space="preserve">(No. </w:t>
      </w:r>
      <w:r w:rsidR="006F11FB" w:rsidRPr="00D40B36">
        <w:rPr>
          <w:b/>
        </w:rPr>
        <w:t>2</w:t>
      </w:r>
      <w:r w:rsidRPr="00D40B36">
        <w:rPr>
          <w:b/>
        </w:rPr>
        <w:t>)</w:t>
      </w:r>
      <w:r w:rsidR="007170D0" w:rsidRPr="00D40B36">
        <w:rPr>
          <w:bCs/>
        </w:rPr>
        <w:t>, or their predecessors</w:t>
      </w:r>
      <w:r w:rsidRPr="00D40B36">
        <w:t>;</w:t>
      </w:r>
    </w:p>
    <w:p w14:paraId="5709242E" w14:textId="74BB7833" w:rsidR="00542ABA" w:rsidRPr="00D40B36" w:rsidRDefault="00542ABA" w:rsidP="00793B4D">
      <w:pPr>
        <w:pStyle w:val="Heading2"/>
        <w:numPr>
          <w:ilvl w:val="0"/>
          <w:numId w:val="0"/>
        </w:numPr>
      </w:pPr>
      <w:r w:rsidRPr="00D40B36">
        <w:rPr>
          <w:b/>
          <w:bCs/>
        </w:rPr>
        <w:t xml:space="preserve">specified facility </w:t>
      </w:r>
      <w:r w:rsidRPr="00D40B36">
        <w:t xml:space="preserve">has the same meaning as in the </w:t>
      </w:r>
      <w:r w:rsidRPr="00D40B36">
        <w:rPr>
          <w:b/>
          <w:bCs/>
        </w:rPr>
        <w:t xml:space="preserve">COVID-19 Mandatory Vaccination (Specified Facilities) </w:t>
      </w:r>
      <w:r w:rsidR="00EE4895" w:rsidRPr="00D40B36">
        <w:rPr>
          <w:b/>
          <w:bCs/>
        </w:rPr>
        <w:t>Order</w:t>
      </w:r>
      <w:r w:rsidRPr="00D40B36">
        <w:t>;</w:t>
      </w:r>
    </w:p>
    <w:p w14:paraId="14BDD22E" w14:textId="660CD15E" w:rsidR="00542ABA" w:rsidRPr="00D40B36" w:rsidRDefault="00542ABA" w:rsidP="00793B4D">
      <w:pPr>
        <w:pStyle w:val="Heading2"/>
        <w:numPr>
          <w:ilvl w:val="0"/>
          <w:numId w:val="0"/>
        </w:numPr>
        <w:ind w:left="709" w:hanging="709"/>
      </w:pPr>
      <w:r w:rsidRPr="00D40B36">
        <w:rPr>
          <w:b/>
          <w:bCs/>
        </w:rPr>
        <w:t>two dose COVID-19 vaccine</w:t>
      </w:r>
      <w:r w:rsidRPr="00D40B36">
        <w:t xml:space="preserve"> means any of the following:</w:t>
      </w:r>
    </w:p>
    <w:p w14:paraId="5134DD8A" w14:textId="77777777" w:rsidR="00542ABA" w:rsidRPr="00D40B36" w:rsidRDefault="00542ABA" w:rsidP="00793B4D">
      <w:pPr>
        <w:pStyle w:val="Heading2"/>
        <w:numPr>
          <w:ilvl w:val="1"/>
          <w:numId w:val="100"/>
        </w:numPr>
        <w:tabs>
          <w:tab w:val="clear" w:pos="1418"/>
          <w:tab w:val="num" w:pos="709"/>
        </w:tabs>
        <w:ind w:left="709"/>
      </w:pPr>
      <w:r w:rsidRPr="00D40B36">
        <w:t>Vaxzevria (AstraZeneca);</w:t>
      </w:r>
    </w:p>
    <w:p w14:paraId="7423E520" w14:textId="77777777" w:rsidR="00542ABA" w:rsidRPr="00D40B36" w:rsidRDefault="00542ABA" w:rsidP="00793B4D">
      <w:pPr>
        <w:pStyle w:val="Heading2"/>
        <w:tabs>
          <w:tab w:val="clear" w:pos="1418"/>
          <w:tab w:val="num" w:pos="709"/>
        </w:tabs>
        <w:ind w:left="709"/>
      </w:pPr>
      <w:r w:rsidRPr="00D40B36">
        <w:t>Comirnaty (Pfizer);</w:t>
      </w:r>
    </w:p>
    <w:p w14:paraId="2019EF58" w14:textId="77777777" w:rsidR="00542ABA" w:rsidRPr="00D40B36" w:rsidRDefault="00542ABA" w:rsidP="00793B4D">
      <w:pPr>
        <w:pStyle w:val="Heading2"/>
        <w:tabs>
          <w:tab w:val="clear" w:pos="1418"/>
          <w:tab w:val="num" w:pos="709"/>
        </w:tabs>
        <w:ind w:left="709"/>
      </w:pPr>
      <w:r w:rsidRPr="00D40B36">
        <w:t>Spikevax (Moderna);</w:t>
      </w:r>
    </w:p>
    <w:p w14:paraId="1DFFBA0B" w14:textId="5DAD6309" w:rsidR="00542ABA" w:rsidRPr="00D40B36" w:rsidRDefault="00542ABA" w:rsidP="00793B4D">
      <w:pPr>
        <w:pStyle w:val="Heading2"/>
        <w:tabs>
          <w:tab w:val="clear" w:pos="1418"/>
          <w:tab w:val="num" w:pos="709"/>
        </w:tabs>
        <w:ind w:left="709"/>
      </w:pPr>
      <w:r w:rsidRPr="00D40B36">
        <w:t>Coron</w:t>
      </w:r>
      <w:r w:rsidR="00481EA1">
        <w:t>a</w:t>
      </w:r>
      <w:r w:rsidRPr="00D40B36">
        <w:t>vac (Sinovac);</w:t>
      </w:r>
    </w:p>
    <w:p w14:paraId="7690FEE0" w14:textId="040706D1" w:rsidR="00542ABA" w:rsidRPr="00D40B36" w:rsidRDefault="00542ABA" w:rsidP="00793B4D">
      <w:pPr>
        <w:pStyle w:val="Heading2"/>
        <w:tabs>
          <w:tab w:val="clear" w:pos="1418"/>
          <w:tab w:val="num" w:pos="709"/>
        </w:tabs>
        <w:ind w:left="709"/>
      </w:pPr>
      <w:r w:rsidRPr="00D40B36">
        <w:t>Covishield (Astra</w:t>
      </w:r>
      <w:r w:rsidR="00A91B01" w:rsidRPr="00D40B36">
        <w:t>Z</w:t>
      </w:r>
      <w:r w:rsidRPr="00D40B36">
        <w:t>eneca/Serum Institute of India);</w:t>
      </w:r>
    </w:p>
    <w:p w14:paraId="338ED122" w14:textId="4DAD43F6" w:rsidR="00542ABA" w:rsidRPr="00D40B36" w:rsidRDefault="00542ABA" w:rsidP="00793B4D">
      <w:pPr>
        <w:pStyle w:val="Heading2"/>
        <w:tabs>
          <w:tab w:val="clear" w:pos="1418"/>
          <w:tab w:val="num" w:pos="709"/>
        </w:tabs>
        <w:ind w:left="709"/>
      </w:pPr>
      <w:r w:rsidRPr="00D40B36">
        <w:lastRenderedPageBreak/>
        <w:t>Covaxin (Bharat Biotech);</w:t>
      </w:r>
    </w:p>
    <w:p w14:paraId="499E197D" w14:textId="77777777" w:rsidR="006C3FB8" w:rsidRPr="00D40B36" w:rsidRDefault="00542ABA" w:rsidP="00DF5840">
      <w:pPr>
        <w:pStyle w:val="Heading2"/>
        <w:tabs>
          <w:tab w:val="clear" w:pos="1418"/>
          <w:tab w:val="num" w:pos="709"/>
        </w:tabs>
        <w:ind w:left="709"/>
      </w:pPr>
      <w:r w:rsidRPr="00D40B36">
        <w:t>BBIP-CorV (Sinopharm)</w:t>
      </w:r>
      <w:r w:rsidR="006C3FB8" w:rsidRPr="00D40B36">
        <w:t>;</w:t>
      </w:r>
    </w:p>
    <w:p w14:paraId="03EA85ED" w14:textId="77777777" w:rsidR="006C3FB8" w:rsidRPr="00D40B36" w:rsidRDefault="006C3FB8" w:rsidP="00DF5840">
      <w:pPr>
        <w:pStyle w:val="Heading2"/>
        <w:tabs>
          <w:tab w:val="clear" w:pos="1418"/>
          <w:tab w:val="num" w:pos="709"/>
        </w:tabs>
        <w:ind w:left="709"/>
      </w:pPr>
      <w:r w:rsidRPr="00D40B36">
        <w:t>Sputnik V (Gamaleya Research Institute);</w:t>
      </w:r>
    </w:p>
    <w:p w14:paraId="51A63DEF" w14:textId="30D50E27" w:rsidR="00473110" w:rsidRPr="00D40B36" w:rsidRDefault="006C3FB8" w:rsidP="00DF5840">
      <w:pPr>
        <w:pStyle w:val="Heading2"/>
        <w:tabs>
          <w:tab w:val="clear" w:pos="1418"/>
          <w:tab w:val="num" w:pos="709"/>
        </w:tabs>
        <w:ind w:left="709"/>
      </w:pPr>
      <w:r w:rsidRPr="00D40B36">
        <w:t>Nuvaxovid (Biocelect on behalf of Novavax)</w:t>
      </w:r>
      <w:r w:rsidR="00DF5840" w:rsidRPr="00D40B36">
        <w:t>.</w:t>
      </w:r>
    </w:p>
    <w:p w14:paraId="7E2BBEFE" w14:textId="0D9415EA" w:rsidR="00473110" w:rsidRPr="00D40B36" w:rsidRDefault="00473110" w:rsidP="00E41C94"/>
    <w:p w14:paraId="051973E0" w14:textId="1873DC1A" w:rsidR="00B21B2C" w:rsidRPr="00D40B36" w:rsidRDefault="00B21B2C" w:rsidP="00E41C94"/>
    <w:p w14:paraId="2FCF82AD" w14:textId="77777777" w:rsidR="00480B67" w:rsidRPr="00D40B36" w:rsidRDefault="00480B67" w:rsidP="00E41C94"/>
    <w:p w14:paraId="1F1089E2" w14:textId="72218CAD" w:rsidR="00B71D0F" w:rsidRPr="00D40B36" w:rsidRDefault="00B71D0F" w:rsidP="00B71D0F">
      <w:pPr>
        <w:spacing w:after="0"/>
      </w:pPr>
      <w:r w:rsidRPr="00D40B36">
        <w:rPr>
          <w:b/>
        </w:rPr>
        <w:t>Martin Foley MP, Minister for Health</w:t>
      </w:r>
    </w:p>
    <w:p w14:paraId="6E4B8184" w14:textId="3A25D646" w:rsidR="004358E3" w:rsidRPr="00131795" w:rsidRDefault="006C3FB8" w:rsidP="00793B4D">
      <w:pPr>
        <w:pStyle w:val="Indent0"/>
      </w:pPr>
      <w:r w:rsidRPr="00D40B36">
        <w:t>4</w:t>
      </w:r>
      <w:r w:rsidR="00325F25" w:rsidRPr="00D40B36">
        <w:t xml:space="preserve"> February </w:t>
      </w:r>
      <w:r w:rsidR="00B71D0F" w:rsidRPr="00D40B36">
        <w:t>202</w:t>
      </w:r>
      <w:r w:rsidR="0029194E" w:rsidRPr="00D40B36">
        <w:t>2</w:t>
      </w:r>
      <w:bookmarkEnd w:id="0"/>
      <w:bookmarkEnd w:id="1"/>
    </w:p>
    <w:sectPr w:rsidR="004358E3" w:rsidRPr="00131795" w:rsidSect="00F027BA">
      <w:footerReference w:type="default" r:id="rId18"/>
      <w:pgSz w:w="11906" w:h="16838"/>
      <w:pgMar w:top="1702" w:right="1440" w:bottom="1843" w:left="1440" w:header="1191"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898A7" w14:textId="77777777" w:rsidR="00510428" w:rsidRDefault="00510428">
      <w:pPr>
        <w:spacing w:after="0" w:line="240" w:lineRule="auto"/>
      </w:pPr>
      <w:r>
        <w:separator/>
      </w:r>
    </w:p>
  </w:endnote>
  <w:endnote w:type="continuationSeparator" w:id="0">
    <w:p w14:paraId="0D6D674D" w14:textId="77777777" w:rsidR="00510428" w:rsidRDefault="00510428">
      <w:pPr>
        <w:spacing w:after="0" w:line="240" w:lineRule="auto"/>
      </w:pPr>
      <w:r>
        <w:continuationSeparator/>
      </w:r>
    </w:p>
  </w:endnote>
  <w:endnote w:type="continuationNotice" w:id="1">
    <w:p w14:paraId="3826F034" w14:textId="77777777" w:rsidR="00510428" w:rsidRDefault="005104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15EA1" w14:textId="77777777" w:rsidR="00F027BA" w:rsidRDefault="00F02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B8055" w14:textId="77777777" w:rsidR="009F2DF5" w:rsidRDefault="009F2DF5" w:rsidP="009F2DF5">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8B7469">
      <w:rPr>
        <w:rFonts w:ascii="Times New Roman" w:hAnsi="Times New Roman" w:cs="Times New Roman"/>
        <w:b/>
        <w:bCs/>
        <w:sz w:val="20"/>
      </w:rPr>
      <w:t xml:space="preserve">Pandemic COVID-19 Mandatory Vaccination (General Workers) Order 2022 (No. </w:t>
    </w:r>
    <w:r>
      <w:rPr>
        <w:rFonts w:ascii="Times New Roman" w:hAnsi="Times New Roman" w:cs="Times New Roman"/>
        <w:b/>
        <w:bCs/>
        <w:sz w:val="20"/>
      </w:rPr>
      <w:t>3</w:t>
    </w:r>
    <w:r w:rsidRPr="008B7469">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3</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13</w:t>
    </w:r>
    <w:r w:rsidRPr="004E2B9A">
      <w:rPr>
        <w:rFonts w:ascii="Times New Roman" w:hAnsi="Times New Roman" w:cs="Times New Roman"/>
        <w:b/>
        <w:sz w:val="20"/>
        <w:shd w:val="clear" w:color="auto" w:fill="E6E6E6"/>
      </w:rPr>
      <w:fldChar w:fldCharType="end"/>
    </w:r>
  </w:p>
  <w:p w14:paraId="6BD98DDD" w14:textId="277B1941" w:rsidR="00006741" w:rsidRDefault="00006741" w:rsidP="00F36384">
    <w:pPr>
      <w:pStyle w:val="Footer"/>
      <w:spacing w:before="0" w:line="18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81B4F" w14:textId="77777777" w:rsidR="00F027BA" w:rsidRDefault="00F027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AFDD9" w14:textId="305D355A" w:rsidR="00B21B2C" w:rsidRDefault="00B21B2C"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8B7469">
      <w:rPr>
        <w:rFonts w:ascii="Times New Roman" w:hAnsi="Times New Roman" w:cs="Times New Roman"/>
        <w:b/>
        <w:bCs/>
        <w:sz w:val="20"/>
      </w:rPr>
      <w:t>Pandemic COVID-19 Mandatory Vaccination (General Workers) Order 202</w:t>
    </w:r>
    <w:r w:rsidR="0029194E" w:rsidRPr="008B7469">
      <w:rPr>
        <w:rFonts w:ascii="Times New Roman" w:hAnsi="Times New Roman" w:cs="Times New Roman"/>
        <w:b/>
        <w:bCs/>
        <w:sz w:val="20"/>
      </w:rPr>
      <w:t>2</w:t>
    </w:r>
    <w:r w:rsidRPr="008B7469">
      <w:rPr>
        <w:rFonts w:ascii="Times New Roman" w:hAnsi="Times New Roman" w:cs="Times New Roman"/>
        <w:b/>
        <w:bCs/>
        <w:sz w:val="20"/>
      </w:rPr>
      <w:t xml:space="preserve"> (No. </w:t>
    </w:r>
    <w:r w:rsidR="00325F25">
      <w:rPr>
        <w:rFonts w:ascii="Times New Roman" w:hAnsi="Times New Roman" w:cs="Times New Roman"/>
        <w:b/>
        <w:bCs/>
        <w:sz w:val="20"/>
      </w:rPr>
      <w:t>3</w:t>
    </w:r>
    <w:r w:rsidRPr="008B7469">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51D9147F" w14:textId="0F19EA9E" w:rsidR="00B21B2C" w:rsidRPr="002B6B0E" w:rsidRDefault="00B21B2C" w:rsidP="00793B4D">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C413C" w14:textId="77777777" w:rsidR="00510428" w:rsidRDefault="00510428">
      <w:pPr>
        <w:spacing w:after="0" w:line="240" w:lineRule="auto"/>
      </w:pPr>
      <w:r>
        <w:separator/>
      </w:r>
    </w:p>
  </w:footnote>
  <w:footnote w:type="continuationSeparator" w:id="0">
    <w:p w14:paraId="7616F1D4" w14:textId="77777777" w:rsidR="00510428" w:rsidRDefault="00510428">
      <w:pPr>
        <w:spacing w:after="0" w:line="240" w:lineRule="auto"/>
      </w:pPr>
      <w:r>
        <w:continuationSeparator/>
      </w:r>
    </w:p>
  </w:footnote>
  <w:footnote w:type="continuationNotice" w:id="1">
    <w:p w14:paraId="166D2155" w14:textId="77777777" w:rsidR="00510428" w:rsidRDefault="005104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B1B01" w14:textId="77777777" w:rsidR="00F027BA" w:rsidRDefault="00F02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575A0" w14:textId="77777777" w:rsidR="00F027BA" w:rsidRDefault="00F027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FB666" w14:textId="77777777" w:rsidR="00F027BA" w:rsidRDefault="00F02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B1C18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EE58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BEE1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447B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267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C2BE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2267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663F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90487E"/>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86C593D"/>
    <w:multiLevelType w:val="multilevel"/>
    <w:tmpl w:val="AF3C2110"/>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418"/>
        </w:tabs>
        <w:ind w:left="1418"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3C10AD"/>
    <w:multiLevelType w:val="multilevel"/>
    <w:tmpl w:val="0406CA5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15"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637E2BFE"/>
    <w:multiLevelType w:val="multilevel"/>
    <w:tmpl w:val="204EA9AE"/>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bCs w:val="0"/>
        <w:i w:val="0"/>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79836667"/>
    <w:multiLevelType w:val="hybridMultilevel"/>
    <w:tmpl w:val="7E82DF18"/>
    <w:lvl w:ilvl="0" w:tplc="2FE84332">
      <w:start w:val="1"/>
      <w:numFmt w:val="lowerLetter"/>
      <w:lvlText w:val="(%1)"/>
      <w:lvlJc w:val="left"/>
      <w:pPr>
        <w:ind w:left="720" w:hanging="360"/>
      </w:pPr>
      <w:rPr>
        <w:rFonts w:ascii="Times New Roman" w:eastAsia="Times New Roman" w:hAnsi="Times New Roman" w:cs="Times New Roman"/>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D465CB"/>
    <w:multiLevelType w:val="multilevel"/>
    <w:tmpl w:val="535EA6D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pStyle w:val="Parai"/>
      <w:lvlText w:val="(%4)"/>
      <w:lvlJc w:val="left"/>
      <w:pPr>
        <w:ind w:left="2268" w:hanging="567"/>
      </w:pPr>
      <w:rPr>
        <w:rFonts w:ascii="Arial" w:hAnsi="Arial" w:cs="Arial" w:hint="default"/>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18"/>
  </w:num>
  <w:num w:numId="3">
    <w:abstractNumId w:val="16"/>
  </w:num>
  <w:num w:numId="4">
    <w:abstractNumId w:val="20"/>
  </w:num>
  <w:num w:numId="5">
    <w:abstractNumId w:val="17"/>
  </w:num>
  <w:num w:numId="6">
    <w:abstractNumId w:val="9"/>
  </w:num>
  <w:num w:numId="7">
    <w:abstractNumId w:val="11"/>
  </w:num>
  <w:num w:numId="8">
    <w:abstractNumId w:val="14"/>
  </w:num>
  <w:num w:numId="9">
    <w:abstractNumId w:val="18"/>
    <w:lvlOverride w:ilvl="0">
      <w:startOverride w:val="7"/>
    </w:lvlOverride>
  </w:num>
  <w:num w:numId="10">
    <w:abstractNumId w:val="12"/>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18"/>
  </w:num>
  <w:num w:numId="42">
    <w:abstractNumId w:val="18"/>
  </w:num>
  <w:num w:numId="43">
    <w:abstractNumId w:val="18"/>
  </w:num>
  <w:num w:numId="44">
    <w:abstractNumId w:val="18"/>
  </w:num>
  <w:num w:numId="45">
    <w:abstractNumId w:val="18"/>
  </w:num>
  <w:num w:numId="46">
    <w:abstractNumId w:val="18"/>
  </w:num>
  <w:num w:numId="47">
    <w:abstractNumId w:val="18"/>
  </w:num>
  <w:num w:numId="48">
    <w:abstractNumId w:val="18"/>
  </w:num>
  <w:num w:numId="49">
    <w:abstractNumId w:val="18"/>
  </w:num>
  <w:num w:numId="50">
    <w:abstractNumId w:val="18"/>
  </w:num>
  <w:num w:numId="51">
    <w:abstractNumId w:val="18"/>
  </w:num>
  <w:num w:numId="52">
    <w:abstractNumId w:val="18"/>
  </w:num>
  <w:num w:numId="53">
    <w:abstractNumId w:val="18"/>
  </w:num>
  <w:num w:numId="54">
    <w:abstractNumId w:val="18"/>
  </w:num>
  <w:num w:numId="55">
    <w:abstractNumId w:val="18"/>
  </w:num>
  <w:num w:numId="56">
    <w:abstractNumId w:val="18"/>
  </w:num>
  <w:num w:numId="57">
    <w:abstractNumId w:val="18"/>
  </w:num>
  <w:num w:numId="58">
    <w:abstractNumId w:val="18"/>
  </w:num>
  <w:num w:numId="59">
    <w:abstractNumId w:val="18"/>
  </w:num>
  <w:num w:numId="60">
    <w:abstractNumId w:val="18"/>
  </w:num>
  <w:num w:numId="61">
    <w:abstractNumId w:val="18"/>
  </w:num>
  <w:num w:numId="62">
    <w:abstractNumId w:val="18"/>
  </w:num>
  <w:num w:numId="63">
    <w:abstractNumId w:val="13"/>
  </w:num>
  <w:num w:numId="64">
    <w:abstractNumId w:val="18"/>
  </w:num>
  <w:num w:numId="65">
    <w:abstractNumId w:val="18"/>
  </w:num>
  <w:num w:numId="66">
    <w:abstractNumId w:val="18"/>
  </w:num>
  <w:num w:numId="67">
    <w:abstractNumId w:val="18"/>
  </w:num>
  <w:num w:numId="68">
    <w:abstractNumId w:val="18"/>
  </w:num>
  <w:num w:numId="69">
    <w:abstractNumId w:val="18"/>
  </w:num>
  <w:num w:numId="70">
    <w:abstractNumId w:val="18"/>
  </w:num>
  <w:num w:numId="71">
    <w:abstractNumId w:val="18"/>
  </w:num>
  <w:num w:numId="72">
    <w:abstractNumId w:val="18"/>
  </w:num>
  <w:num w:numId="73">
    <w:abstractNumId w:val="18"/>
  </w:num>
  <w:num w:numId="74">
    <w:abstractNumId w:val="18"/>
  </w:num>
  <w:num w:numId="75">
    <w:abstractNumId w:val="18"/>
  </w:num>
  <w:num w:numId="76">
    <w:abstractNumId w:val="18"/>
  </w:num>
  <w:num w:numId="77">
    <w:abstractNumId w:val="18"/>
  </w:num>
  <w:num w:numId="78">
    <w:abstractNumId w:val="18"/>
  </w:num>
  <w:num w:numId="79">
    <w:abstractNumId w:val="18"/>
  </w:num>
  <w:num w:numId="80">
    <w:abstractNumId w:val="18"/>
  </w:num>
  <w:num w:numId="81">
    <w:abstractNumId w:val="18"/>
  </w:num>
  <w:num w:numId="82">
    <w:abstractNumId w:val="18"/>
  </w:num>
  <w:num w:numId="83">
    <w:abstractNumId w:val="18"/>
  </w:num>
  <w:num w:numId="84">
    <w:abstractNumId w:val="18"/>
  </w:num>
  <w:num w:numId="85">
    <w:abstractNumId w:val="18"/>
  </w:num>
  <w:num w:numId="86">
    <w:abstractNumId w:val="18"/>
  </w:num>
  <w:num w:numId="87">
    <w:abstractNumId w:val="18"/>
  </w:num>
  <w:num w:numId="88">
    <w:abstractNumId w:val="18"/>
  </w:num>
  <w:num w:numId="89">
    <w:abstractNumId w:val="18"/>
  </w:num>
  <w:num w:numId="90">
    <w:abstractNumId w:val="18"/>
  </w:num>
  <w:num w:numId="91">
    <w:abstractNumId w:val="18"/>
  </w:num>
  <w:num w:numId="92">
    <w:abstractNumId w:val="18"/>
  </w:num>
  <w:num w:numId="93">
    <w:abstractNumId w:val="18"/>
  </w:num>
  <w:num w:numId="94">
    <w:abstractNumId w:val="18"/>
  </w:num>
  <w:num w:numId="95">
    <w:abstractNumId w:val="18"/>
  </w:num>
  <w:num w:numId="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5"/>
  </w:num>
  <w:num w:numId="104">
    <w:abstractNumId w:val="10"/>
  </w:num>
  <w:num w:numId="1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9"/>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removePersonalInformation/>
  <w:removeDateAndTime/>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4-5895-1959, v. 2"/>
    <w:docVar w:name="ndGeneratedStampLocation" w:val="ExceptFirst"/>
    <w:docVar w:name="vIsNewDocument" w:val="False"/>
    <w:docVar w:name="vTRIMRecordNumber" w:val="D20/8906"/>
  </w:docVars>
  <w:rsids>
    <w:rsidRoot w:val="000A52DE"/>
    <w:rsid w:val="0000071F"/>
    <w:rsid w:val="0000073D"/>
    <w:rsid w:val="00000839"/>
    <w:rsid w:val="00000856"/>
    <w:rsid w:val="000008EC"/>
    <w:rsid w:val="00000948"/>
    <w:rsid w:val="00000AE5"/>
    <w:rsid w:val="00000D38"/>
    <w:rsid w:val="00000D73"/>
    <w:rsid w:val="00000EF1"/>
    <w:rsid w:val="00000FA1"/>
    <w:rsid w:val="00000FB4"/>
    <w:rsid w:val="00001187"/>
    <w:rsid w:val="00001892"/>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741"/>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890"/>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32"/>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5F1"/>
    <w:rsid w:val="000306BD"/>
    <w:rsid w:val="000306EB"/>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7F1"/>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3F2A"/>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A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C45"/>
    <w:rsid w:val="00062F04"/>
    <w:rsid w:val="00062F18"/>
    <w:rsid w:val="00063034"/>
    <w:rsid w:val="0006350C"/>
    <w:rsid w:val="000635E9"/>
    <w:rsid w:val="0006375B"/>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C6"/>
    <w:rsid w:val="000749E8"/>
    <w:rsid w:val="00074AC9"/>
    <w:rsid w:val="00074F79"/>
    <w:rsid w:val="00075355"/>
    <w:rsid w:val="00075736"/>
    <w:rsid w:val="000757A3"/>
    <w:rsid w:val="00075850"/>
    <w:rsid w:val="000759FE"/>
    <w:rsid w:val="00075ADF"/>
    <w:rsid w:val="00075B7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0FCB"/>
    <w:rsid w:val="00081069"/>
    <w:rsid w:val="000810EA"/>
    <w:rsid w:val="000811BA"/>
    <w:rsid w:val="000814F8"/>
    <w:rsid w:val="00081800"/>
    <w:rsid w:val="00081928"/>
    <w:rsid w:val="000823A7"/>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3EC"/>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E34"/>
    <w:rsid w:val="00097023"/>
    <w:rsid w:val="00097415"/>
    <w:rsid w:val="00097474"/>
    <w:rsid w:val="000976C6"/>
    <w:rsid w:val="00097728"/>
    <w:rsid w:val="00097CC1"/>
    <w:rsid w:val="00097CEE"/>
    <w:rsid w:val="00097D8F"/>
    <w:rsid w:val="00097F95"/>
    <w:rsid w:val="000A0358"/>
    <w:rsid w:val="000A0496"/>
    <w:rsid w:val="000A0624"/>
    <w:rsid w:val="000A0752"/>
    <w:rsid w:val="000A07CF"/>
    <w:rsid w:val="000A07D5"/>
    <w:rsid w:val="000A0839"/>
    <w:rsid w:val="000A0848"/>
    <w:rsid w:val="000A0C14"/>
    <w:rsid w:val="000A0CC2"/>
    <w:rsid w:val="000A106C"/>
    <w:rsid w:val="000A1204"/>
    <w:rsid w:val="000A1351"/>
    <w:rsid w:val="000A13BA"/>
    <w:rsid w:val="000A14E8"/>
    <w:rsid w:val="000A16E3"/>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D63"/>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31"/>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74"/>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33"/>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42"/>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26D"/>
    <w:rsid w:val="00100359"/>
    <w:rsid w:val="00100A51"/>
    <w:rsid w:val="00100BC2"/>
    <w:rsid w:val="00100EF3"/>
    <w:rsid w:val="00101174"/>
    <w:rsid w:val="00101318"/>
    <w:rsid w:val="001016DF"/>
    <w:rsid w:val="00101802"/>
    <w:rsid w:val="0010191B"/>
    <w:rsid w:val="00101922"/>
    <w:rsid w:val="001019A2"/>
    <w:rsid w:val="00101A97"/>
    <w:rsid w:val="00101CA7"/>
    <w:rsid w:val="00101D72"/>
    <w:rsid w:val="00101E79"/>
    <w:rsid w:val="00102136"/>
    <w:rsid w:val="0010225D"/>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14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99"/>
    <w:rsid w:val="001144D2"/>
    <w:rsid w:val="00114BA2"/>
    <w:rsid w:val="00114CD6"/>
    <w:rsid w:val="00114D6A"/>
    <w:rsid w:val="00114E12"/>
    <w:rsid w:val="0011507A"/>
    <w:rsid w:val="00115410"/>
    <w:rsid w:val="00115418"/>
    <w:rsid w:val="00115434"/>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2E9"/>
    <w:rsid w:val="0011731A"/>
    <w:rsid w:val="0011747C"/>
    <w:rsid w:val="001174B8"/>
    <w:rsid w:val="00117535"/>
    <w:rsid w:val="0011769A"/>
    <w:rsid w:val="001179BD"/>
    <w:rsid w:val="00117E52"/>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795"/>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004"/>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7AD"/>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3B"/>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C3A"/>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98C"/>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A37"/>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D79"/>
    <w:rsid w:val="001C5EFF"/>
    <w:rsid w:val="001C656F"/>
    <w:rsid w:val="001C68C3"/>
    <w:rsid w:val="001C6B5C"/>
    <w:rsid w:val="001C710D"/>
    <w:rsid w:val="001C74F0"/>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3D34"/>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40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4A4"/>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88E"/>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94B"/>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1F"/>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5D9"/>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BDF"/>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AD"/>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6F5E"/>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2F14"/>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DEE"/>
    <w:rsid w:val="00235E3E"/>
    <w:rsid w:val="00235E8E"/>
    <w:rsid w:val="00236116"/>
    <w:rsid w:val="0023616C"/>
    <w:rsid w:val="00236373"/>
    <w:rsid w:val="00236611"/>
    <w:rsid w:val="002367C0"/>
    <w:rsid w:val="002368C6"/>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71F"/>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429"/>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6D5"/>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1E"/>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0F"/>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94E"/>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513"/>
    <w:rsid w:val="002E2981"/>
    <w:rsid w:val="002E2D0B"/>
    <w:rsid w:val="002E2F31"/>
    <w:rsid w:val="002E3089"/>
    <w:rsid w:val="002E31A0"/>
    <w:rsid w:val="002E31C2"/>
    <w:rsid w:val="002E34D9"/>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0D4"/>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9F"/>
    <w:rsid w:val="002F47C8"/>
    <w:rsid w:val="002F47F8"/>
    <w:rsid w:val="002F4AC5"/>
    <w:rsid w:val="002F4C38"/>
    <w:rsid w:val="002F4E3A"/>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2CE"/>
    <w:rsid w:val="002F637B"/>
    <w:rsid w:val="002F640C"/>
    <w:rsid w:val="002F66C7"/>
    <w:rsid w:val="002F69E8"/>
    <w:rsid w:val="002F6AB8"/>
    <w:rsid w:val="002F6D33"/>
    <w:rsid w:val="002F6ECE"/>
    <w:rsid w:val="002F732F"/>
    <w:rsid w:val="002F750A"/>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BC7"/>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40"/>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2EC"/>
    <w:rsid w:val="00324549"/>
    <w:rsid w:val="0032498D"/>
    <w:rsid w:val="00324C27"/>
    <w:rsid w:val="00324E35"/>
    <w:rsid w:val="00325698"/>
    <w:rsid w:val="003256CE"/>
    <w:rsid w:val="0032584F"/>
    <w:rsid w:val="00325A28"/>
    <w:rsid w:val="00325A45"/>
    <w:rsid w:val="00325B99"/>
    <w:rsid w:val="00325C8E"/>
    <w:rsid w:val="00325D76"/>
    <w:rsid w:val="00325DAC"/>
    <w:rsid w:val="00325F25"/>
    <w:rsid w:val="00325F64"/>
    <w:rsid w:val="003260AA"/>
    <w:rsid w:val="003261B7"/>
    <w:rsid w:val="00326BBE"/>
    <w:rsid w:val="00326CAB"/>
    <w:rsid w:val="00326DC0"/>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9A7"/>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FC"/>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4F6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15"/>
    <w:rsid w:val="00360D39"/>
    <w:rsid w:val="00360E7D"/>
    <w:rsid w:val="003610FF"/>
    <w:rsid w:val="003615CA"/>
    <w:rsid w:val="003617EE"/>
    <w:rsid w:val="003618B6"/>
    <w:rsid w:val="00361AD8"/>
    <w:rsid w:val="00361BE3"/>
    <w:rsid w:val="00361C3E"/>
    <w:rsid w:val="00361D77"/>
    <w:rsid w:val="00361E94"/>
    <w:rsid w:val="00361FD8"/>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2E74"/>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6DF5"/>
    <w:rsid w:val="00367194"/>
    <w:rsid w:val="0036735D"/>
    <w:rsid w:val="00367780"/>
    <w:rsid w:val="003678D2"/>
    <w:rsid w:val="00367CD3"/>
    <w:rsid w:val="00367DEB"/>
    <w:rsid w:val="003702BB"/>
    <w:rsid w:val="0037057E"/>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27F"/>
    <w:rsid w:val="00383346"/>
    <w:rsid w:val="00383577"/>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6AB"/>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DC7"/>
    <w:rsid w:val="003C4EAA"/>
    <w:rsid w:val="003C4EC8"/>
    <w:rsid w:val="003C5100"/>
    <w:rsid w:val="003C5291"/>
    <w:rsid w:val="003C53A2"/>
    <w:rsid w:val="003C559E"/>
    <w:rsid w:val="003C55B5"/>
    <w:rsid w:val="003C5CEA"/>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C7DEA"/>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8EF"/>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3BF"/>
    <w:rsid w:val="003E559D"/>
    <w:rsid w:val="003E5694"/>
    <w:rsid w:val="003E58BA"/>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515"/>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10"/>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2F7"/>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4DC"/>
    <w:rsid w:val="003F794A"/>
    <w:rsid w:val="003F797D"/>
    <w:rsid w:val="003F79C8"/>
    <w:rsid w:val="003F7C38"/>
    <w:rsid w:val="003F7C8F"/>
    <w:rsid w:val="003F7DEC"/>
    <w:rsid w:val="003F7E90"/>
    <w:rsid w:val="0040011C"/>
    <w:rsid w:val="0040016E"/>
    <w:rsid w:val="004003C8"/>
    <w:rsid w:val="004007F5"/>
    <w:rsid w:val="004008EE"/>
    <w:rsid w:val="00400B5A"/>
    <w:rsid w:val="00400BF6"/>
    <w:rsid w:val="00400C19"/>
    <w:rsid w:val="00400E4F"/>
    <w:rsid w:val="00400F0E"/>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4F79"/>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0A5"/>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824"/>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65"/>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38A"/>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39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D3D"/>
    <w:rsid w:val="00450E15"/>
    <w:rsid w:val="0045110A"/>
    <w:rsid w:val="0045120E"/>
    <w:rsid w:val="00451804"/>
    <w:rsid w:val="00451D81"/>
    <w:rsid w:val="00451DC1"/>
    <w:rsid w:val="00451E56"/>
    <w:rsid w:val="00451ED0"/>
    <w:rsid w:val="00452553"/>
    <w:rsid w:val="0045289B"/>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21"/>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4EE"/>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D5B"/>
    <w:rsid w:val="00472F44"/>
    <w:rsid w:val="00472FA1"/>
    <w:rsid w:val="00473110"/>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B67"/>
    <w:rsid w:val="00480C79"/>
    <w:rsid w:val="00480DAB"/>
    <w:rsid w:val="00480E6A"/>
    <w:rsid w:val="004811A8"/>
    <w:rsid w:val="0048138B"/>
    <w:rsid w:val="004815BF"/>
    <w:rsid w:val="00481830"/>
    <w:rsid w:val="00481BEC"/>
    <w:rsid w:val="00481D8A"/>
    <w:rsid w:val="00481EA1"/>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34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1EFE"/>
    <w:rsid w:val="004920C5"/>
    <w:rsid w:val="004923C2"/>
    <w:rsid w:val="0049271D"/>
    <w:rsid w:val="004928B5"/>
    <w:rsid w:val="004929FD"/>
    <w:rsid w:val="00492AE0"/>
    <w:rsid w:val="00492B0A"/>
    <w:rsid w:val="00492F7B"/>
    <w:rsid w:val="00493055"/>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AE3"/>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17"/>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967"/>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3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661"/>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86"/>
    <w:rsid w:val="004E61B8"/>
    <w:rsid w:val="004E64A4"/>
    <w:rsid w:val="004E6519"/>
    <w:rsid w:val="004E6E22"/>
    <w:rsid w:val="004E6F79"/>
    <w:rsid w:val="004E7072"/>
    <w:rsid w:val="004E782C"/>
    <w:rsid w:val="004E7974"/>
    <w:rsid w:val="004E7BBA"/>
    <w:rsid w:val="004E7F08"/>
    <w:rsid w:val="004E7F59"/>
    <w:rsid w:val="004E7FB4"/>
    <w:rsid w:val="004F01A4"/>
    <w:rsid w:val="004F03A9"/>
    <w:rsid w:val="004F090A"/>
    <w:rsid w:val="004F0D8B"/>
    <w:rsid w:val="004F10F3"/>
    <w:rsid w:val="004F11CE"/>
    <w:rsid w:val="004F135F"/>
    <w:rsid w:val="004F14EC"/>
    <w:rsid w:val="004F1528"/>
    <w:rsid w:val="004F1B7A"/>
    <w:rsid w:val="004F1BE2"/>
    <w:rsid w:val="004F1E5A"/>
    <w:rsid w:val="004F1EDF"/>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6EE7"/>
    <w:rsid w:val="004F716A"/>
    <w:rsid w:val="004F7301"/>
    <w:rsid w:val="004F7306"/>
    <w:rsid w:val="004F73F1"/>
    <w:rsid w:val="004F77DA"/>
    <w:rsid w:val="004F77F0"/>
    <w:rsid w:val="004F7A65"/>
    <w:rsid w:val="004F7CBA"/>
    <w:rsid w:val="005005A5"/>
    <w:rsid w:val="00500640"/>
    <w:rsid w:val="005006C7"/>
    <w:rsid w:val="0050091C"/>
    <w:rsid w:val="00500B15"/>
    <w:rsid w:val="00500BF0"/>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3ACC"/>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0D"/>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428"/>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3"/>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5C8"/>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E88"/>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A"/>
    <w:rsid w:val="0054306D"/>
    <w:rsid w:val="0054307B"/>
    <w:rsid w:val="005430FD"/>
    <w:rsid w:val="00543332"/>
    <w:rsid w:val="0054336C"/>
    <w:rsid w:val="005435DD"/>
    <w:rsid w:val="0054369E"/>
    <w:rsid w:val="00543A44"/>
    <w:rsid w:val="00543A94"/>
    <w:rsid w:val="00543BD4"/>
    <w:rsid w:val="00543C3A"/>
    <w:rsid w:val="00543E22"/>
    <w:rsid w:val="00543F51"/>
    <w:rsid w:val="005441D0"/>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0C6"/>
    <w:rsid w:val="0055117D"/>
    <w:rsid w:val="005516E7"/>
    <w:rsid w:val="00551902"/>
    <w:rsid w:val="00551AE5"/>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742"/>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AE9"/>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B23"/>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3B5E"/>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6FC2"/>
    <w:rsid w:val="005775DB"/>
    <w:rsid w:val="00577653"/>
    <w:rsid w:val="005778A9"/>
    <w:rsid w:val="005779F7"/>
    <w:rsid w:val="00577A8C"/>
    <w:rsid w:val="00577DC6"/>
    <w:rsid w:val="00577ED1"/>
    <w:rsid w:val="0058067C"/>
    <w:rsid w:val="00580749"/>
    <w:rsid w:val="00580846"/>
    <w:rsid w:val="005809F2"/>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5A9"/>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98B"/>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58"/>
    <w:rsid w:val="005C0DF0"/>
    <w:rsid w:val="005C0F06"/>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6E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DAF"/>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5FF1"/>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3"/>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0B8"/>
    <w:rsid w:val="00603396"/>
    <w:rsid w:val="006033C3"/>
    <w:rsid w:val="00603465"/>
    <w:rsid w:val="006035DE"/>
    <w:rsid w:val="00603813"/>
    <w:rsid w:val="00603844"/>
    <w:rsid w:val="00603A83"/>
    <w:rsid w:val="00603CF8"/>
    <w:rsid w:val="0060423E"/>
    <w:rsid w:val="00604240"/>
    <w:rsid w:val="0060496A"/>
    <w:rsid w:val="00604AA9"/>
    <w:rsid w:val="00604E14"/>
    <w:rsid w:val="00604E8D"/>
    <w:rsid w:val="0060528A"/>
    <w:rsid w:val="0060558D"/>
    <w:rsid w:val="00605735"/>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0"/>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015"/>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4ED2"/>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4A8"/>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3FC3"/>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2DD"/>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84"/>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8AD"/>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99C"/>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A39"/>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ECE"/>
    <w:rsid w:val="00686F2D"/>
    <w:rsid w:val="00686F7E"/>
    <w:rsid w:val="00687834"/>
    <w:rsid w:val="00687A3D"/>
    <w:rsid w:val="00687AA6"/>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15C"/>
    <w:rsid w:val="006A6364"/>
    <w:rsid w:val="006A63A6"/>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1ED9"/>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B8"/>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72"/>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656"/>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44"/>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39"/>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1FB"/>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2F8"/>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0D0"/>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28C"/>
    <w:rsid w:val="0072358E"/>
    <w:rsid w:val="007236B9"/>
    <w:rsid w:val="00723A78"/>
    <w:rsid w:val="007247E0"/>
    <w:rsid w:val="00724A3E"/>
    <w:rsid w:val="00724A7D"/>
    <w:rsid w:val="00724B88"/>
    <w:rsid w:val="00724E51"/>
    <w:rsid w:val="00724E84"/>
    <w:rsid w:val="00724F7B"/>
    <w:rsid w:val="00725058"/>
    <w:rsid w:val="0072522B"/>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39"/>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4A0"/>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AC"/>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27"/>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D3"/>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965"/>
    <w:rsid w:val="00793B42"/>
    <w:rsid w:val="00793B4D"/>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8E4"/>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97"/>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52"/>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460A"/>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C7C"/>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E7D56"/>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587"/>
    <w:rsid w:val="007F2681"/>
    <w:rsid w:val="007F2851"/>
    <w:rsid w:val="007F28FF"/>
    <w:rsid w:val="007F2A33"/>
    <w:rsid w:val="007F2EBC"/>
    <w:rsid w:val="007F3008"/>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5C3"/>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32E"/>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85"/>
    <w:rsid w:val="008058CD"/>
    <w:rsid w:val="00805B23"/>
    <w:rsid w:val="00805B3B"/>
    <w:rsid w:val="00805C9E"/>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3F"/>
    <w:rsid w:val="008145EF"/>
    <w:rsid w:val="00814705"/>
    <w:rsid w:val="00814709"/>
    <w:rsid w:val="008147F2"/>
    <w:rsid w:val="00814929"/>
    <w:rsid w:val="008149C5"/>
    <w:rsid w:val="00814C6A"/>
    <w:rsid w:val="00814ECA"/>
    <w:rsid w:val="00814F85"/>
    <w:rsid w:val="00815288"/>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D93"/>
    <w:rsid w:val="00817F7E"/>
    <w:rsid w:val="00817FAF"/>
    <w:rsid w:val="00820108"/>
    <w:rsid w:val="0082021C"/>
    <w:rsid w:val="00820357"/>
    <w:rsid w:val="008205D9"/>
    <w:rsid w:val="008206E1"/>
    <w:rsid w:val="0082083F"/>
    <w:rsid w:val="00820870"/>
    <w:rsid w:val="008208D1"/>
    <w:rsid w:val="00820D32"/>
    <w:rsid w:val="00820F48"/>
    <w:rsid w:val="00820F57"/>
    <w:rsid w:val="008213A3"/>
    <w:rsid w:val="00821438"/>
    <w:rsid w:val="00821576"/>
    <w:rsid w:val="00821613"/>
    <w:rsid w:val="008217A4"/>
    <w:rsid w:val="008218D5"/>
    <w:rsid w:val="00821C31"/>
    <w:rsid w:val="00821C69"/>
    <w:rsid w:val="00821DE2"/>
    <w:rsid w:val="00821E20"/>
    <w:rsid w:val="00821EAD"/>
    <w:rsid w:val="00821EE5"/>
    <w:rsid w:val="008220E4"/>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97"/>
    <w:rsid w:val="0082517D"/>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41A"/>
    <w:rsid w:val="00826544"/>
    <w:rsid w:val="00826728"/>
    <w:rsid w:val="0082673D"/>
    <w:rsid w:val="00826B6D"/>
    <w:rsid w:val="00826D5D"/>
    <w:rsid w:val="00826EEC"/>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50B"/>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3A3"/>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FA7"/>
    <w:rsid w:val="0084209F"/>
    <w:rsid w:val="00842259"/>
    <w:rsid w:val="00842770"/>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C3E"/>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37"/>
    <w:rsid w:val="00857BDE"/>
    <w:rsid w:val="00857C16"/>
    <w:rsid w:val="00857C67"/>
    <w:rsid w:val="00860181"/>
    <w:rsid w:val="008604CF"/>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B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61"/>
    <w:rsid w:val="008766A0"/>
    <w:rsid w:val="0087699B"/>
    <w:rsid w:val="00876C71"/>
    <w:rsid w:val="00876D50"/>
    <w:rsid w:val="00877037"/>
    <w:rsid w:val="008771E2"/>
    <w:rsid w:val="00877328"/>
    <w:rsid w:val="0087743D"/>
    <w:rsid w:val="00877547"/>
    <w:rsid w:val="008779CE"/>
    <w:rsid w:val="00877A97"/>
    <w:rsid w:val="00877BCB"/>
    <w:rsid w:val="00877BCE"/>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8AE"/>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431"/>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8F8"/>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797"/>
    <w:rsid w:val="008B1B07"/>
    <w:rsid w:val="008B2421"/>
    <w:rsid w:val="008B250C"/>
    <w:rsid w:val="008B252F"/>
    <w:rsid w:val="008B27E9"/>
    <w:rsid w:val="008B2A32"/>
    <w:rsid w:val="008B2ABB"/>
    <w:rsid w:val="008B2EE6"/>
    <w:rsid w:val="008B3345"/>
    <w:rsid w:val="008B35E5"/>
    <w:rsid w:val="008B380A"/>
    <w:rsid w:val="008B3825"/>
    <w:rsid w:val="008B399F"/>
    <w:rsid w:val="008B3A6B"/>
    <w:rsid w:val="008B3E30"/>
    <w:rsid w:val="008B3EA1"/>
    <w:rsid w:val="008B3F06"/>
    <w:rsid w:val="008B3F12"/>
    <w:rsid w:val="008B428B"/>
    <w:rsid w:val="008B441A"/>
    <w:rsid w:val="008B45A2"/>
    <w:rsid w:val="008B46E3"/>
    <w:rsid w:val="008B48F4"/>
    <w:rsid w:val="008B4A81"/>
    <w:rsid w:val="008B4F41"/>
    <w:rsid w:val="008B50DB"/>
    <w:rsid w:val="008B5276"/>
    <w:rsid w:val="008B54D0"/>
    <w:rsid w:val="008B5516"/>
    <w:rsid w:val="008B5666"/>
    <w:rsid w:val="008B578A"/>
    <w:rsid w:val="008B57A7"/>
    <w:rsid w:val="008B57F1"/>
    <w:rsid w:val="008B58CA"/>
    <w:rsid w:val="008B5E3E"/>
    <w:rsid w:val="008B5F66"/>
    <w:rsid w:val="008B61C5"/>
    <w:rsid w:val="008B64F7"/>
    <w:rsid w:val="008B68F9"/>
    <w:rsid w:val="008B6B65"/>
    <w:rsid w:val="008B6B90"/>
    <w:rsid w:val="008B727D"/>
    <w:rsid w:val="008B7469"/>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15"/>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45B"/>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1D53"/>
    <w:rsid w:val="008E2000"/>
    <w:rsid w:val="008E2233"/>
    <w:rsid w:val="008E22B1"/>
    <w:rsid w:val="008E27BE"/>
    <w:rsid w:val="008E2AD4"/>
    <w:rsid w:val="008E2C93"/>
    <w:rsid w:val="008E3034"/>
    <w:rsid w:val="008E308C"/>
    <w:rsid w:val="008E3263"/>
    <w:rsid w:val="008E328A"/>
    <w:rsid w:val="008E3408"/>
    <w:rsid w:val="008E3472"/>
    <w:rsid w:val="008E351D"/>
    <w:rsid w:val="008E3585"/>
    <w:rsid w:val="008E368C"/>
    <w:rsid w:val="008E3696"/>
    <w:rsid w:val="008E4676"/>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4F3"/>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16"/>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252"/>
    <w:rsid w:val="0090142C"/>
    <w:rsid w:val="009017A4"/>
    <w:rsid w:val="00901986"/>
    <w:rsid w:val="00901AAC"/>
    <w:rsid w:val="00901CA1"/>
    <w:rsid w:val="00901DBF"/>
    <w:rsid w:val="00901EE3"/>
    <w:rsid w:val="00902002"/>
    <w:rsid w:val="00902104"/>
    <w:rsid w:val="009023FD"/>
    <w:rsid w:val="009025A2"/>
    <w:rsid w:val="009028B8"/>
    <w:rsid w:val="00902C79"/>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0A8"/>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1B1"/>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105"/>
    <w:rsid w:val="00944536"/>
    <w:rsid w:val="0094460F"/>
    <w:rsid w:val="00944633"/>
    <w:rsid w:val="00944888"/>
    <w:rsid w:val="00944959"/>
    <w:rsid w:val="00944B5F"/>
    <w:rsid w:val="00944B74"/>
    <w:rsid w:val="00944C3C"/>
    <w:rsid w:val="00944E82"/>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4D0"/>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BD"/>
    <w:rsid w:val="00966999"/>
    <w:rsid w:val="00966BEA"/>
    <w:rsid w:val="00966CCB"/>
    <w:rsid w:val="00966D47"/>
    <w:rsid w:val="00966F9B"/>
    <w:rsid w:val="00967129"/>
    <w:rsid w:val="00967152"/>
    <w:rsid w:val="00967160"/>
    <w:rsid w:val="00967446"/>
    <w:rsid w:val="00967954"/>
    <w:rsid w:val="00967B5B"/>
    <w:rsid w:val="00967D6A"/>
    <w:rsid w:val="00970234"/>
    <w:rsid w:val="00970334"/>
    <w:rsid w:val="009705CB"/>
    <w:rsid w:val="00970A9B"/>
    <w:rsid w:val="00970BC1"/>
    <w:rsid w:val="00970F75"/>
    <w:rsid w:val="00971058"/>
    <w:rsid w:val="009710A9"/>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AD3"/>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82"/>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90A"/>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C14"/>
    <w:rsid w:val="009B6D08"/>
    <w:rsid w:val="009B6D9F"/>
    <w:rsid w:val="009B709F"/>
    <w:rsid w:val="009B71AE"/>
    <w:rsid w:val="009B71D4"/>
    <w:rsid w:val="009B7221"/>
    <w:rsid w:val="009B767C"/>
    <w:rsid w:val="009B7A96"/>
    <w:rsid w:val="009B7B50"/>
    <w:rsid w:val="009B7EF6"/>
    <w:rsid w:val="009C0215"/>
    <w:rsid w:val="009C02AA"/>
    <w:rsid w:val="009C0424"/>
    <w:rsid w:val="009C04AC"/>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189"/>
    <w:rsid w:val="009C5384"/>
    <w:rsid w:val="009C5466"/>
    <w:rsid w:val="009C55E9"/>
    <w:rsid w:val="009C597C"/>
    <w:rsid w:val="009C5983"/>
    <w:rsid w:val="009C5A5C"/>
    <w:rsid w:val="009C5B85"/>
    <w:rsid w:val="009C5BAB"/>
    <w:rsid w:val="009C5DC7"/>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053"/>
    <w:rsid w:val="009D111D"/>
    <w:rsid w:val="009D1184"/>
    <w:rsid w:val="009D15F6"/>
    <w:rsid w:val="009D17F3"/>
    <w:rsid w:val="009D1B66"/>
    <w:rsid w:val="009D1EA3"/>
    <w:rsid w:val="009D1F25"/>
    <w:rsid w:val="009D2126"/>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1E"/>
    <w:rsid w:val="009E33B6"/>
    <w:rsid w:val="009E33FD"/>
    <w:rsid w:val="009E34EE"/>
    <w:rsid w:val="009E34FE"/>
    <w:rsid w:val="009E3641"/>
    <w:rsid w:val="009E3A0D"/>
    <w:rsid w:val="009E3A6D"/>
    <w:rsid w:val="009E3D5B"/>
    <w:rsid w:val="009E3D8D"/>
    <w:rsid w:val="009E3F6A"/>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7C"/>
    <w:rsid w:val="009E56BF"/>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B11"/>
    <w:rsid w:val="009F0C9C"/>
    <w:rsid w:val="009F0CB7"/>
    <w:rsid w:val="009F0DFA"/>
    <w:rsid w:val="009F0E15"/>
    <w:rsid w:val="009F0E94"/>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DF5"/>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E4"/>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D11"/>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11"/>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117"/>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2B0"/>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E79"/>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74"/>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5E5"/>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9BF"/>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54E"/>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B01"/>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D1F"/>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5EBD"/>
    <w:rsid w:val="00AB61F5"/>
    <w:rsid w:val="00AB6253"/>
    <w:rsid w:val="00AB63FD"/>
    <w:rsid w:val="00AB6530"/>
    <w:rsid w:val="00AB6650"/>
    <w:rsid w:val="00AB691C"/>
    <w:rsid w:val="00AB6AD8"/>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11"/>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33"/>
    <w:rsid w:val="00AF039E"/>
    <w:rsid w:val="00AF03B7"/>
    <w:rsid w:val="00AF05C1"/>
    <w:rsid w:val="00AF0BF1"/>
    <w:rsid w:val="00AF0EBC"/>
    <w:rsid w:val="00AF126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912"/>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B2C"/>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8A7"/>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6C7"/>
    <w:rsid w:val="00B32BBE"/>
    <w:rsid w:val="00B32D54"/>
    <w:rsid w:val="00B32E47"/>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515"/>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84C"/>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042"/>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D0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BD"/>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12"/>
    <w:rsid w:val="00B91588"/>
    <w:rsid w:val="00B915ED"/>
    <w:rsid w:val="00B9160C"/>
    <w:rsid w:val="00B9168F"/>
    <w:rsid w:val="00B9176D"/>
    <w:rsid w:val="00B919DF"/>
    <w:rsid w:val="00B91C1C"/>
    <w:rsid w:val="00B91C49"/>
    <w:rsid w:val="00B91CB8"/>
    <w:rsid w:val="00B91CC0"/>
    <w:rsid w:val="00B91D20"/>
    <w:rsid w:val="00B91DDE"/>
    <w:rsid w:val="00B91DF7"/>
    <w:rsid w:val="00B91FFE"/>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C1B"/>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4D4"/>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AFA"/>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95D"/>
    <w:rsid w:val="00BA6AD7"/>
    <w:rsid w:val="00BA6EB6"/>
    <w:rsid w:val="00BA6ECB"/>
    <w:rsid w:val="00BA6EE5"/>
    <w:rsid w:val="00BA7039"/>
    <w:rsid w:val="00BA70C7"/>
    <w:rsid w:val="00BA7143"/>
    <w:rsid w:val="00BA733E"/>
    <w:rsid w:val="00BA737C"/>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E96"/>
    <w:rsid w:val="00BB3F90"/>
    <w:rsid w:val="00BB40D9"/>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2FD"/>
    <w:rsid w:val="00BC7598"/>
    <w:rsid w:val="00BC7841"/>
    <w:rsid w:val="00BC784F"/>
    <w:rsid w:val="00BC7B7F"/>
    <w:rsid w:val="00BC7C6D"/>
    <w:rsid w:val="00BC7CA6"/>
    <w:rsid w:val="00BC7E45"/>
    <w:rsid w:val="00BC7F7A"/>
    <w:rsid w:val="00BD0230"/>
    <w:rsid w:val="00BD0250"/>
    <w:rsid w:val="00BD02B8"/>
    <w:rsid w:val="00BD065C"/>
    <w:rsid w:val="00BD06BE"/>
    <w:rsid w:val="00BD07B6"/>
    <w:rsid w:val="00BD0C40"/>
    <w:rsid w:val="00BD0EB1"/>
    <w:rsid w:val="00BD106D"/>
    <w:rsid w:val="00BD11A8"/>
    <w:rsid w:val="00BD11BC"/>
    <w:rsid w:val="00BD1417"/>
    <w:rsid w:val="00BD1619"/>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5FFC"/>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3AD"/>
    <w:rsid w:val="00BF2677"/>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7D3A"/>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214"/>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86"/>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77"/>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5D0F"/>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69B"/>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417"/>
    <w:rsid w:val="00C84527"/>
    <w:rsid w:val="00C8474D"/>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E43"/>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04C"/>
    <w:rsid w:val="00CA519E"/>
    <w:rsid w:val="00CA550A"/>
    <w:rsid w:val="00CA5569"/>
    <w:rsid w:val="00CA55AA"/>
    <w:rsid w:val="00CA5880"/>
    <w:rsid w:val="00CA5B13"/>
    <w:rsid w:val="00CA5BA3"/>
    <w:rsid w:val="00CA5CD0"/>
    <w:rsid w:val="00CA5CF8"/>
    <w:rsid w:val="00CA5DE3"/>
    <w:rsid w:val="00CA613A"/>
    <w:rsid w:val="00CA61D0"/>
    <w:rsid w:val="00CA6334"/>
    <w:rsid w:val="00CA65FC"/>
    <w:rsid w:val="00CA66BD"/>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2C"/>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4E8"/>
    <w:rsid w:val="00CC053C"/>
    <w:rsid w:val="00CC07EC"/>
    <w:rsid w:val="00CC0857"/>
    <w:rsid w:val="00CC08A9"/>
    <w:rsid w:val="00CC08F4"/>
    <w:rsid w:val="00CC0AF7"/>
    <w:rsid w:val="00CC0C96"/>
    <w:rsid w:val="00CC0DBC"/>
    <w:rsid w:val="00CC15C1"/>
    <w:rsid w:val="00CC1739"/>
    <w:rsid w:val="00CC1819"/>
    <w:rsid w:val="00CC1B7A"/>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CC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1B4"/>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3C"/>
    <w:rsid w:val="00CD548D"/>
    <w:rsid w:val="00CD56BE"/>
    <w:rsid w:val="00CD57F0"/>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6BC"/>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8E0"/>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856"/>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02"/>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38E"/>
    <w:rsid w:val="00D065E8"/>
    <w:rsid w:val="00D06D3D"/>
    <w:rsid w:val="00D06E46"/>
    <w:rsid w:val="00D06F89"/>
    <w:rsid w:val="00D071CC"/>
    <w:rsid w:val="00D07288"/>
    <w:rsid w:val="00D07324"/>
    <w:rsid w:val="00D07358"/>
    <w:rsid w:val="00D07A1C"/>
    <w:rsid w:val="00D101E6"/>
    <w:rsid w:val="00D10618"/>
    <w:rsid w:val="00D10858"/>
    <w:rsid w:val="00D10AFF"/>
    <w:rsid w:val="00D10F1C"/>
    <w:rsid w:val="00D1106A"/>
    <w:rsid w:val="00D110D7"/>
    <w:rsid w:val="00D112F0"/>
    <w:rsid w:val="00D11785"/>
    <w:rsid w:val="00D11BD6"/>
    <w:rsid w:val="00D11CE7"/>
    <w:rsid w:val="00D11F24"/>
    <w:rsid w:val="00D120FE"/>
    <w:rsid w:val="00D121BF"/>
    <w:rsid w:val="00D12561"/>
    <w:rsid w:val="00D1259C"/>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6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98F"/>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5B43"/>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0BB7"/>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86"/>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36"/>
    <w:rsid w:val="00D40B64"/>
    <w:rsid w:val="00D40C1C"/>
    <w:rsid w:val="00D40CE8"/>
    <w:rsid w:val="00D4122A"/>
    <w:rsid w:val="00D4122E"/>
    <w:rsid w:val="00D4130C"/>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023"/>
    <w:rsid w:val="00D4522A"/>
    <w:rsid w:val="00D45708"/>
    <w:rsid w:val="00D459DD"/>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1DA"/>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BE6"/>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885"/>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66D"/>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1F77"/>
    <w:rsid w:val="00D92069"/>
    <w:rsid w:val="00D92117"/>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BB7"/>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57"/>
    <w:rsid w:val="00DC3D9A"/>
    <w:rsid w:val="00DC3FEF"/>
    <w:rsid w:val="00DC42B0"/>
    <w:rsid w:val="00DC4355"/>
    <w:rsid w:val="00DC4673"/>
    <w:rsid w:val="00DC4849"/>
    <w:rsid w:val="00DC4B64"/>
    <w:rsid w:val="00DC4DA8"/>
    <w:rsid w:val="00DC4E7C"/>
    <w:rsid w:val="00DC4FD3"/>
    <w:rsid w:val="00DC5255"/>
    <w:rsid w:val="00DC555A"/>
    <w:rsid w:val="00DC5738"/>
    <w:rsid w:val="00DC59D1"/>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4E"/>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1E"/>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3D5"/>
    <w:rsid w:val="00DE24B0"/>
    <w:rsid w:val="00DE263E"/>
    <w:rsid w:val="00DE26B2"/>
    <w:rsid w:val="00DE27D8"/>
    <w:rsid w:val="00DE2861"/>
    <w:rsid w:val="00DE287B"/>
    <w:rsid w:val="00DE2AF6"/>
    <w:rsid w:val="00DE335A"/>
    <w:rsid w:val="00DE38BD"/>
    <w:rsid w:val="00DE38F1"/>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84C"/>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7"/>
    <w:rsid w:val="00DF437D"/>
    <w:rsid w:val="00DF4380"/>
    <w:rsid w:val="00DF448C"/>
    <w:rsid w:val="00DF480F"/>
    <w:rsid w:val="00DF4AF5"/>
    <w:rsid w:val="00DF4C81"/>
    <w:rsid w:val="00DF4DC9"/>
    <w:rsid w:val="00DF4DE2"/>
    <w:rsid w:val="00DF53CE"/>
    <w:rsid w:val="00DF5450"/>
    <w:rsid w:val="00DF54CB"/>
    <w:rsid w:val="00DF5840"/>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FA"/>
    <w:rsid w:val="00E0155D"/>
    <w:rsid w:val="00E01639"/>
    <w:rsid w:val="00E01857"/>
    <w:rsid w:val="00E01AC3"/>
    <w:rsid w:val="00E01EDA"/>
    <w:rsid w:val="00E020F4"/>
    <w:rsid w:val="00E02104"/>
    <w:rsid w:val="00E02236"/>
    <w:rsid w:val="00E02337"/>
    <w:rsid w:val="00E023DB"/>
    <w:rsid w:val="00E0263F"/>
    <w:rsid w:val="00E02E7C"/>
    <w:rsid w:val="00E02E7F"/>
    <w:rsid w:val="00E03128"/>
    <w:rsid w:val="00E0316D"/>
    <w:rsid w:val="00E03B1B"/>
    <w:rsid w:val="00E03B5D"/>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FD9"/>
    <w:rsid w:val="00E074BA"/>
    <w:rsid w:val="00E076AC"/>
    <w:rsid w:val="00E07828"/>
    <w:rsid w:val="00E07923"/>
    <w:rsid w:val="00E07A12"/>
    <w:rsid w:val="00E07BA7"/>
    <w:rsid w:val="00E07D51"/>
    <w:rsid w:val="00E07D8C"/>
    <w:rsid w:val="00E07E60"/>
    <w:rsid w:val="00E07EAD"/>
    <w:rsid w:val="00E10005"/>
    <w:rsid w:val="00E100A8"/>
    <w:rsid w:val="00E10493"/>
    <w:rsid w:val="00E10739"/>
    <w:rsid w:val="00E10B59"/>
    <w:rsid w:val="00E10BE8"/>
    <w:rsid w:val="00E10EA6"/>
    <w:rsid w:val="00E10F23"/>
    <w:rsid w:val="00E10FD8"/>
    <w:rsid w:val="00E11055"/>
    <w:rsid w:val="00E1126F"/>
    <w:rsid w:val="00E11293"/>
    <w:rsid w:val="00E1135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27F72"/>
    <w:rsid w:val="00E30234"/>
    <w:rsid w:val="00E3032D"/>
    <w:rsid w:val="00E303F9"/>
    <w:rsid w:val="00E3041F"/>
    <w:rsid w:val="00E30609"/>
    <w:rsid w:val="00E30733"/>
    <w:rsid w:val="00E3074B"/>
    <w:rsid w:val="00E307F0"/>
    <w:rsid w:val="00E309F7"/>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AA5"/>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7"/>
    <w:rsid w:val="00E379EF"/>
    <w:rsid w:val="00E37AB2"/>
    <w:rsid w:val="00E37BA6"/>
    <w:rsid w:val="00E37C66"/>
    <w:rsid w:val="00E37E04"/>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C94"/>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CF"/>
    <w:rsid w:val="00E632D4"/>
    <w:rsid w:val="00E63897"/>
    <w:rsid w:val="00E63ADD"/>
    <w:rsid w:val="00E63DEC"/>
    <w:rsid w:val="00E63EC4"/>
    <w:rsid w:val="00E640AB"/>
    <w:rsid w:val="00E64174"/>
    <w:rsid w:val="00E643C0"/>
    <w:rsid w:val="00E64795"/>
    <w:rsid w:val="00E648B7"/>
    <w:rsid w:val="00E648EA"/>
    <w:rsid w:val="00E6496C"/>
    <w:rsid w:val="00E64D27"/>
    <w:rsid w:val="00E64FA6"/>
    <w:rsid w:val="00E65005"/>
    <w:rsid w:val="00E650A8"/>
    <w:rsid w:val="00E6521D"/>
    <w:rsid w:val="00E65538"/>
    <w:rsid w:val="00E65768"/>
    <w:rsid w:val="00E65860"/>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5D0"/>
    <w:rsid w:val="00E81659"/>
    <w:rsid w:val="00E816F7"/>
    <w:rsid w:val="00E81721"/>
    <w:rsid w:val="00E81759"/>
    <w:rsid w:val="00E81B12"/>
    <w:rsid w:val="00E81BAB"/>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9D"/>
    <w:rsid w:val="00E843B3"/>
    <w:rsid w:val="00E8449F"/>
    <w:rsid w:val="00E845DD"/>
    <w:rsid w:val="00E846BD"/>
    <w:rsid w:val="00E84A64"/>
    <w:rsid w:val="00E84EBE"/>
    <w:rsid w:val="00E850C2"/>
    <w:rsid w:val="00E85251"/>
    <w:rsid w:val="00E854FC"/>
    <w:rsid w:val="00E8558E"/>
    <w:rsid w:val="00E855B8"/>
    <w:rsid w:val="00E856D1"/>
    <w:rsid w:val="00E858F4"/>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0A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655"/>
    <w:rsid w:val="00EB276D"/>
    <w:rsid w:val="00EB27D0"/>
    <w:rsid w:val="00EB2959"/>
    <w:rsid w:val="00EB2A5F"/>
    <w:rsid w:val="00EB3268"/>
    <w:rsid w:val="00EB3519"/>
    <w:rsid w:val="00EB3613"/>
    <w:rsid w:val="00EB384B"/>
    <w:rsid w:val="00EB3981"/>
    <w:rsid w:val="00EB3EAE"/>
    <w:rsid w:val="00EB3F2C"/>
    <w:rsid w:val="00EB421C"/>
    <w:rsid w:val="00EB4744"/>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6A"/>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A62"/>
    <w:rsid w:val="00EC2B17"/>
    <w:rsid w:val="00EC2B87"/>
    <w:rsid w:val="00EC2C6A"/>
    <w:rsid w:val="00EC330E"/>
    <w:rsid w:val="00EC341C"/>
    <w:rsid w:val="00EC36C5"/>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97"/>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556"/>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198"/>
    <w:rsid w:val="00EE15C0"/>
    <w:rsid w:val="00EE1608"/>
    <w:rsid w:val="00EE1A06"/>
    <w:rsid w:val="00EE1A7C"/>
    <w:rsid w:val="00EE1C73"/>
    <w:rsid w:val="00EE1CA8"/>
    <w:rsid w:val="00EE1E8E"/>
    <w:rsid w:val="00EE2345"/>
    <w:rsid w:val="00EE2429"/>
    <w:rsid w:val="00EE265D"/>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895"/>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438"/>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861"/>
    <w:rsid w:val="00EF690A"/>
    <w:rsid w:val="00EF69C9"/>
    <w:rsid w:val="00EF6A2E"/>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7BA"/>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6C4"/>
    <w:rsid w:val="00F04750"/>
    <w:rsid w:val="00F04809"/>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7DD"/>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D72"/>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AC"/>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4DDB"/>
    <w:rsid w:val="00F351E8"/>
    <w:rsid w:val="00F353A3"/>
    <w:rsid w:val="00F353C7"/>
    <w:rsid w:val="00F35486"/>
    <w:rsid w:val="00F35584"/>
    <w:rsid w:val="00F3625E"/>
    <w:rsid w:val="00F36336"/>
    <w:rsid w:val="00F36384"/>
    <w:rsid w:val="00F36391"/>
    <w:rsid w:val="00F364FF"/>
    <w:rsid w:val="00F36529"/>
    <w:rsid w:val="00F36551"/>
    <w:rsid w:val="00F3667C"/>
    <w:rsid w:val="00F36A54"/>
    <w:rsid w:val="00F36BFC"/>
    <w:rsid w:val="00F36C7F"/>
    <w:rsid w:val="00F37765"/>
    <w:rsid w:val="00F37876"/>
    <w:rsid w:val="00F37A11"/>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ABF"/>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B21"/>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22"/>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BBA"/>
    <w:rsid w:val="00F77CAF"/>
    <w:rsid w:val="00F77D3A"/>
    <w:rsid w:val="00F77E23"/>
    <w:rsid w:val="00F77EC9"/>
    <w:rsid w:val="00F77F1E"/>
    <w:rsid w:val="00F801E1"/>
    <w:rsid w:val="00F806C6"/>
    <w:rsid w:val="00F8073C"/>
    <w:rsid w:val="00F807D4"/>
    <w:rsid w:val="00F808FB"/>
    <w:rsid w:val="00F8098B"/>
    <w:rsid w:val="00F80DBF"/>
    <w:rsid w:val="00F80F94"/>
    <w:rsid w:val="00F80FE4"/>
    <w:rsid w:val="00F8103C"/>
    <w:rsid w:val="00F814EC"/>
    <w:rsid w:val="00F8151A"/>
    <w:rsid w:val="00F81539"/>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63"/>
    <w:rsid w:val="00F91789"/>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B3"/>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8BB"/>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07"/>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AD89B"/>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5EB8"/>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D366"/>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43A10"/>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1F3CC"/>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0DB6E"/>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55A3F"/>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4348A"/>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BABC2C"/>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469F8"/>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6ADE2"/>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ABACC"/>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6FEA2BD1"/>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DD2032"/>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6ED3E3"/>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82B23E"/>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AEF6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BA4"/>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80332E"/>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253429"/>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4"/>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4"/>
      </w:numPr>
      <w:tabs>
        <w:tab w:val="left" w:pos="2268"/>
      </w:tabs>
      <w:ind w:left="2880" w:hanging="360"/>
    </w:pPr>
    <w:rPr>
      <w:lang w:val="en"/>
    </w:rPr>
  </w:style>
  <w:style w:type="paragraph" w:customStyle="1" w:styleId="DirectionName">
    <w:name w:val="Direction Name"/>
    <w:basedOn w:val="Heading1"/>
    <w:qFormat/>
    <w:rsid w:val="00573B5E"/>
    <w:pPr>
      <w:numPr>
        <w:numId w:val="0"/>
      </w:numPr>
      <w:tabs>
        <w:tab w:val="num" w:pos="709"/>
      </w:tabs>
      <w:ind w:left="709" w:hanging="709"/>
      <w:jc w:val="center"/>
    </w:pPr>
    <w:rPr>
      <w:sz w:val="36"/>
      <w:szCs w:val="32"/>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Schedule">
    <w:name w:val="Schedule"/>
    <w:basedOn w:val="Normal"/>
    <w:qFormat/>
    <w:rsid w:val="00542ABA"/>
    <w:pPr>
      <w:keepNext/>
      <w:spacing w:before="360" w:line="276" w:lineRule="auto"/>
      <w:jc w:val="both"/>
    </w:pPr>
    <w:rPr>
      <w:b/>
      <w:bCs/>
    </w:rPr>
  </w:style>
  <w:style w:type="paragraph" w:customStyle="1" w:styleId="Part">
    <w:name w:val="Part"/>
    <w:basedOn w:val="DirectionName"/>
    <w:qFormat/>
    <w:rsid w:val="00542ABA"/>
    <w:pPr>
      <w:tabs>
        <w:tab w:val="clear" w:pos="709"/>
      </w:tabs>
      <w:ind w:left="0" w:firstLine="0"/>
    </w:pPr>
    <w:rPr>
      <w:sz w:val="32"/>
    </w:rPr>
  </w:style>
  <w:style w:type="paragraph" w:customStyle="1" w:styleId="Paragraphnosubclause">
    <w:name w:val="Paragraph no subclause"/>
    <w:basedOn w:val="Heading3"/>
    <w:qFormat/>
    <w:rsid w:val="00CA504C"/>
    <w:pPr>
      <w:tabs>
        <w:tab w:val="clear" w:pos="2126"/>
        <w:tab w:val="num" w:pos="1843"/>
      </w:tabs>
      <w:ind w:left="1418"/>
    </w:pPr>
  </w:style>
  <w:style w:type="paragraph" w:customStyle="1" w:styleId="xxmsonormal">
    <w:name w:val="x_xmsonormal"/>
    <w:basedOn w:val="Normal"/>
    <w:rsid w:val="00E81BAB"/>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305D40"/>
    <w:pPr>
      <w:numPr>
        <w:ilvl w:val="0"/>
        <w:numId w:val="0"/>
      </w:num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5576008">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1209175">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5849219">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Permission xmlns="aa80f1aa-98d0-4675-9c5b-0fcfe01630b8">
      <Url xsi:nil="true"/>
      <Description xsi:nil="true"/>
    </Permiss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17" ma:contentTypeDescription="Create a new document." ma:contentTypeScope="" ma:versionID="0cef325c9d5a393826424dde9251f507">
  <xsd:schema xmlns:xsd="http://www.w3.org/2001/XMLSchema" xmlns:xs="http://www.w3.org/2001/XMLSchema" xmlns:p="http://schemas.microsoft.com/office/2006/metadata/properties" xmlns:ns2="aa80f1aa-98d0-4675-9c5b-0fcfe01630b8" xmlns:ns3="ba50ace1-54b1-4456-b9e6-7d97785800fa" targetNamespace="http://schemas.microsoft.com/office/2006/metadata/properties" ma:root="true" ma:fieldsID="bf6d429ae3378db57624dcb06ae6f1d7" ns2:_="" ns3:_="">
    <xsd:import namespace="aa80f1aa-98d0-4675-9c5b-0fcfe01630b8"/>
    <xsd:import namespace="ba50ace1-54b1-4456-b9e6-7d97785800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46A6D5F9-DCA8-4CF0-809F-C04EE198189F}">
  <ds:schemaRefs>
    <ds:schemaRef ds:uri="http://schemas.microsoft.com/office/2006/metadata/properties"/>
    <ds:schemaRef ds:uri="http://schemas.microsoft.com/office/infopath/2007/PartnerControls"/>
    <ds:schemaRef ds:uri="131e7afd-8cb4-4255-a884-cbcde2747e4c"/>
    <ds:schemaRef ds:uri="59098f23-3ca6-4eec-8c4e-6f77ceae2d9e"/>
    <ds:schemaRef ds:uri="9bb0acc9-d7bd-4cdf-ad2b-ac1699117d04"/>
  </ds:schemaRefs>
</ds:datastoreItem>
</file>

<file path=customXml/itemProps2.xml><?xml version="1.0" encoding="utf-8"?>
<ds:datastoreItem xmlns:ds="http://schemas.openxmlformats.org/officeDocument/2006/customXml" ds:itemID="{2D41F58D-75FF-4808-959E-F2092CC325D6}"/>
</file>

<file path=customXml/itemProps3.xml><?xml version="1.0" encoding="utf-8"?>
<ds:datastoreItem xmlns:ds="http://schemas.openxmlformats.org/officeDocument/2006/customXml" ds:itemID="{221EF8F9-1957-4518-A732-1B0FFB50A7D2}">
  <ds:schemaRefs>
    <ds:schemaRef ds:uri="http://schemas.openxmlformats.org/officeDocument/2006/bibliography"/>
  </ds:schemaRefs>
</ds:datastoreItem>
</file>

<file path=customXml/itemProps4.xml><?xml version="1.0" encoding="utf-8"?>
<ds:datastoreItem xmlns:ds="http://schemas.openxmlformats.org/officeDocument/2006/customXml" ds:itemID="{C6B0EC44-D781-46D8-BCE5-7D78D67ECB85}">
  <ds:schemaRefs>
    <ds:schemaRef ds:uri="http://schemas.microsoft.com/sharepoint/v3/contenttype/forms"/>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38</Words>
  <Characters>1447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1T22:34:00Z</dcterms:created>
  <dcterms:modified xsi:type="dcterms:W3CDTF">2022-02-0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1T22:35:21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669ff187-6ed2-4852-bea5-743ad562e6c1</vt:lpwstr>
  </property>
  <property fmtid="{D5CDD505-2E9C-101B-9397-08002B2CF9AE}" pid="8" name="MSIP_Label_efdf5488-3066-4b6c-8fea-9472b8a1f34c_ContentBits">
    <vt:lpwstr>0</vt:lpwstr>
  </property>
  <property fmtid="{D5CDD505-2E9C-101B-9397-08002B2CF9AE}" pid="9" name="ContentTypeId">
    <vt:lpwstr>0x01010072FE47368901504C80F2EA452DE0DA60</vt:lpwstr>
  </property>
</Properties>
</file>